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7EA9E" w14:textId="77777777" w:rsidR="0079082C" w:rsidRPr="0016036A" w:rsidRDefault="0079082C" w:rsidP="0079082C">
      <w:pPr>
        <w:shd w:val="clear" w:color="auto" w:fill="FFFFFF"/>
        <w:spacing w:after="0" w:line="240" w:lineRule="auto"/>
        <w:ind w:left="-360"/>
        <w:jc w:val="center"/>
        <w:rPr>
          <w:rFonts w:ascii="Arial" w:eastAsia="Times New Roman" w:hAnsi="Arial" w:cs="Arial"/>
          <w:b/>
          <w:bCs/>
          <w:color w:val="4A4A4A"/>
          <w:sz w:val="24"/>
          <w:szCs w:val="24"/>
        </w:rPr>
      </w:pPr>
      <w:r w:rsidRPr="0016036A">
        <w:rPr>
          <w:rFonts w:ascii="Arial" w:eastAsia="Times New Roman" w:hAnsi="Arial" w:cs="Arial"/>
          <w:b/>
          <w:bCs/>
          <w:color w:val="4A4A4A"/>
          <w:sz w:val="24"/>
          <w:szCs w:val="24"/>
        </w:rPr>
        <w:t>KETTLE FALLS PLANNING COMMISSION</w:t>
      </w:r>
    </w:p>
    <w:p w14:paraId="58B054A3" w14:textId="77777777" w:rsidR="0079082C" w:rsidRPr="0016036A" w:rsidRDefault="0079082C" w:rsidP="0079082C">
      <w:pPr>
        <w:shd w:val="clear" w:color="auto" w:fill="FFFFFF"/>
        <w:spacing w:after="0" w:line="240" w:lineRule="auto"/>
        <w:ind w:left="-360"/>
        <w:jc w:val="center"/>
        <w:rPr>
          <w:rFonts w:ascii="Arial" w:eastAsia="Times New Roman" w:hAnsi="Arial" w:cs="Arial"/>
          <w:b/>
          <w:bCs/>
          <w:color w:val="4A4A4A"/>
          <w:sz w:val="24"/>
          <w:szCs w:val="24"/>
        </w:rPr>
      </w:pPr>
      <w:r w:rsidRPr="0016036A">
        <w:rPr>
          <w:rFonts w:ascii="Arial" w:eastAsia="Times New Roman" w:hAnsi="Arial" w:cs="Arial"/>
          <w:b/>
          <w:bCs/>
          <w:color w:val="4A4A4A"/>
          <w:sz w:val="24"/>
          <w:szCs w:val="24"/>
        </w:rPr>
        <w:t>MEETING MINUTES</w:t>
      </w:r>
    </w:p>
    <w:p w14:paraId="7FABD59D" w14:textId="404498ED" w:rsidR="0079082C" w:rsidRDefault="00145896" w:rsidP="0079082C">
      <w:pPr>
        <w:shd w:val="clear" w:color="auto" w:fill="FFFFFF"/>
        <w:spacing w:after="0" w:line="240" w:lineRule="auto"/>
        <w:ind w:left="-360"/>
        <w:jc w:val="center"/>
        <w:rPr>
          <w:rFonts w:ascii="Arial" w:eastAsia="Times New Roman" w:hAnsi="Arial" w:cs="Arial"/>
          <w:b/>
          <w:bCs/>
          <w:color w:val="4A4A4A"/>
          <w:sz w:val="24"/>
          <w:szCs w:val="24"/>
        </w:rPr>
      </w:pPr>
      <w:ins w:id="0" w:author="Kathy Merrill" w:date="2022-03-18T12:14:00Z">
        <w:r>
          <w:rPr>
            <w:rFonts w:ascii="Arial" w:eastAsia="Times New Roman" w:hAnsi="Arial" w:cs="Arial"/>
            <w:b/>
            <w:bCs/>
            <w:color w:val="4A4A4A"/>
            <w:sz w:val="24"/>
            <w:szCs w:val="24"/>
          </w:rPr>
          <w:t>MARCH</w:t>
        </w:r>
      </w:ins>
      <w:del w:id="1" w:author="Kathy Merrill" w:date="2022-03-18T12:14:00Z">
        <w:r w:rsidR="00FB0336" w:rsidDel="00145896">
          <w:rPr>
            <w:rFonts w:ascii="Arial" w:eastAsia="Times New Roman" w:hAnsi="Arial" w:cs="Arial"/>
            <w:b/>
            <w:bCs/>
            <w:color w:val="4A4A4A"/>
            <w:sz w:val="24"/>
            <w:szCs w:val="24"/>
          </w:rPr>
          <w:delText>FEBR</w:delText>
        </w:r>
        <w:r w:rsidR="005121D4" w:rsidDel="00145896">
          <w:rPr>
            <w:rFonts w:ascii="Arial" w:eastAsia="Times New Roman" w:hAnsi="Arial" w:cs="Arial"/>
            <w:b/>
            <w:bCs/>
            <w:color w:val="4A4A4A"/>
            <w:sz w:val="24"/>
            <w:szCs w:val="24"/>
          </w:rPr>
          <w:delText>UARY</w:delText>
        </w:r>
      </w:del>
      <w:r w:rsidR="0079082C">
        <w:rPr>
          <w:rFonts w:ascii="Arial" w:eastAsia="Times New Roman" w:hAnsi="Arial" w:cs="Arial"/>
          <w:b/>
          <w:bCs/>
          <w:color w:val="4A4A4A"/>
          <w:sz w:val="24"/>
          <w:szCs w:val="24"/>
        </w:rPr>
        <w:t xml:space="preserve"> 1</w:t>
      </w:r>
      <w:r w:rsidR="00FB0336">
        <w:rPr>
          <w:rFonts w:ascii="Arial" w:eastAsia="Times New Roman" w:hAnsi="Arial" w:cs="Arial"/>
          <w:b/>
          <w:bCs/>
          <w:color w:val="4A4A4A"/>
          <w:sz w:val="24"/>
          <w:szCs w:val="24"/>
        </w:rPr>
        <w:t>4</w:t>
      </w:r>
      <w:r w:rsidR="0079082C" w:rsidRPr="0016036A">
        <w:rPr>
          <w:rFonts w:ascii="Arial" w:eastAsia="Times New Roman" w:hAnsi="Arial" w:cs="Arial"/>
          <w:b/>
          <w:bCs/>
          <w:color w:val="4A4A4A"/>
          <w:sz w:val="24"/>
          <w:szCs w:val="24"/>
        </w:rPr>
        <w:t>, 202</w:t>
      </w:r>
      <w:r w:rsidR="005121D4">
        <w:rPr>
          <w:rFonts w:ascii="Arial" w:eastAsia="Times New Roman" w:hAnsi="Arial" w:cs="Arial"/>
          <w:b/>
          <w:bCs/>
          <w:color w:val="4A4A4A"/>
          <w:sz w:val="24"/>
          <w:szCs w:val="24"/>
        </w:rPr>
        <w:t>2</w:t>
      </w:r>
      <w:r w:rsidR="0079082C">
        <w:rPr>
          <w:rFonts w:ascii="Arial" w:eastAsia="Times New Roman" w:hAnsi="Arial" w:cs="Arial"/>
          <w:b/>
          <w:bCs/>
          <w:color w:val="4A4A4A"/>
          <w:sz w:val="24"/>
          <w:szCs w:val="24"/>
        </w:rPr>
        <w:t>,</w:t>
      </w:r>
      <w:r w:rsidR="0079082C" w:rsidRPr="0016036A">
        <w:rPr>
          <w:rFonts w:ascii="Arial" w:eastAsia="Times New Roman" w:hAnsi="Arial" w:cs="Arial"/>
          <w:b/>
          <w:bCs/>
          <w:color w:val="4A4A4A"/>
          <w:sz w:val="24"/>
          <w:szCs w:val="24"/>
        </w:rPr>
        <w:t xml:space="preserve"> </w:t>
      </w:r>
      <w:r w:rsidR="0079082C">
        <w:rPr>
          <w:rFonts w:ascii="Arial" w:eastAsia="Times New Roman" w:hAnsi="Arial" w:cs="Arial"/>
          <w:b/>
          <w:bCs/>
          <w:color w:val="4A4A4A"/>
          <w:sz w:val="24"/>
          <w:szCs w:val="24"/>
        </w:rPr>
        <w:t>7</w:t>
      </w:r>
      <w:r w:rsidR="0079082C" w:rsidRPr="0016036A">
        <w:rPr>
          <w:rFonts w:ascii="Arial" w:eastAsia="Times New Roman" w:hAnsi="Arial" w:cs="Arial"/>
          <w:b/>
          <w:bCs/>
          <w:color w:val="4A4A4A"/>
          <w:sz w:val="24"/>
          <w:szCs w:val="24"/>
        </w:rPr>
        <w:t xml:space="preserve"> P.M. </w:t>
      </w:r>
    </w:p>
    <w:p w14:paraId="7E2EF785" w14:textId="77777777" w:rsidR="0079082C" w:rsidRDefault="0079082C" w:rsidP="0079082C">
      <w:pPr>
        <w:shd w:val="clear" w:color="auto" w:fill="FFFFFF"/>
        <w:spacing w:after="0" w:line="240" w:lineRule="auto"/>
        <w:ind w:left="-360"/>
        <w:rPr>
          <w:rFonts w:ascii="Arial" w:eastAsia="Times New Roman" w:hAnsi="Arial" w:cs="Arial"/>
          <w:b/>
          <w:bCs/>
          <w:color w:val="4A4A4A"/>
          <w:sz w:val="24"/>
          <w:szCs w:val="24"/>
        </w:rPr>
      </w:pPr>
    </w:p>
    <w:p w14:paraId="6ADAA386" w14:textId="77777777" w:rsidR="0079082C" w:rsidRPr="00051123" w:rsidRDefault="0079082C" w:rsidP="0079082C">
      <w:pPr>
        <w:shd w:val="clear" w:color="auto" w:fill="FFFFFF"/>
        <w:spacing w:after="0" w:line="240" w:lineRule="auto"/>
        <w:ind w:left="-360"/>
        <w:rPr>
          <w:rFonts w:ascii="Arial" w:eastAsia="Times New Roman" w:hAnsi="Arial" w:cs="Arial"/>
          <w:b/>
          <w:bCs/>
          <w:color w:val="4A4A4A"/>
          <w:sz w:val="24"/>
          <w:szCs w:val="24"/>
        </w:rPr>
      </w:pPr>
      <w:r w:rsidRPr="0016036A">
        <w:rPr>
          <w:rFonts w:ascii="Arial" w:eastAsia="Times New Roman" w:hAnsi="Arial" w:cs="Arial"/>
          <w:b/>
          <w:bCs/>
          <w:color w:val="4A4A4A"/>
          <w:sz w:val="24"/>
          <w:szCs w:val="24"/>
          <w:u w:val="single"/>
        </w:rPr>
        <w:t xml:space="preserve"> CALL TO ORDER</w:t>
      </w:r>
    </w:p>
    <w:p w14:paraId="60C02F68"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47E79FFE" w14:textId="03E5924E" w:rsidR="0079082C" w:rsidRDefault="0079082C" w:rsidP="0079082C">
      <w:pPr>
        <w:shd w:val="clear" w:color="auto" w:fill="FFFFFF"/>
        <w:spacing w:after="0" w:line="240" w:lineRule="auto"/>
        <w:ind w:left="-360"/>
        <w:rPr>
          <w:rFonts w:ascii="Arial" w:eastAsia="Times New Roman" w:hAnsi="Arial" w:cs="Arial"/>
          <w:color w:val="4A4A4A"/>
          <w:sz w:val="24"/>
          <w:szCs w:val="24"/>
        </w:rPr>
      </w:pPr>
      <w:r>
        <w:rPr>
          <w:rFonts w:ascii="Arial" w:eastAsia="Times New Roman" w:hAnsi="Arial" w:cs="Arial"/>
          <w:color w:val="4A4A4A"/>
          <w:sz w:val="24"/>
          <w:szCs w:val="24"/>
        </w:rPr>
        <w:t xml:space="preserve">Planning Commission Chair Jody Emra called the meeting to order at </w:t>
      </w:r>
      <w:ins w:id="2" w:author="Kathy Merrill" w:date="2022-03-18T12:14:00Z">
        <w:r w:rsidR="00145896">
          <w:rPr>
            <w:rFonts w:ascii="Arial" w:eastAsia="Times New Roman" w:hAnsi="Arial" w:cs="Arial"/>
            <w:color w:val="4A4A4A"/>
            <w:sz w:val="24"/>
            <w:szCs w:val="24"/>
          </w:rPr>
          <w:t>6</w:t>
        </w:r>
      </w:ins>
      <w:del w:id="3" w:author="Kathy Merrill" w:date="2022-03-18T12:14:00Z">
        <w:r w:rsidDel="00145896">
          <w:rPr>
            <w:rFonts w:ascii="Arial" w:eastAsia="Times New Roman" w:hAnsi="Arial" w:cs="Arial"/>
            <w:color w:val="4A4A4A"/>
            <w:sz w:val="24"/>
            <w:szCs w:val="24"/>
          </w:rPr>
          <w:delText>7</w:delText>
        </w:r>
      </w:del>
      <w:r>
        <w:rPr>
          <w:rFonts w:ascii="Arial" w:eastAsia="Times New Roman" w:hAnsi="Arial" w:cs="Arial"/>
          <w:color w:val="4A4A4A"/>
          <w:sz w:val="24"/>
          <w:szCs w:val="24"/>
        </w:rPr>
        <w:t>:</w:t>
      </w:r>
      <w:ins w:id="4" w:author="Kathy Merrill" w:date="2022-03-18T12:14:00Z">
        <w:r w:rsidR="00145896">
          <w:rPr>
            <w:rFonts w:ascii="Arial" w:eastAsia="Times New Roman" w:hAnsi="Arial" w:cs="Arial"/>
            <w:color w:val="4A4A4A"/>
            <w:sz w:val="24"/>
            <w:szCs w:val="24"/>
          </w:rPr>
          <w:t>58</w:t>
        </w:r>
      </w:ins>
      <w:del w:id="5" w:author="Kathy Merrill" w:date="2022-03-18T12:14:00Z">
        <w:r w:rsidDel="00145896">
          <w:rPr>
            <w:rFonts w:ascii="Arial" w:eastAsia="Times New Roman" w:hAnsi="Arial" w:cs="Arial"/>
            <w:color w:val="4A4A4A"/>
            <w:sz w:val="24"/>
            <w:szCs w:val="24"/>
          </w:rPr>
          <w:delText>0</w:delText>
        </w:r>
        <w:r w:rsidR="00FB0336" w:rsidDel="00145896">
          <w:rPr>
            <w:rFonts w:ascii="Arial" w:eastAsia="Times New Roman" w:hAnsi="Arial" w:cs="Arial"/>
            <w:color w:val="4A4A4A"/>
            <w:sz w:val="24"/>
            <w:szCs w:val="24"/>
          </w:rPr>
          <w:delText>1</w:delText>
        </w:r>
      </w:del>
      <w:r>
        <w:rPr>
          <w:rFonts w:ascii="Arial" w:eastAsia="Times New Roman" w:hAnsi="Arial" w:cs="Arial"/>
          <w:color w:val="4A4A4A"/>
          <w:sz w:val="24"/>
          <w:szCs w:val="24"/>
        </w:rPr>
        <w:t xml:space="preserve"> p.m.</w:t>
      </w:r>
      <w:r w:rsidR="006468D5">
        <w:rPr>
          <w:rFonts w:ascii="Arial" w:eastAsia="Times New Roman" w:hAnsi="Arial" w:cs="Arial"/>
          <w:color w:val="4A4A4A"/>
          <w:sz w:val="24"/>
          <w:szCs w:val="24"/>
        </w:rPr>
        <w:t xml:space="preserve"> </w:t>
      </w:r>
    </w:p>
    <w:p w14:paraId="64FAD9D1" w14:textId="5A46D6C0" w:rsidR="006468D5" w:rsidRPr="0016036A" w:rsidRDefault="00145896" w:rsidP="006468D5">
      <w:pPr>
        <w:shd w:val="clear" w:color="auto" w:fill="FFFFFF"/>
        <w:spacing w:after="0" w:line="240" w:lineRule="auto"/>
        <w:ind w:left="-360"/>
        <w:rPr>
          <w:rFonts w:ascii="Arial" w:eastAsia="Times New Roman" w:hAnsi="Arial" w:cs="Arial"/>
          <w:color w:val="4A4A4A"/>
          <w:sz w:val="24"/>
          <w:szCs w:val="24"/>
        </w:rPr>
      </w:pPr>
      <w:ins w:id="6" w:author="Kathy Merrill" w:date="2022-03-18T12:14:00Z">
        <w:r>
          <w:rPr>
            <w:rFonts w:ascii="Arial" w:eastAsia="Times New Roman" w:hAnsi="Arial" w:cs="Arial"/>
            <w:color w:val="4A4A4A"/>
            <w:sz w:val="24"/>
            <w:szCs w:val="24"/>
          </w:rPr>
          <w:t>Planning Commission Member Nick Gourlie</w:t>
        </w:r>
      </w:ins>
      <w:del w:id="7" w:author="Kathy Merrill" w:date="2022-03-18T12:14:00Z">
        <w:r w:rsidR="00FB0336" w:rsidDel="00145896">
          <w:rPr>
            <w:rFonts w:ascii="Arial" w:eastAsia="Times New Roman" w:hAnsi="Arial" w:cs="Arial"/>
            <w:color w:val="4A4A4A"/>
            <w:sz w:val="24"/>
            <w:szCs w:val="24"/>
          </w:rPr>
          <w:delText>Guest Ken House</w:delText>
        </w:r>
      </w:del>
      <w:r w:rsidR="006468D5">
        <w:rPr>
          <w:rFonts w:ascii="Arial" w:eastAsia="Times New Roman" w:hAnsi="Arial" w:cs="Arial"/>
          <w:color w:val="4A4A4A"/>
          <w:sz w:val="24"/>
          <w:szCs w:val="24"/>
        </w:rPr>
        <w:t xml:space="preserve"> lead the group in the Pledge of </w:t>
      </w:r>
      <w:r w:rsidR="00396CB6">
        <w:rPr>
          <w:rFonts w:ascii="Arial" w:eastAsia="Times New Roman" w:hAnsi="Arial" w:cs="Arial"/>
          <w:color w:val="4A4A4A"/>
          <w:sz w:val="24"/>
          <w:szCs w:val="24"/>
        </w:rPr>
        <w:t>Allegiance</w:t>
      </w:r>
    </w:p>
    <w:p w14:paraId="1BF1ACBE"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217CA3DB"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ROLL CALL</w:t>
      </w:r>
    </w:p>
    <w:p w14:paraId="45A6D031"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2B8DB427"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r w:rsidRPr="0016036A">
        <w:rPr>
          <w:rFonts w:ascii="Arial" w:eastAsia="Times New Roman" w:hAnsi="Arial" w:cs="Arial"/>
          <w:color w:val="4A4A4A"/>
          <w:sz w:val="24"/>
          <w:szCs w:val="24"/>
        </w:rPr>
        <w:t xml:space="preserve">Members in attendance included Larry Kulesza, Jody </w:t>
      </w:r>
      <w:proofErr w:type="gramStart"/>
      <w:r w:rsidRPr="0016036A">
        <w:rPr>
          <w:rFonts w:ascii="Arial" w:eastAsia="Times New Roman" w:hAnsi="Arial" w:cs="Arial"/>
          <w:color w:val="4A4A4A"/>
          <w:sz w:val="24"/>
          <w:szCs w:val="24"/>
        </w:rPr>
        <w:t>Emra</w:t>
      </w:r>
      <w:proofErr w:type="gramEnd"/>
      <w:r>
        <w:rPr>
          <w:rFonts w:ascii="Arial" w:eastAsia="Times New Roman" w:hAnsi="Arial" w:cs="Arial"/>
          <w:color w:val="4A4A4A"/>
          <w:sz w:val="24"/>
          <w:szCs w:val="24"/>
        </w:rPr>
        <w:t xml:space="preserve"> and Nick Gourlie.</w:t>
      </w:r>
    </w:p>
    <w:p w14:paraId="76451987"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53F13652"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STAFF</w:t>
      </w:r>
    </w:p>
    <w:p w14:paraId="67BDBF61"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7563D309" w14:textId="00CD7F60" w:rsidR="0079082C" w:rsidRDefault="0079082C" w:rsidP="0079082C">
      <w:pPr>
        <w:shd w:val="clear" w:color="auto" w:fill="FFFFFF"/>
        <w:spacing w:after="0" w:line="240" w:lineRule="auto"/>
        <w:ind w:left="-360"/>
        <w:rPr>
          <w:rFonts w:ascii="Arial" w:eastAsia="Times New Roman" w:hAnsi="Arial" w:cs="Arial"/>
          <w:color w:val="4A4A4A"/>
          <w:sz w:val="24"/>
          <w:szCs w:val="24"/>
        </w:rPr>
      </w:pPr>
      <w:r w:rsidRPr="0016036A">
        <w:rPr>
          <w:rFonts w:ascii="Arial" w:eastAsia="Times New Roman" w:hAnsi="Arial" w:cs="Arial"/>
          <w:color w:val="4A4A4A"/>
          <w:sz w:val="24"/>
          <w:szCs w:val="24"/>
        </w:rPr>
        <w:t xml:space="preserve">Staff in attendance included </w:t>
      </w:r>
      <w:r w:rsidR="005121D4">
        <w:rPr>
          <w:rFonts w:ascii="Arial" w:eastAsia="Times New Roman" w:hAnsi="Arial" w:cs="Arial"/>
          <w:color w:val="4A4A4A"/>
          <w:sz w:val="24"/>
          <w:szCs w:val="24"/>
        </w:rPr>
        <w:t>Jessie Garrett</w:t>
      </w:r>
      <w:r>
        <w:rPr>
          <w:rFonts w:ascii="Arial" w:eastAsia="Times New Roman" w:hAnsi="Arial" w:cs="Arial"/>
          <w:color w:val="4A4A4A"/>
          <w:sz w:val="24"/>
          <w:szCs w:val="24"/>
        </w:rPr>
        <w:t xml:space="preserve">, </w:t>
      </w:r>
      <w:r w:rsidRPr="0016036A">
        <w:rPr>
          <w:rFonts w:ascii="Arial" w:eastAsia="Times New Roman" w:hAnsi="Arial" w:cs="Arial"/>
          <w:color w:val="4A4A4A"/>
          <w:sz w:val="24"/>
          <w:szCs w:val="24"/>
        </w:rPr>
        <w:t>Mike Weatherman</w:t>
      </w:r>
      <w:r>
        <w:rPr>
          <w:rFonts w:ascii="Arial" w:eastAsia="Times New Roman" w:hAnsi="Arial" w:cs="Arial"/>
          <w:color w:val="4A4A4A"/>
          <w:sz w:val="24"/>
          <w:szCs w:val="24"/>
        </w:rPr>
        <w:t xml:space="preserve">, </w:t>
      </w:r>
      <w:ins w:id="8" w:author="Kathy Merrill" w:date="2022-03-18T13:24:00Z">
        <w:r w:rsidR="001F6E9C">
          <w:rPr>
            <w:rFonts w:ascii="Arial" w:eastAsia="Times New Roman" w:hAnsi="Arial" w:cs="Arial"/>
            <w:color w:val="4A4A4A"/>
            <w:sz w:val="24"/>
            <w:szCs w:val="24"/>
          </w:rPr>
          <w:t xml:space="preserve">John Andrew, </w:t>
        </w:r>
      </w:ins>
      <w:r w:rsidR="005121D4">
        <w:rPr>
          <w:rFonts w:ascii="Arial" w:eastAsia="Times New Roman" w:hAnsi="Arial" w:cs="Arial"/>
          <w:color w:val="4A4A4A"/>
          <w:sz w:val="24"/>
          <w:szCs w:val="24"/>
        </w:rPr>
        <w:t xml:space="preserve">Kathi </w:t>
      </w:r>
      <w:proofErr w:type="gramStart"/>
      <w:r w:rsidR="005121D4">
        <w:rPr>
          <w:rFonts w:ascii="Arial" w:eastAsia="Times New Roman" w:hAnsi="Arial" w:cs="Arial"/>
          <w:color w:val="4A4A4A"/>
          <w:sz w:val="24"/>
          <w:szCs w:val="24"/>
        </w:rPr>
        <w:t>Merrill</w:t>
      </w:r>
      <w:proofErr w:type="gramEnd"/>
      <w:r>
        <w:rPr>
          <w:rFonts w:ascii="Arial" w:eastAsia="Times New Roman" w:hAnsi="Arial" w:cs="Arial"/>
          <w:color w:val="4A4A4A"/>
          <w:sz w:val="24"/>
          <w:szCs w:val="24"/>
        </w:rPr>
        <w:t xml:space="preserve"> and Alicia Ay</w:t>
      </w:r>
      <w:ins w:id="9" w:author="Alicia Ayars" w:date="2022-03-10T14:07:00Z">
        <w:r w:rsidR="00D84739">
          <w:rPr>
            <w:rFonts w:ascii="Arial" w:eastAsia="Times New Roman" w:hAnsi="Arial" w:cs="Arial"/>
            <w:color w:val="4A4A4A"/>
            <w:sz w:val="24"/>
            <w:szCs w:val="24"/>
          </w:rPr>
          <w:t>a</w:t>
        </w:r>
      </w:ins>
      <w:del w:id="10" w:author="Alicia Ayars" w:date="2022-03-10T14:07:00Z">
        <w:r w:rsidDel="00D84739">
          <w:rPr>
            <w:rFonts w:ascii="Arial" w:eastAsia="Times New Roman" w:hAnsi="Arial" w:cs="Arial"/>
            <w:color w:val="4A4A4A"/>
            <w:sz w:val="24"/>
            <w:szCs w:val="24"/>
          </w:rPr>
          <w:delText>e</w:delText>
        </w:r>
      </w:del>
      <w:r>
        <w:rPr>
          <w:rFonts w:ascii="Arial" w:eastAsia="Times New Roman" w:hAnsi="Arial" w:cs="Arial"/>
          <w:color w:val="4A4A4A"/>
          <w:sz w:val="24"/>
          <w:szCs w:val="24"/>
        </w:rPr>
        <w:t>rs</w:t>
      </w:r>
      <w:r w:rsidR="00FB0336">
        <w:rPr>
          <w:rFonts w:ascii="Arial" w:eastAsia="Times New Roman" w:hAnsi="Arial" w:cs="Arial"/>
          <w:color w:val="4A4A4A"/>
          <w:sz w:val="24"/>
          <w:szCs w:val="24"/>
        </w:rPr>
        <w:t xml:space="preserve"> (via phone)</w:t>
      </w:r>
      <w:r w:rsidR="005121D4">
        <w:rPr>
          <w:rFonts w:ascii="Arial" w:eastAsia="Times New Roman" w:hAnsi="Arial" w:cs="Arial"/>
          <w:color w:val="4A4A4A"/>
          <w:sz w:val="24"/>
          <w:szCs w:val="24"/>
        </w:rPr>
        <w:t>.</w:t>
      </w:r>
    </w:p>
    <w:p w14:paraId="11A40891"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5CE965BC"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GUESTS</w:t>
      </w:r>
    </w:p>
    <w:p w14:paraId="00F0CCF2"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7EB329E1" w14:textId="6AA96E5F" w:rsidR="00FB0336" w:rsidRDefault="00FB0336" w:rsidP="0079082C">
      <w:pPr>
        <w:shd w:val="clear" w:color="auto" w:fill="FFFFFF"/>
        <w:spacing w:after="0" w:line="240" w:lineRule="auto"/>
        <w:ind w:left="-360"/>
        <w:rPr>
          <w:ins w:id="11" w:author="Kathy Merrill" w:date="2022-03-18T12:15:00Z"/>
          <w:rFonts w:ascii="Arial" w:eastAsia="Times New Roman" w:hAnsi="Arial" w:cs="Arial"/>
          <w:color w:val="4A4A4A"/>
          <w:sz w:val="24"/>
          <w:szCs w:val="24"/>
        </w:rPr>
      </w:pPr>
      <w:r>
        <w:rPr>
          <w:rFonts w:ascii="Arial" w:eastAsia="Times New Roman" w:hAnsi="Arial" w:cs="Arial"/>
          <w:color w:val="4A4A4A"/>
          <w:sz w:val="24"/>
          <w:szCs w:val="24"/>
        </w:rPr>
        <w:t>Nicole F</w:t>
      </w:r>
      <w:r w:rsidR="00BF572E">
        <w:rPr>
          <w:rFonts w:ascii="Arial" w:eastAsia="Times New Roman" w:hAnsi="Arial" w:cs="Arial"/>
          <w:color w:val="4A4A4A"/>
          <w:sz w:val="24"/>
          <w:szCs w:val="24"/>
        </w:rPr>
        <w:t>andrey</w:t>
      </w:r>
      <w:r>
        <w:rPr>
          <w:rFonts w:ascii="Arial" w:eastAsia="Times New Roman" w:hAnsi="Arial" w:cs="Arial"/>
          <w:color w:val="4A4A4A"/>
          <w:sz w:val="24"/>
          <w:szCs w:val="24"/>
        </w:rPr>
        <w:t>, Chamber of Commerce Member</w:t>
      </w:r>
    </w:p>
    <w:p w14:paraId="00FC1E90" w14:textId="33AA5934" w:rsidR="00145896" w:rsidRDefault="00145896" w:rsidP="0079082C">
      <w:pPr>
        <w:shd w:val="clear" w:color="auto" w:fill="FFFFFF"/>
        <w:spacing w:after="0" w:line="240" w:lineRule="auto"/>
        <w:ind w:left="-360"/>
        <w:rPr>
          <w:rFonts w:ascii="Arial" w:eastAsia="Times New Roman" w:hAnsi="Arial" w:cs="Arial"/>
          <w:color w:val="4A4A4A"/>
          <w:sz w:val="24"/>
          <w:szCs w:val="24"/>
        </w:rPr>
      </w:pPr>
      <w:ins w:id="12" w:author="Kathy Merrill" w:date="2022-03-18T12:15:00Z">
        <w:r>
          <w:rPr>
            <w:rFonts w:ascii="Arial" w:eastAsia="Times New Roman" w:hAnsi="Arial" w:cs="Arial"/>
            <w:color w:val="4A4A4A"/>
            <w:sz w:val="24"/>
            <w:szCs w:val="24"/>
          </w:rPr>
          <w:t>Angie Monette, Chamber of Commerce</w:t>
        </w:r>
      </w:ins>
    </w:p>
    <w:p w14:paraId="30F305C1" w14:textId="57B18FDF" w:rsidR="0079082C" w:rsidRDefault="00145896" w:rsidP="0079082C">
      <w:pPr>
        <w:shd w:val="clear" w:color="auto" w:fill="FFFFFF"/>
        <w:spacing w:after="0" w:line="240" w:lineRule="auto"/>
        <w:ind w:left="-360"/>
        <w:rPr>
          <w:ins w:id="13" w:author="Kathy Merrill" w:date="2022-03-18T12:16:00Z"/>
          <w:rFonts w:ascii="Arial" w:eastAsia="Times New Roman" w:hAnsi="Arial" w:cs="Arial"/>
          <w:color w:val="4A4A4A"/>
          <w:sz w:val="24"/>
          <w:szCs w:val="24"/>
        </w:rPr>
      </w:pPr>
      <w:ins w:id="14" w:author="Kathy Merrill" w:date="2022-03-18T12:15:00Z">
        <w:r>
          <w:rPr>
            <w:rFonts w:ascii="Arial" w:eastAsia="Times New Roman" w:hAnsi="Arial" w:cs="Arial"/>
            <w:color w:val="4A4A4A"/>
            <w:sz w:val="24"/>
            <w:szCs w:val="24"/>
          </w:rPr>
          <w:t xml:space="preserve">Jim Geisler of 775 Vanasse </w:t>
        </w:r>
      </w:ins>
      <w:ins w:id="15" w:author="Kathy Merrill" w:date="2022-03-18T12:16:00Z">
        <w:r>
          <w:rPr>
            <w:rFonts w:ascii="Arial" w:eastAsia="Times New Roman" w:hAnsi="Arial" w:cs="Arial"/>
            <w:color w:val="4A4A4A"/>
            <w:sz w:val="24"/>
            <w:szCs w:val="24"/>
          </w:rPr>
          <w:t>Rd</w:t>
        </w:r>
      </w:ins>
      <w:del w:id="16" w:author="Kathy Merrill" w:date="2022-03-18T12:15:00Z">
        <w:r w:rsidR="00FB0336" w:rsidDel="00145896">
          <w:rPr>
            <w:rFonts w:ascii="Arial" w:eastAsia="Times New Roman" w:hAnsi="Arial" w:cs="Arial"/>
            <w:color w:val="4A4A4A"/>
            <w:sz w:val="24"/>
            <w:szCs w:val="24"/>
          </w:rPr>
          <w:delText>Ken and Deb House, 850 Old Kettle Road</w:delText>
        </w:r>
      </w:del>
    </w:p>
    <w:p w14:paraId="51E9330E" w14:textId="6B899BDF" w:rsidR="00145896" w:rsidRDefault="00145896" w:rsidP="0079082C">
      <w:pPr>
        <w:shd w:val="clear" w:color="auto" w:fill="FFFFFF"/>
        <w:spacing w:after="0" w:line="240" w:lineRule="auto"/>
        <w:ind w:left="-360"/>
        <w:rPr>
          <w:rFonts w:ascii="Arial" w:eastAsia="Times New Roman" w:hAnsi="Arial" w:cs="Arial"/>
          <w:color w:val="4A4A4A"/>
          <w:sz w:val="24"/>
          <w:szCs w:val="24"/>
        </w:rPr>
      </w:pPr>
      <w:ins w:id="17" w:author="Kathy Merrill" w:date="2022-03-18T12:16:00Z">
        <w:r>
          <w:rPr>
            <w:rFonts w:ascii="Arial" w:eastAsia="Times New Roman" w:hAnsi="Arial" w:cs="Arial"/>
            <w:color w:val="4A4A4A"/>
            <w:sz w:val="24"/>
            <w:szCs w:val="24"/>
          </w:rPr>
          <w:t>Jason Lister of 166 E Evergreen</w:t>
        </w:r>
      </w:ins>
    </w:p>
    <w:p w14:paraId="76308C89" w14:textId="77777777" w:rsidR="0079082C" w:rsidRDefault="0079082C" w:rsidP="0079082C">
      <w:pPr>
        <w:shd w:val="clear" w:color="auto" w:fill="FFFFFF"/>
        <w:spacing w:after="0" w:line="240" w:lineRule="auto"/>
        <w:ind w:left="-360"/>
        <w:rPr>
          <w:rFonts w:ascii="Arial" w:eastAsia="Times New Roman" w:hAnsi="Arial" w:cs="Arial"/>
          <w:color w:val="4A4A4A"/>
          <w:sz w:val="24"/>
          <w:szCs w:val="24"/>
        </w:rPr>
      </w:pPr>
    </w:p>
    <w:p w14:paraId="3F8C5DCA"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ANNOUNCEMENTS AND MAIL RECEIVED</w:t>
      </w:r>
    </w:p>
    <w:p w14:paraId="06F6F3EA"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4AF81034" w14:textId="3543F017" w:rsidR="0079082C" w:rsidRDefault="00992E73" w:rsidP="0079082C">
      <w:pPr>
        <w:shd w:val="clear" w:color="auto" w:fill="FFFFFF"/>
        <w:spacing w:after="0" w:line="240" w:lineRule="auto"/>
        <w:ind w:left="-360"/>
        <w:rPr>
          <w:rFonts w:ascii="Arial" w:eastAsia="Times New Roman" w:hAnsi="Arial" w:cs="Arial"/>
          <w:color w:val="4A4A4A"/>
          <w:sz w:val="24"/>
          <w:szCs w:val="24"/>
        </w:rPr>
      </w:pPr>
      <w:r>
        <w:rPr>
          <w:rFonts w:ascii="Arial" w:eastAsia="Times New Roman" w:hAnsi="Arial" w:cs="Arial"/>
          <w:color w:val="4A4A4A"/>
          <w:sz w:val="24"/>
          <w:szCs w:val="24"/>
        </w:rPr>
        <w:t>None</w:t>
      </w:r>
    </w:p>
    <w:p w14:paraId="071B23E3" w14:textId="55B7865F" w:rsidR="00EB5237" w:rsidRDefault="00EB5237" w:rsidP="0079082C">
      <w:pPr>
        <w:shd w:val="clear" w:color="auto" w:fill="FFFFFF"/>
        <w:spacing w:after="0" w:line="240" w:lineRule="auto"/>
        <w:ind w:left="-360"/>
        <w:rPr>
          <w:rFonts w:ascii="Arial" w:eastAsia="Times New Roman" w:hAnsi="Arial" w:cs="Arial"/>
          <w:color w:val="4A4A4A"/>
          <w:sz w:val="24"/>
          <w:szCs w:val="24"/>
        </w:rPr>
      </w:pPr>
    </w:p>
    <w:p w14:paraId="29927D93" w14:textId="77777777" w:rsidR="0079082C" w:rsidRPr="00051123" w:rsidRDefault="0079082C" w:rsidP="0079082C">
      <w:pPr>
        <w:shd w:val="clear" w:color="auto" w:fill="FFFFFF"/>
        <w:spacing w:after="0" w:line="240" w:lineRule="auto"/>
        <w:ind w:left="-360"/>
        <w:jc w:val="center"/>
        <w:rPr>
          <w:rFonts w:ascii="Arial" w:eastAsia="Times New Roman" w:hAnsi="Arial" w:cs="Arial"/>
          <w:color w:val="4A4A4A"/>
          <w:sz w:val="24"/>
          <w:szCs w:val="24"/>
        </w:rPr>
      </w:pPr>
      <w:r w:rsidRPr="00B83C0F">
        <w:rPr>
          <w:rFonts w:ascii="Arial" w:eastAsia="Times New Roman" w:hAnsi="Arial" w:cs="Arial"/>
          <w:b/>
          <w:bCs/>
          <w:color w:val="4A4A4A"/>
          <w:sz w:val="24"/>
          <w:szCs w:val="24"/>
        </w:rPr>
        <w:t>MEETING MINUTES</w:t>
      </w:r>
    </w:p>
    <w:p w14:paraId="73E82C58" w14:textId="77777777" w:rsidR="0079082C" w:rsidRPr="00B83C0F" w:rsidRDefault="0079082C" w:rsidP="0079082C">
      <w:pPr>
        <w:shd w:val="clear" w:color="auto" w:fill="FFFFFF"/>
        <w:spacing w:after="0" w:line="240" w:lineRule="auto"/>
        <w:ind w:left="-360"/>
        <w:rPr>
          <w:rFonts w:ascii="Arial" w:eastAsia="Times New Roman" w:hAnsi="Arial" w:cs="Arial"/>
          <w:b/>
          <w:bCs/>
          <w:color w:val="4A4A4A"/>
          <w:sz w:val="24"/>
          <w:szCs w:val="24"/>
        </w:rPr>
      </w:pPr>
    </w:p>
    <w:p w14:paraId="2CFA11CC" w14:textId="58E3367B" w:rsidR="0079082C" w:rsidRPr="00B83C0F"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B83C0F">
        <w:rPr>
          <w:rFonts w:ascii="Arial" w:eastAsia="Times New Roman" w:hAnsi="Arial" w:cs="Arial"/>
          <w:b/>
          <w:bCs/>
          <w:color w:val="4A4A4A"/>
          <w:sz w:val="24"/>
          <w:szCs w:val="24"/>
          <w:u w:val="single"/>
        </w:rPr>
        <w:t xml:space="preserve">REGULAR MINUTES OF </w:t>
      </w:r>
      <w:ins w:id="18" w:author="Kathy Merrill" w:date="2022-03-18T12:16:00Z">
        <w:r w:rsidR="00145896">
          <w:rPr>
            <w:rFonts w:ascii="Arial" w:eastAsia="Times New Roman" w:hAnsi="Arial" w:cs="Arial"/>
            <w:b/>
            <w:bCs/>
            <w:color w:val="4A4A4A"/>
            <w:sz w:val="24"/>
            <w:szCs w:val="24"/>
            <w:u w:val="single"/>
          </w:rPr>
          <w:t>FEBRUARY 14</w:t>
        </w:r>
        <w:r w:rsidR="00145896" w:rsidRPr="00145896">
          <w:rPr>
            <w:rFonts w:ascii="Arial" w:eastAsia="Times New Roman" w:hAnsi="Arial" w:cs="Arial"/>
            <w:b/>
            <w:bCs/>
            <w:color w:val="4A4A4A"/>
            <w:sz w:val="24"/>
            <w:szCs w:val="24"/>
            <w:u w:val="single"/>
            <w:vertAlign w:val="superscript"/>
            <w:rPrChange w:id="19" w:author="Kathy Merrill" w:date="2022-03-18T12:16:00Z">
              <w:rPr>
                <w:rFonts w:ascii="Arial" w:eastAsia="Times New Roman" w:hAnsi="Arial" w:cs="Arial"/>
                <w:b/>
                <w:bCs/>
                <w:color w:val="4A4A4A"/>
                <w:sz w:val="24"/>
                <w:szCs w:val="24"/>
                <w:u w:val="single"/>
              </w:rPr>
            </w:rPrChange>
          </w:rPr>
          <w:t>TH</w:t>
        </w:r>
        <w:r w:rsidR="00145896">
          <w:rPr>
            <w:rFonts w:ascii="Arial" w:eastAsia="Times New Roman" w:hAnsi="Arial" w:cs="Arial"/>
            <w:b/>
            <w:bCs/>
            <w:color w:val="4A4A4A"/>
            <w:sz w:val="24"/>
            <w:szCs w:val="24"/>
            <w:u w:val="single"/>
          </w:rPr>
          <w:t xml:space="preserve"> </w:t>
        </w:r>
      </w:ins>
      <w:del w:id="20" w:author="Kathy Merrill" w:date="2022-03-18T12:16:00Z">
        <w:r w:rsidR="00992E73" w:rsidDel="00145896">
          <w:rPr>
            <w:rFonts w:ascii="Arial" w:eastAsia="Times New Roman" w:hAnsi="Arial" w:cs="Arial"/>
            <w:b/>
            <w:bCs/>
            <w:color w:val="4A4A4A"/>
            <w:sz w:val="24"/>
            <w:szCs w:val="24"/>
            <w:u w:val="single"/>
          </w:rPr>
          <w:delText>J</w:delText>
        </w:r>
        <w:r w:rsidR="00FB0336" w:rsidDel="00145896">
          <w:rPr>
            <w:rFonts w:ascii="Arial" w:eastAsia="Times New Roman" w:hAnsi="Arial" w:cs="Arial"/>
            <w:b/>
            <w:bCs/>
            <w:color w:val="4A4A4A"/>
            <w:sz w:val="24"/>
            <w:szCs w:val="24"/>
            <w:u w:val="single"/>
          </w:rPr>
          <w:delText>ANUARY 10</w:delText>
        </w:r>
        <w:r w:rsidR="00FB0336" w:rsidRPr="00FB0336" w:rsidDel="00145896">
          <w:rPr>
            <w:rFonts w:ascii="Arial" w:eastAsia="Times New Roman" w:hAnsi="Arial" w:cs="Arial"/>
            <w:b/>
            <w:bCs/>
            <w:color w:val="4A4A4A"/>
            <w:sz w:val="24"/>
            <w:szCs w:val="24"/>
            <w:u w:val="single"/>
            <w:vertAlign w:val="superscript"/>
          </w:rPr>
          <w:delText>TH</w:delText>
        </w:r>
        <w:r w:rsidR="00FB0336" w:rsidDel="00145896">
          <w:rPr>
            <w:rFonts w:ascii="Arial" w:eastAsia="Times New Roman" w:hAnsi="Arial" w:cs="Arial"/>
            <w:b/>
            <w:bCs/>
            <w:color w:val="4A4A4A"/>
            <w:sz w:val="24"/>
            <w:szCs w:val="24"/>
            <w:u w:val="single"/>
          </w:rPr>
          <w:delText xml:space="preserve"> </w:delText>
        </w:r>
      </w:del>
      <w:r w:rsidR="00FB0336">
        <w:rPr>
          <w:rFonts w:ascii="Arial" w:eastAsia="Times New Roman" w:hAnsi="Arial" w:cs="Arial"/>
          <w:b/>
          <w:bCs/>
          <w:color w:val="4A4A4A"/>
          <w:sz w:val="24"/>
          <w:szCs w:val="24"/>
          <w:u w:val="single"/>
        </w:rPr>
        <w:t>MINUTES</w:t>
      </w:r>
    </w:p>
    <w:p w14:paraId="10899342" w14:textId="77777777" w:rsidR="0079082C" w:rsidRDefault="0079082C" w:rsidP="0079082C">
      <w:pPr>
        <w:shd w:val="clear" w:color="auto" w:fill="FFFFFF"/>
        <w:spacing w:after="0" w:line="240" w:lineRule="auto"/>
        <w:rPr>
          <w:rFonts w:ascii="Arial" w:eastAsia="Times New Roman" w:hAnsi="Arial" w:cs="Arial"/>
          <w:color w:val="4A4A4A"/>
          <w:sz w:val="24"/>
          <w:szCs w:val="24"/>
        </w:rPr>
      </w:pPr>
    </w:p>
    <w:p w14:paraId="08E2FDC8" w14:textId="422B7B16" w:rsidR="0079082C" w:rsidRDefault="0079082C" w:rsidP="0079082C">
      <w:pPr>
        <w:shd w:val="clear" w:color="auto" w:fill="FFFFFF"/>
        <w:spacing w:after="0" w:line="240" w:lineRule="auto"/>
        <w:ind w:left="-360"/>
        <w:rPr>
          <w:rFonts w:ascii="Arial" w:eastAsia="Times New Roman" w:hAnsi="Arial" w:cs="Arial"/>
          <w:color w:val="4A4A4A"/>
          <w:sz w:val="24"/>
          <w:szCs w:val="24"/>
        </w:rPr>
      </w:pPr>
      <w:r>
        <w:rPr>
          <w:rFonts w:ascii="Arial" w:eastAsia="Times New Roman" w:hAnsi="Arial" w:cs="Arial"/>
          <w:color w:val="4A4A4A"/>
          <w:sz w:val="24"/>
          <w:szCs w:val="24"/>
        </w:rPr>
        <w:t xml:space="preserve">Planning Commission Member </w:t>
      </w:r>
      <w:ins w:id="21" w:author="Kathy Merrill" w:date="2022-03-18T12:16:00Z">
        <w:r w:rsidR="00145896">
          <w:rPr>
            <w:rFonts w:ascii="Arial" w:eastAsia="Times New Roman" w:hAnsi="Arial" w:cs="Arial"/>
            <w:color w:val="4A4A4A"/>
            <w:sz w:val="24"/>
            <w:szCs w:val="24"/>
          </w:rPr>
          <w:t>Larry Kulesza</w:t>
        </w:r>
      </w:ins>
      <w:del w:id="22" w:author="Kathy Merrill" w:date="2022-03-18T12:16:00Z">
        <w:r w:rsidR="00992E73" w:rsidDel="00145896">
          <w:rPr>
            <w:rFonts w:ascii="Arial" w:eastAsia="Times New Roman" w:hAnsi="Arial" w:cs="Arial"/>
            <w:color w:val="4A4A4A"/>
            <w:sz w:val="24"/>
            <w:szCs w:val="24"/>
          </w:rPr>
          <w:delText>Nick Gourlie</w:delText>
        </w:r>
      </w:del>
      <w:r>
        <w:rPr>
          <w:rFonts w:ascii="Arial" w:eastAsia="Times New Roman" w:hAnsi="Arial" w:cs="Arial"/>
          <w:color w:val="4A4A4A"/>
          <w:sz w:val="24"/>
          <w:szCs w:val="24"/>
        </w:rPr>
        <w:t xml:space="preserve"> made a motion to approve the </w:t>
      </w:r>
      <w:r w:rsidR="00992E73">
        <w:rPr>
          <w:rFonts w:ascii="Arial" w:eastAsia="Times New Roman" w:hAnsi="Arial" w:cs="Arial"/>
          <w:color w:val="4A4A4A"/>
          <w:sz w:val="24"/>
          <w:szCs w:val="24"/>
        </w:rPr>
        <w:t>J</w:t>
      </w:r>
      <w:r w:rsidR="00FB0336">
        <w:rPr>
          <w:rFonts w:ascii="Arial" w:eastAsia="Times New Roman" w:hAnsi="Arial" w:cs="Arial"/>
          <w:color w:val="4A4A4A"/>
          <w:sz w:val="24"/>
          <w:szCs w:val="24"/>
        </w:rPr>
        <w:t>anuary 10, 2022</w:t>
      </w:r>
      <w:ins w:id="23" w:author="Alicia Ayars" w:date="2022-03-10T14:08:00Z">
        <w:r w:rsidR="00D84739">
          <w:rPr>
            <w:rFonts w:ascii="Arial" w:eastAsia="Times New Roman" w:hAnsi="Arial" w:cs="Arial"/>
            <w:color w:val="4A4A4A"/>
            <w:sz w:val="24"/>
            <w:szCs w:val="24"/>
          </w:rPr>
          <w:t>,</w:t>
        </w:r>
      </w:ins>
      <w:r w:rsidR="00E029EB">
        <w:rPr>
          <w:rFonts w:ascii="Arial" w:eastAsia="Times New Roman" w:hAnsi="Arial" w:cs="Arial"/>
          <w:color w:val="4A4A4A"/>
          <w:sz w:val="24"/>
          <w:szCs w:val="24"/>
        </w:rPr>
        <w:t xml:space="preserve"> meeting minutes</w:t>
      </w:r>
      <w:r w:rsidR="00513CD9">
        <w:rPr>
          <w:rFonts w:ascii="Arial" w:eastAsia="Times New Roman" w:hAnsi="Arial" w:cs="Arial"/>
          <w:color w:val="4A4A4A"/>
          <w:sz w:val="24"/>
          <w:szCs w:val="24"/>
        </w:rPr>
        <w:t>.</w:t>
      </w:r>
      <w:r w:rsidR="00A42AE6">
        <w:rPr>
          <w:rFonts w:ascii="Arial" w:eastAsia="Times New Roman" w:hAnsi="Arial" w:cs="Arial"/>
          <w:color w:val="4A4A4A"/>
          <w:sz w:val="24"/>
          <w:szCs w:val="24"/>
        </w:rPr>
        <w:t xml:space="preserve"> Planning Commission Member </w:t>
      </w:r>
      <w:ins w:id="24" w:author="Kathy Merrill" w:date="2022-03-18T12:16:00Z">
        <w:r w:rsidR="00145896">
          <w:rPr>
            <w:rFonts w:ascii="Arial" w:eastAsia="Times New Roman" w:hAnsi="Arial" w:cs="Arial"/>
            <w:color w:val="4A4A4A"/>
            <w:sz w:val="24"/>
            <w:szCs w:val="24"/>
          </w:rPr>
          <w:t>Nick Gourlie</w:t>
        </w:r>
      </w:ins>
      <w:del w:id="25" w:author="Kathy Merrill" w:date="2022-03-18T12:16:00Z">
        <w:r w:rsidR="00992E73" w:rsidDel="00145896">
          <w:rPr>
            <w:rFonts w:ascii="Arial" w:eastAsia="Times New Roman" w:hAnsi="Arial" w:cs="Arial"/>
            <w:color w:val="4A4A4A"/>
            <w:sz w:val="24"/>
            <w:szCs w:val="24"/>
          </w:rPr>
          <w:delText>Larry Kulesza</w:delText>
        </w:r>
      </w:del>
      <w:r w:rsidR="00A42AE6">
        <w:rPr>
          <w:rFonts w:ascii="Arial" w:eastAsia="Times New Roman" w:hAnsi="Arial" w:cs="Arial"/>
          <w:color w:val="4A4A4A"/>
          <w:sz w:val="24"/>
          <w:szCs w:val="24"/>
        </w:rPr>
        <w:t xml:space="preserve"> </w:t>
      </w:r>
      <w:r>
        <w:rPr>
          <w:rFonts w:ascii="Arial" w:eastAsia="Times New Roman" w:hAnsi="Arial" w:cs="Arial"/>
          <w:color w:val="4A4A4A"/>
          <w:sz w:val="24"/>
          <w:szCs w:val="24"/>
        </w:rPr>
        <w:t>seconded the motion. Motion carried by all. Planning Commission Member Larry Kulesza – yes</w:t>
      </w:r>
      <w:r w:rsidR="00A42AE6">
        <w:rPr>
          <w:rFonts w:ascii="Arial" w:eastAsia="Times New Roman" w:hAnsi="Arial" w:cs="Arial"/>
          <w:color w:val="4A4A4A"/>
          <w:sz w:val="24"/>
          <w:szCs w:val="24"/>
        </w:rPr>
        <w:t xml:space="preserve"> </w:t>
      </w:r>
      <w:r>
        <w:rPr>
          <w:rFonts w:ascii="Arial" w:eastAsia="Times New Roman" w:hAnsi="Arial" w:cs="Arial"/>
          <w:color w:val="4A4A4A"/>
          <w:sz w:val="24"/>
          <w:szCs w:val="24"/>
        </w:rPr>
        <w:t xml:space="preserve">and Planning Commission Member Nick Gourlie – yes. </w:t>
      </w:r>
    </w:p>
    <w:p w14:paraId="6C8F18A1" w14:textId="77777777" w:rsidR="00992E73" w:rsidRPr="0016036A" w:rsidRDefault="00992E73" w:rsidP="0079082C">
      <w:pPr>
        <w:shd w:val="clear" w:color="auto" w:fill="FFFFFF"/>
        <w:spacing w:after="0" w:line="240" w:lineRule="auto"/>
        <w:ind w:left="-360"/>
        <w:rPr>
          <w:rFonts w:ascii="Arial" w:eastAsia="Times New Roman" w:hAnsi="Arial" w:cs="Arial"/>
          <w:color w:val="4A4A4A"/>
          <w:sz w:val="24"/>
          <w:szCs w:val="24"/>
        </w:rPr>
      </w:pPr>
    </w:p>
    <w:p w14:paraId="072E9AFB" w14:textId="14D048E3" w:rsidR="0079082C" w:rsidRDefault="0079082C" w:rsidP="00462E36">
      <w:pPr>
        <w:shd w:val="clear" w:color="auto" w:fill="FFFFFF"/>
        <w:spacing w:after="0" w:line="240" w:lineRule="auto"/>
        <w:jc w:val="center"/>
        <w:rPr>
          <w:rFonts w:ascii="Arial" w:eastAsia="Times New Roman" w:hAnsi="Arial" w:cs="Arial"/>
          <w:b/>
          <w:bCs/>
          <w:sz w:val="24"/>
          <w:szCs w:val="24"/>
        </w:rPr>
      </w:pPr>
      <w:r w:rsidRPr="00250D07">
        <w:rPr>
          <w:rFonts w:ascii="Arial" w:eastAsia="Times New Roman" w:hAnsi="Arial" w:cs="Arial"/>
          <w:b/>
          <w:bCs/>
          <w:sz w:val="24"/>
          <w:szCs w:val="24"/>
        </w:rPr>
        <w:t>NEW BUSINESS</w:t>
      </w:r>
    </w:p>
    <w:p w14:paraId="1588F419" w14:textId="77777777" w:rsidR="00151D57" w:rsidRPr="00250D07" w:rsidRDefault="00151D57" w:rsidP="00462E36">
      <w:pPr>
        <w:shd w:val="clear" w:color="auto" w:fill="FFFFFF"/>
        <w:spacing w:after="0" w:line="240" w:lineRule="auto"/>
        <w:jc w:val="center"/>
        <w:rPr>
          <w:rFonts w:ascii="Arial" w:eastAsia="Times New Roman" w:hAnsi="Arial" w:cs="Arial"/>
          <w:b/>
          <w:bCs/>
          <w:sz w:val="24"/>
          <w:szCs w:val="24"/>
        </w:rPr>
      </w:pPr>
    </w:p>
    <w:p w14:paraId="6554020A" w14:textId="5EC0EB45" w:rsidR="0079082C" w:rsidRDefault="009B40DD" w:rsidP="0079082C">
      <w:pPr>
        <w:pStyle w:val="ListParagraph"/>
        <w:shd w:val="clear" w:color="auto" w:fill="FFFFFF"/>
        <w:spacing w:after="0" w:line="240" w:lineRule="auto"/>
        <w:ind w:left="-360"/>
        <w:rPr>
          <w:rFonts w:ascii="Arial" w:eastAsia="Times New Roman" w:hAnsi="Arial" w:cs="Arial"/>
          <w:b/>
          <w:bCs/>
          <w:color w:val="4A4A4A"/>
          <w:sz w:val="24"/>
          <w:szCs w:val="24"/>
          <w:u w:val="single"/>
        </w:rPr>
      </w:pPr>
      <w:ins w:id="26" w:author="Kathy Merrill" w:date="2022-03-18T12:19:00Z">
        <w:r>
          <w:rPr>
            <w:rFonts w:ascii="Arial" w:eastAsia="Times New Roman" w:hAnsi="Arial" w:cs="Arial"/>
            <w:b/>
            <w:bCs/>
            <w:color w:val="4A4A4A"/>
            <w:sz w:val="24"/>
            <w:szCs w:val="24"/>
            <w:u w:val="single"/>
          </w:rPr>
          <w:t>KETTLE FALLS AWARDED HAPI GRANT FUNDING</w:t>
        </w:r>
      </w:ins>
      <w:del w:id="27" w:author="Kathy Merrill" w:date="2022-03-18T12:17:00Z">
        <w:r w:rsidR="00FB0336" w:rsidDel="00145896">
          <w:rPr>
            <w:rFonts w:ascii="Arial" w:eastAsia="Times New Roman" w:hAnsi="Arial" w:cs="Arial"/>
            <w:b/>
            <w:bCs/>
            <w:color w:val="4A4A4A"/>
            <w:sz w:val="24"/>
            <w:szCs w:val="24"/>
            <w:u w:val="single"/>
          </w:rPr>
          <w:delText>CHAMBER OF COMMERCE, N</w:delText>
        </w:r>
      </w:del>
      <w:del w:id="28" w:author="Kathy Merrill" w:date="2022-03-18T12:16:00Z">
        <w:r w:rsidR="00FB0336" w:rsidDel="00145896">
          <w:rPr>
            <w:rFonts w:ascii="Arial" w:eastAsia="Times New Roman" w:hAnsi="Arial" w:cs="Arial"/>
            <w:b/>
            <w:bCs/>
            <w:color w:val="4A4A4A"/>
            <w:sz w:val="24"/>
            <w:szCs w:val="24"/>
            <w:u w:val="single"/>
          </w:rPr>
          <w:delText xml:space="preserve">ICOLE </w:delText>
        </w:r>
        <w:r w:rsidR="006A406F" w:rsidDel="00145896">
          <w:rPr>
            <w:rFonts w:ascii="Arial" w:eastAsia="Times New Roman" w:hAnsi="Arial" w:cs="Arial"/>
            <w:b/>
            <w:bCs/>
            <w:color w:val="4A4A4A"/>
            <w:sz w:val="24"/>
            <w:szCs w:val="24"/>
            <w:u w:val="single"/>
          </w:rPr>
          <w:delText>FANDREY</w:delText>
        </w:r>
      </w:del>
    </w:p>
    <w:p w14:paraId="62DF2514" w14:textId="77777777" w:rsidR="0079082C" w:rsidRDefault="0079082C" w:rsidP="0079082C">
      <w:pPr>
        <w:pStyle w:val="ListParagraph"/>
        <w:shd w:val="clear" w:color="auto" w:fill="FFFFFF"/>
        <w:spacing w:after="0" w:line="240" w:lineRule="auto"/>
        <w:ind w:left="-360"/>
        <w:rPr>
          <w:rFonts w:ascii="Arial" w:eastAsia="Times New Roman" w:hAnsi="Arial" w:cs="Arial"/>
          <w:b/>
          <w:bCs/>
          <w:color w:val="4A4A4A"/>
          <w:sz w:val="24"/>
          <w:szCs w:val="24"/>
          <w:u w:val="single"/>
        </w:rPr>
      </w:pPr>
    </w:p>
    <w:p w14:paraId="69D49A33" w14:textId="443A7BD8" w:rsidR="00EE59E0" w:rsidDel="009B40DD" w:rsidRDefault="00FB0336" w:rsidP="00462E36">
      <w:pPr>
        <w:pStyle w:val="ListParagraph"/>
        <w:shd w:val="clear" w:color="auto" w:fill="FFFFFF"/>
        <w:spacing w:after="0" w:line="240" w:lineRule="auto"/>
        <w:ind w:left="-360"/>
        <w:rPr>
          <w:del w:id="29" w:author="Kathy Merrill" w:date="2022-03-18T12:19:00Z"/>
          <w:rFonts w:ascii="Arial" w:eastAsia="Times New Roman" w:hAnsi="Arial" w:cs="Arial"/>
          <w:color w:val="4A4A4A"/>
          <w:sz w:val="24"/>
          <w:szCs w:val="24"/>
        </w:rPr>
      </w:pPr>
      <w:del w:id="30" w:author="Kathy Merrill" w:date="2022-03-18T12:19:00Z">
        <w:r w:rsidDel="009B40DD">
          <w:rPr>
            <w:rFonts w:ascii="Arial" w:eastAsia="Times New Roman" w:hAnsi="Arial" w:cs="Arial"/>
            <w:color w:val="4A4A4A"/>
            <w:sz w:val="24"/>
            <w:szCs w:val="24"/>
          </w:rPr>
          <w:delText xml:space="preserve">Ms. </w:delText>
        </w:r>
        <w:r w:rsidR="006A406F" w:rsidDel="009B40DD">
          <w:rPr>
            <w:rFonts w:ascii="Arial" w:eastAsia="Times New Roman" w:hAnsi="Arial" w:cs="Arial"/>
            <w:color w:val="4A4A4A"/>
            <w:sz w:val="24"/>
            <w:szCs w:val="24"/>
          </w:rPr>
          <w:delText>Fandrey</w:delText>
        </w:r>
        <w:r w:rsidDel="009B40DD">
          <w:rPr>
            <w:rFonts w:ascii="Arial" w:eastAsia="Times New Roman" w:hAnsi="Arial" w:cs="Arial"/>
            <w:color w:val="4A4A4A"/>
            <w:sz w:val="24"/>
            <w:szCs w:val="24"/>
          </w:rPr>
          <w:delText xml:space="preserve"> stated the Chamber is planning for improvements in the electrical system on Meyers for events. There are outlets on the median but not sufficient for vendors. Nicole gave members of the Planning Commission a handout with an estimate of cost and locations for additional electrical outlets. They are proposing 4 additional locations for outlets. Two on the median and two more at the Masonic Lodge. The Masonic Lodge got an estimate of about $3,000 for installing two additional outlets. The large type like for RVs. She asked if maybe City Hall could install a couple of outlets on the side of the building that could be used for events.  Nicole</w:delText>
        </w:r>
        <w:r w:rsidR="00151D57" w:rsidDel="009B40DD">
          <w:rPr>
            <w:rFonts w:ascii="Arial" w:eastAsia="Times New Roman" w:hAnsi="Arial" w:cs="Arial"/>
            <w:color w:val="4A4A4A"/>
            <w:sz w:val="24"/>
            <w:szCs w:val="24"/>
          </w:rPr>
          <w:delText xml:space="preserve"> asked if maybe there could be outlets by the sign by the railroads down by the Red Bridge Feed. She stated the Chamber will purchase the power distribution boxes (like in the photos on the handout).</w:delText>
        </w:r>
      </w:del>
    </w:p>
    <w:p w14:paraId="741E26EF" w14:textId="12ADDA46" w:rsidR="00EE59E0" w:rsidDel="009B40DD" w:rsidRDefault="00EE59E0" w:rsidP="00462E36">
      <w:pPr>
        <w:pStyle w:val="ListParagraph"/>
        <w:shd w:val="clear" w:color="auto" w:fill="FFFFFF"/>
        <w:spacing w:after="0" w:line="240" w:lineRule="auto"/>
        <w:ind w:left="-360"/>
        <w:rPr>
          <w:del w:id="31" w:author="Kathy Merrill" w:date="2022-03-18T12:19:00Z"/>
          <w:rFonts w:ascii="Arial" w:eastAsia="Times New Roman" w:hAnsi="Arial" w:cs="Arial"/>
          <w:color w:val="4A4A4A"/>
          <w:sz w:val="24"/>
          <w:szCs w:val="24"/>
        </w:rPr>
      </w:pPr>
    </w:p>
    <w:p w14:paraId="5823394B" w14:textId="42AF3416" w:rsidR="00EE59E0" w:rsidDel="009B40DD" w:rsidRDefault="00EE59E0" w:rsidP="00462E36">
      <w:pPr>
        <w:pStyle w:val="ListParagraph"/>
        <w:shd w:val="clear" w:color="auto" w:fill="FFFFFF"/>
        <w:spacing w:after="0" w:line="240" w:lineRule="auto"/>
        <w:ind w:left="-360"/>
        <w:rPr>
          <w:del w:id="32" w:author="Kathy Merrill" w:date="2022-03-18T12:19:00Z"/>
          <w:rFonts w:ascii="Arial" w:eastAsia="Times New Roman" w:hAnsi="Arial" w:cs="Arial"/>
          <w:color w:val="4A4A4A"/>
          <w:sz w:val="24"/>
          <w:szCs w:val="24"/>
        </w:rPr>
      </w:pPr>
      <w:del w:id="33" w:author="Kathy Merrill" w:date="2022-03-18T12:19:00Z">
        <w:r w:rsidDel="009B40DD">
          <w:rPr>
            <w:rFonts w:ascii="Arial" w:eastAsia="Times New Roman" w:hAnsi="Arial" w:cs="Arial"/>
            <w:color w:val="4A4A4A"/>
            <w:sz w:val="24"/>
            <w:szCs w:val="24"/>
          </w:rPr>
          <w:delText xml:space="preserve">Planning Commission Member </w:delText>
        </w:r>
        <w:r w:rsidR="00151D57" w:rsidDel="009B40DD">
          <w:rPr>
            <w:rFonts w:ascii="Arial" w:eastAsia="Times New Roman" w:hAnsi="Arial" w:cs="Arial"/>
            <w:color w:val="4A4A4A"/>
            <w:sz w:val="24"/>
            <w:szCs w:val="24"/>
          </w:rPr>
          <w:delText>Larry Kulesza stated there are two outlets on the Happy Dell Stage. The power for the stage is 400 amps.  There are not any 50 amp</w:delText>
        </w:r>
      </w:del>
      <w:ins w:id="34" w:author="Alicia Ayars" w:date="2022-03-10T14:10:00Z">
        <w:del w:id="35" w:author="Kathy Merrill" w:date="2022-03-18T12:19:00Z">
          <w:r w:rsidR="00D84739" w:rsidDel="009B40DD">
            <w:rPr>
              <w:rFonts w:ascii="Arial" w:eastAsia="Times New Roman" w:hAnsi="Arial" w:cs="Arial"/>
              <w:color w:val="4A4A4A"/>
              <w:sz w:val="24"/>
              <w:szCs w:val="24"/>
            </w:rPr>
            <w:delText>50-amp</w:delText>
          </w:r>
        </w:del>
      </w:ins>
      <w:del w:id="36" w:author="Kathy Merrill" w:date="2022-03-18T12:19:00Z">
        <w:r w:rsidR="00151D57" w:rsidDel="009B40DD">
          <w:rPr>
            <w:rFonts w:ascii="Arial" w:eastAsia="Times New Roman" w:hAnsi="Arial" w:cs="Arial"/>
            <w:color w:val="4A4A4A"/>
            <w:sz w:val="24"/>
            <w:szCs w:val="24"/>
          </w:rPr>
          <w:delText xml:space="preserve"> outlets on Meyers.  There are some plugs by the pool and some by the spray park. There could be additional outlets installed during the construction of the pool.</w:delText>
        </w:r>
      </w:del>
    </w:p>
    <w:p w14:paraId="0F5AE2AA" w14:textId="566DFF57" w:rsidR="00151D57" w:rsidDel="009B40DD" w:rsidRDefault="00151D57" w:rsidP="00462E36">
      <w:pPr>
        <w:pStyle w:val="ListParagraph"/>
        <w:shd w:val="clear" w:color="auto" w:fill="FFFFFF"/>
        <w:spacing w:after="0" w:line="240" w:lineRule="auto"/>
        <w:ind w:left="-360"/>
        <w:rPr>
          <w:del w:id="37" w:author="Kathy Merrill" w:date="2022-03-18T12:19:00Z"/>
          <w:rFonts w:ascii="Arial" w:eastAsia="Times New Roman" w:hAnsi="Arial" w:cs="Arial"/>
          <w:color w:val="4A4A4A"/>
          <w:sz w:val="24"/>
          <w:szCs w:val="24"/>
        </w:rPr>
      </w:pPr>
    </w:p>
    <w:p w14:paraId="66D4E61B" w14:textId="5C4CE44B" w:rsidR="00151D57" w:rsidDel="009B40DD" w:rsidRDefault="00151D57" w:rsidP="00462E36">
      <w:pPr>
        <w:pStyle w:val="ListParagraph"/>
        <w:shd w:val="clear" w:color="auto" w:fill="FFFFFF"/>
        <w:spacing w:after="0" w:line="240" w:lineRule="auto"/>
        <w:ind w:left="-360"/>
        <w:rPr>
          <w:del w:id="38" w:author="Kathy Merrill" w:date="2022-03-18T12:19:00Z"/>
          <w:rFonts w:ascii="Arial" w:eastAsia="Times New Roman" w:hAnsi="Arial" w:cs="Arial"/>
          <w:color w:val="4A4A4A"/>
          <w:sz w:val="24"/>
          <w:szCs w:val="24"/>
        </w:rPr>
      </w:pPr>
      <w:del w:id="39" w:author="Kathy Merrill" w:date="2022-03-18T12:19:00Z">
        <w:r w:rsidDel="009B40DD">
          <w:rPr>
            <w:rFonts w:ascii="Arial" w:eastAsia="Times New Roman" w:hAnsi="Arial" w:cs="Arial"/>
            <w:color w:val="4A4A4A"/>
            <w:sz w:val="24"/>
            <w:szCs w:val="24"/>
          </w:rPr>
          <w:delText xml:space="preserve">Ms. </w:delText>
        </w:r>
        <w:r w:rsidR="006A406F" w:rsidDel="009B40DD">
          <w:rPr>
            <w:rFonts w:ascii="Arial" w:eastAsia="Times New Roman" w:hAnsi="Arial" w:cs="Arial"/>
            <w:color w:val="4A4A4A"/>
            <w:sz w:val="24"/>
            <w:szCs w:val="24"/>
          </w:rPr>
          <w:delText>Fandrey</w:delText>
        </w:r>
        <w:r w:rsidDel="009B40DD">
          <w:rPr>
            <w:rFonts w:ascii="Arial" w:eastAsia="Times New Roman" w:hAnsi="Arial" w:cs="Arial"/>
            <w:color w:val="4A4A4A"/>
            <w:sz w:val="24"/>
            <w:szCs w:val="24"/>
          </w:rPr>
          <w:delText xml:space="preserve"> stated for Town and Country Days it would be great if it could be moved closer to 395 to attract more visitor attendance.</w:delText>
        </w:r>
      </w:del>
    </w:p>
    <w:p w14:paraId="43E2C38D" w14:textId="0CDEF893" w:rsidR="00EE59E0" w:rsidDel="009B40DD" w:rsidRDefault="00EE59E0" w:rsidP="00462E36">
      <w:pPr>
        <w:pStyle w:val="ListParagraph"/>
        <w:shd w:val="clear" w:color="auto" w:fill="FFFFFF"/>
        <w:spacing w:after="0" w:line="240" w:lineRule="auto"/>
        <w:ind w:left="-360"/>
        <w:rPr>
          <w:del w:id="40" w:author="Kathy Merrill" w:date="2022-03-18T12:19:00Z"/>
          <w:rFonts w:ascii="Arial" w:eastAsia="Times New Roman" w:hAnsi="Arial" w:cs="Arial"/>
          <w:color w:val="4A4A4A"/>
          <w:sz w:val="24"/>
          <w:szCs w:val="24"/>
        </w:rPr>
      </w:pPr>
    </w:p>
    <w:p w14:paraId="18824202" w14:textId="5AFB6787" w:rsidR="00EE59E0" w:rsidDel="009B40DD" w:rsidRDefault="00EE59E0" w:rsidP="00462E36">
      <w:pPr>
        <w:pStyle w:val="ListParagraph"/>
        <w:shd w:val="clear" w:color="auto" w:fill="FFFFFF"/>
        <w:spacing w:after="0" w:line="240" w:lineRule="auto"/>
        <w:ind w:left="-360"/>
        <w:rPr>
          <w:del w:id="41" w:author="Kathy Merrill" w:date="2022-03-18T12:19:00Z"/>
          <w:rFonts w:ascii="Arial" w:eastAsia="Times New Roman" w:hAnsi="Arial" w:cs="Arial"/>
          <w:color w:val="4A4A4A"/>
          <w:sz w:val="24"/>
          <w:szCs w:val="24"/>
        </w:rPr>
      </w:pPr>
      <w:del w:id="42" w:author="Kathy Merrill" w:date="2022-03-18T12:19:00Z">
        <w:r w:rsidDel="009B40DD">
          <w:rPr>
            <w:rFonts w:ascii="Arial" w:eastAsia="Times New Roman" w:hAnsi="Arial" w:cs="Arial"/>
            <w:color w:val="4A4A4A"/>
            <w:sz w:val="24"/>
            <w:szCs w:val="24"/>
          </w:rPr>
          <w:delText xml:space="preserve">Planning Commission </w:delText>
        </w:r>
        <w:r w:rsidR="00151D57" w:rsidDel="009B40DD">
          <w:rPr>
            <w:rFonts w:ascii="Arial" w:eastAsia="Times New Roman" w:hAnsi="Arial" w:cs="Arial"/>
            <w:color w:val="4A4A4A"/>
            <w:sz w:val="24"/>
            <w:szCs w:val="24"/>
          </w:rPr>
          <w:delText>Member Larry Kulesza asked what is the City being asked to do? The estimate for the outlets was $3000. Fixing the median outlets are a maintenance item.</w:delText>
        </w:r>
      </w:del>
    </w:p>
    <w:p w14:paraId="645FBA5D" w14:textId="79BF8413" w:rsidR="00151D57" w:rsidDel="009B40DD" w:rsidRDefault="00151D57" w:rsidP="00462E36">
      <w:pPr>
        <w:pStyle w:val="ListParagraph"/>
        <w:shd w:val="clear" w:color="auto" w:fill="FFFFFF"/>
        <w:spacing w:after="0" w:line="240" w:lineRule="auto"/>
        <w:ind w:left="-360"/>
        <w:rPr>
          <w:del w:id="43" w:author="Kathy Merrill" w:date="2022-03-18T12:19:00Z"/>
          <w:rFonts w:ascii="Arial" w:eastAsia="Times New Roman" w:hAnsi="Arial" w:cs="Arial"/>
          <w:color w:val="4A4A4A"/>
          <w:sz w:val="24"/>
          <w:szCs w:val="24"/>
        </w:rPr>
      </w:pPr>
    </w:p>
    <w:p w14:paraId="33022ED4" w14:textId="60229465" w:rsidR="00151D57" w:rsidDel="009B40DD" w:rsidRDefault="00151D57" w:rsidP="00462E36">
      <w:pPr>
        <w:pStyle w:val="ListParagraph"/>
        <w:shd w:val="clear" w:color="auto" w:fill="FFFFFF"/>
        <w:spacing w:after="0" w:line="240" w:lineRule="auto"/>
        <w:ind w:left="-360"/>
        <w:rPr>
          <w:del w:id="44" w:author="Kathy Merrill" w:date="2022-03-18T12:19:00Z"/>
          <w:rFonts w:ascii="Arial" w:eastAsia="Times New Roman" w:hAnsi="Arial" w:cs="Arial"/>
          <w:color w:val="4A4A4A"/>
          <w:sz w:val="24"/>
          <w:szCs w:val="24"/>
        </w:rPr>
      </w:pPr>
      <w:del w:id="45" w:author="Kathy Merrill" w:date="2022-03-18T12:19:00Z">
        <w:r w:rsidDel="009B40DD">
          <w:rPr>
            <w:rFonts w:ascii="Arial" w:eastAsia="Times New Roman" w:hAnsi="Arial" w:cs="Arial"/>
            <w:color w:val="4A4A4A"/>
            <w:sz w:val="24"/>
            <w:szCs w:val="24"/>
          </w:rPr>
          <w:delText xml:space="preserve">Ms. </w:delText>
        </w:r>
        <w:r w:rsidR="006A406F" w:rsidDel="009B40DD">
          <w:rPr>
            <w:rFonts w:ascii="Arial" w:eastAsia="Times New Roman" w:hAnsi="Arial" w:cs="Arial"/>
            <w:color w:val="4A4A4A"/>
            <w:sz w:val="24"/>
            <w:szCs w:val="24"/>
          </w:rPr>
          <w:delText>Fandrey</w:delText>
        </w:r>
        <w:r w:rsidDel="009B40DD">
          <w:rPr>
            <w:rFonts w:ascii="Arial" w:eastAsia="Times New Roman" w:hAnsi="Arial" w:cs="Arial"/>
            <w:color w:val="4A4A4A"/>
            <w:sz w:val="24"/>
            <w:szCs w:val="24"/>
          </w:rPr>
          <w:delText xml:space="preserve"> asked if it was a Capitol Improvement would the outlet costs be approved?</w:delText>
        </w:r>
      </w:del>
    </w:p>
    <w:p w14:paraId="03DEADCA" w14:textId="29A3DCB5" w:rsidR="00EE59E0" w:rsidDel="009B40DD" w:rsidRDefault="00EE59E0" w:rsidP="00462E36">
      <w:pPr>
        <w:pStyle w:val="ListParagraph"/>
        <w:shd w:val="clear" w:color="auto" w:fill="FFFFFF"/>
        <w:spacing w:after="0" w:line="240" w:lineRule="auto"/>
        <w:ind w:left="-360"/>
        <w:rPr>
          <w:del w:id="46" w:author="Kathy Merrill" w:date="2022-03-18T12:19:00Z"/>
          <w:rFonts w:ascii="Arial" w:eastAsia="Times New Roman" w:hAnsi="Arial" w:cs="Arial"/>
          <w:color w:val="4A4A4A"/>
          <w:sz w:val="24"/>
          <w:szCs w:val="24"/>
        </w:rPr>
      </w:pPr>
    </w:p>
    <w:p w14:paraId="22AAE2AE" w14:textId="62954369" w:rsidR="00EB1AB6" w:rsidRDefault="00EB1AB6" w:rsidP="00462E36">
      <w:pPr>
        <w:pStyle w:val="ListParagraph"/>
        <w:shd w:val="clear" w:color="auto" w:fill="FFFFFF"/>
        <w:spacing w:after="0" w:line="240" w:lineRule="auto"/>
        <w:ind w:left="-360"/>
        <w:rPr>
          <w:rFonts w:ascii="Arial" w:eastAsia="Times New Roman" w:hAnsi="Arial" w:cs="Arial"/>
          <w:color w:val="4A4A4A"/>
          <w:sz w:val="24"/>
          <w:szCs w:val="24"/>
        </w:rPr>
      </w:pPr>
      <w:del w:id="47" w:author="Kathy Merrill" w:date="2022-03-18T12:19:00Z">
        <w:r w:rsidDel="009B40DD">
          <w:rPr>
            <w:rFonts w:ascii="Arial" w:eastAsia="Times New Roman" w:hAnsi="Arial" w:cs="Arial"/>
            <w:color w:val="4A4A4A"/>
            <w:sz w:val="24"/>
            <w:szCs w:val="24"/>
          </w:rPr>
          <w:delText xml:space="preserve">Planning Commission Member Larry Kulesza stated </w:delText>
        </w:r>
        <w:r w:rsidR="00407CC3" w:rsidDel="009B40DD">
          <w:rPr>
            <w:rFonts w:ascii="Arial" w:eastAsia="Times New Roman" w:hAnsi="Arial" w:cs="Arial"/>
            <w:color w:val="4A4A4A"/>
            <w:sz w:val="24"/>
            <w:szCs w:val="24"/>
          </w:rPr>
          <w:delText>the budget process is the request would go to Planning Commission. Then it would be forwarded to Public Works and then to City Council. The budget process starts in September and approval is in December. Cost</w:delText>
        </w:r>
      </w:del>
      <w:ins w:id="48" w:author="Kathy Merrill" w:date="2022-03-18T12:19:00Z">
        <w:r w:rsidR="009B40DD">
          <w:rPr>
            <w:rFonts w:ascii="Arial" w:eastAsia="Times New Roman" w:hAnsi="Arial" w:cs="Arial"/>
            <w:color w:val="4A4A4A"/>
            <w:sz w:val="24"/>
            <w:szCs w:val="24"/>
          </w:rPr>
          <w:t xml:space="preserve">Alicia Ayars stated Kettle Falls was awarded $75,000 </w:t>
        </w:r>
      </w:ins>
      <w:ins w:id="49" w:author="Kathy Merrill" w:date="2022-03-18T12:20:00Z">
        <w:r w:rsidR="009B40DD">
          <w:rPr>
            <w:rFonts w:ascii="Arial" w:eastAsia="Times New Roman" w:hAnsi="Arial" w:cs="Arial"/>
            <w:color w:val="4A4A4A"/>
            <w:sz w:val="24"/>
            <w:szCs w:val="24"/>
          </w:rPr>
          <w:t xml:space="preserve">through the HAPI grant. </w:t>
        </w:r>
      </w:ins>
      <w:r w:rsidR="00407CC3">
        <w:rPr>
          <w:rFonts w:ascii="Arial" w:eastAsia="Times New Roman" w:hAnsi="Arial" w:cs="Arial"/>
          <w:color w:val="4A4A4A"/>
          <w:sz w:val="24"/>
          <w:szCs w:val="24"/>
        </w:rPr>
        <w:t xml:space="preserve"> </w:t>
      </w:r>
      <w:del w:id="50" w:author="Kathy Merrill" w:date="2022-03-18T12:20:00Z">
        <w:r w:rsidR="00407CC3" w:rsidDel="009B40DD">
          <w:rPr>
            <w:rFonts w:ascii="Arial" w:eastAsia="Times New Roman" w:hAnsi="Arial" w:cs="Arial"/>
            <w:color w:val="4A4A4A"/>
            <w:sz w:val="24"/>
            <w:szCs w:val="24"/>
          </w:rPr>
          <w:delText>would be compared to other requests for projects. Once the budget is approved it would take an Ordinance to change it which would require two City Council meetings. Right now</w:delText>
        </w:r>
      </w:del>
      <w:ins w:id="51" w:author="Alicia Ayars" w:date="2022-03-10T14:10:00Z">
        <w:del w:id="52" w:author="Kathy Merrill" w:date="2022-03-18T12:20:00Z">
          <w:r w:rsidR="00D84739" w:rsidDel="009B40DD">
            <w:rPr>
              <w:rFonts w:ascii="Arial" w:eastAsia="Times New Roman" w:hAnsi="Arial" w:cs="Arial"/>
              <w:color w:val="4A4A4A"/>
              <w:sz w:val="24"/>
              <w:szCs w:val="24"/>
            </w:rPr>
            <w:delText>now,</w:delText>
          </w:r>
        </w:del>
      </w:ins>
      <w:del w:id="53" w:author="Kathy Merrill" w:date="2022-03-18T12:20:00Z">
        <w:r w:rsidR="00407CC3" w:rsidDel="009B40DD">
          <w:rPr>
            <w:rFonts w:ascii="Arial" w:eastAsia="Times New Roman" w:hAnsi="Arial" w:cs="Arial"/>
            <w:color w:val="4A4A4A"/>
            <w:sz w:val="24"/>
            <w:szCs w:val="24"/>
          </w:rPr>
          <w:delText xml:space="preserve"> there are no electrical line items. The Planning Commission has a line item of between $2500 and $3000 for the 2022 budget. The Planning Commission can make a request for these funds. In the process of updating the action plan for the Park and Rec Plan the new request would be competing with other requests. There is a Tourism fund the City has for promoting tourism.  The estimate needs to go to Dave Willey, City Superintendent.  The Public Works Department might be able to repair the median outlets with some of their funds.</w:delText>
        </w:r>
      </w:del>
      <w:ins w:id="54" w:author="Kathy Merrill" w:date="2022-03-18T12:20:00Z">
        <w:r w:rsidR="009B40DD">
          <w:rPr>
            <w:rFonts w:ascii="Arial" w:eastAsia="Times New Roman" w:hAnsi="Arial" w:cs="Arial"/>
            <w:color w:val="4A4A4A"/>
            <w:sz w:val="24"/>
            <w:szCs w:val="24"/>
          </w:rPr>
          <w:t>The next step is to come up with a current inventory with the types of housing</w:t>
        </w:r>
      </w:ins>
      <w:ins w:id="55" w:author="Kathy Merrill" w:date="2022-03-18T12:21:00Z">
        <w:r w:rsidR="009B40DD">
          <w:rPr>
            <w:rFonts w:ascii="Arial" w:eastAsia="Times New Roman" w:hAnsi="Arial" w:cs="Arial"/>
            <w:color w:val="4A4A4A"/>
            <w:sz w:val="24"/>
            <w:szCs w:val="24"/>
          </w:rPr>
          <w:t xml:space="preserve"> currently in Kettle Falls and determine the needs of the community. The planning commission needs to come up with recommendations</w:t>
        </w:r>
      </w:ins>
      <w:ins w:id="56" w:author="Kathy Merrill" w:date="2022-03-18T12:22:00Z">
        <w:r w:rsidR="009B40DD">
          <w:rPr>
            <w:rFonts w:ascii="Arial" w:eastAsia="Times New Roman" w:hAnsi="Arial" w:cs="Arial"/>
            <w:color w:val="4A4A4A"/>
            <w:sz w:val="24"/>
            <w:szCs w:val="24"/>
          </w:rPr>
          <w:t xml:space="preserve"> including programs and codes.</w:t>
        </w:r>
      </w:ins>
    </w:p>
    <w:p w14:paraId="3CE520BA" w14:textId="77777777" w:rsidR="00EB1AB6" w:rsidRDefault="00EB1AB6" w:rsidP="00462E36">
      <w:pPr>
        <w:pStyle w:val="ListParagraph"/>
        <w:shd w:val="clear" w:color="auto" w:fill="FFFFFF"/>
        <w:spacing w:after="0" w:line="240" w:lineRule="auto"/>
        <w:ind w:left="-360"/>
        <w:rPr>
          <w:rFonts w:ascii="Arial" w:eastAsia="Times New Roman" w:hAnsi="Arial" w:cs="Arial"/>
          <w:color w:val="4A4A4A"/>
          <w:sz w:val="24"/>
          <w:szCs w:val="24"/>
        </w:rPr>
      </w:pPr>
    </w:p>
    <w:p w14:paraId="7D9D7064" w14:textId="25C55B85" w:rsidR="00EB1AB6" w:rsidRDefault="00EB1AB6" w:rsidP="00462E36">
      <w:pPr>
        <w:pStyle w:val="ListParagraph"/>
        <w:shd w:val="clear" w:color="auto" w:fill="FFFFFF"/>
        <w:spacing w:after="0" w:line="240" w:lineRule="auto"/>
        <w:ind w:left="-360"/>
        <w:rPr>
          <w:rFonts w:ascii="Arial" w:eastAsia="Times New Roman" w:hAnsi="Arial" w:cs="Arial"/>
          <w:color w:val="4A4A4A"/>
          <w:sz w:val="24"/>
          <w:szCs w:val="24"/>
        </w:rPr>
      </w:pPr>
      <w:r>
        <w:rPr>
          <w:rFonts w:ascii="Arial" w:eastAsia="Times New Roman" w:hAnsi="Arial" w:cs="Arial"/>
          <w:color w:val="4A4A4A"/>
          <w:sz w:val="24"/>
          <w:szCs w:val="24"/>
        </w:rPr>
        <w:t>Planning Commission Chairperson Jody Emra asked if</w:t>
      </w:r>
      <w:r w:rsidR="00407CC3">
        <w:rPr>
          <w:rFonts w:ascii="Arial" w:eastAsia="Times New Roman" w:hAnsi="Arial" w:cs="Arial"/>
          <w:color w:val="4A4A4A"/>
          <w:sz w:val="24"/>
          <w:szCs w:val="24"/>
        </w:rPr>
        <w:t xml:space="preserve"> th</w:t>
      </w:r>
      <w:del w:id="57" w:author="Kathy Merrill" w:date="2022-03-18T12:23:00Z">
        <w:r w:rsidR="00407CC3" w:rsidDel="009B40DD">
          <w:rPr>
            <w:rFonts w:ascii="Arial" w:eastAsia="Times New Roman" w:hAnsi="Arial" w:cs="Arial"/>
            <w:color w:val="4A4A4A"/>
            <w:sz w:val="24"/>
            <w:szCs w:val="24"/>
          </w:rPr>
          <w:delText>e cost could be incorporated into a grant, like for the pool?</w:delText>
        </w:r>
      </w:del>
      <w:ins w:id="58" w:author="Kathy Merrill" w:date="2022-03-18T12:23:00Z">
        <w:r w:rsidR="009B40DD">
          <w:rPr>
            <w:rFonts w:ascii="Arial" w:eastAsia="Times New Roman" w:hAnsi="Arial" w:cs="Arial"/>
            <w:color w:val="4A4A4A"/>
            <w:sz w:val="24"/>
            <w:szCs w:val="24"/>
          </w:rPr>
          <w:t>at included an action plan?</w:t>
        </w:r>
      </w:ins>
    </w:p>
    <w:p w14:paraId="06F55B42" w14:textId="77777777" w:rsidR="00EB1AB6" w:rsidRDefault="00EB1AB6" w:rsidP="00462E36">
      <w:pPr>
        <w:pStyle w:val="ListParagraph"/>
        <w:shd w:val="clear" w:color="auto" w:fill="FFFFFF"/>
        <w:spacing w:after="0" w:line="240" w:lineRule="auto"/>
        <w:ind w:left="-360"/>
        <w:rPr>
          <w:rFonts w:ascii="Arial" w:eastAsia="Times New Roman" w:hAnsi="Arial" w:cs="Arial"/>
          <w:color w:val="4A4A4A"/>
          <w:sz w:val="24"/>
          <w:szCs w:val="24"/>
        </w:rPr>
      </w:pPr>
    </w:p>
    <w:p w14:paraId="1D749CCD" w14:textId="00E6847B" w:rsidR="00B1596E" w:rsidDel="009B40DD" w:rsidRDefault="00EB1AB6" w:rsidP="00462E36">
      <w:pPr>
        <w:pStyle w:val="ListParagraph"/>
        <w:shd w:val="clear" w:color="auto" w:fill="FFFFFF"/>
        <w:spacing w:after="0" w:line="240" w:lineRule="auto"/>
        <w:ind w:left="-360"/>
        <w:rPr>
          <w:del w:id="59" w:author="Kathy Merrill" w:date="2022-03-18T12:23:00Z"/>
          <w:rFonts w:ascii="Arial" w:eastAsia="Times New Roman" w:hAnsi="Arial" w:cs="Arial"/>
          <w:color w:val="4A4A4A"/>
          <w:sz w:val="24"/>
          <w:szCs w:val="24"/>
        </w:rPr>
      </w:pPr>
      <w:del w:id="60" w:author="Kathy Merrill" w:date="2022-03-18T12:23:00Z">
        <w:r w:rsidDel="009B40DD">
          <w:rPr>
            <w:rFonts w:ascii="Arial" w:eastAsia="Times New Roman" w:hAnsi="Arial" w:cs="Arial"/>
            <w:color w:val="4A4A4A"/>
            <w:sz w:val="24"/>
            <w:szCs w:val="24"/>
          </w:rPr>
          <w:delText xml:space="preserve">Planning Commission Member </w:delText>
        </w:r>
        <w:r w:rsidR="00720FF6" w:rsidDel="009B40DD">
          <w:rPr>
            <w:rFonts w:ascii="Arial" w:eastAsia="Times New Roman" w:hAnsi="Arial" w:cs="Arial"/>
            <w:color w:val="4A4A4A"/>
            <w:sz w:val="24"/>
            <w:szCs w:val="24"/>
          </w:rPr>
          <w:delText>Larry Kulesza stated there needs to be further investigation.  Most of the power outlets are currently by the pool.</w:delText>
        </w:r>
      </w:del>
    </w:p>
    <w:p w14:paraId="079F1670" w14:textId="26752333" w:rsidR="00B1596E" w:rsidDel="009B40DD" w:rsidRDefault="00B1596E" w:rsidP="00462E36">
      <w:pPr>
        <w:pStyle w:val="ListParagraph"/>
        <w:shd w:val="clear" w:color="auto" w:fill="FFFFFF"/>
        <w:spacing w:after="0" w:line="240" w:lineRule="auto"/>
        <w:ind w:left="-360"/>
        <w:rPr>
          <w:del w:id="61" w:author="Kathy Merrill" w:date="2022-03-18T12:23:00Z"/>
          <w:rFonts w:ascii="Arial" w:eastAsia="Times New Roman" w:hAnsi="Arial" w:cs="Arial"/>
          <w:color w:val="4A4A4A"/>
          <w:sz w:val="24"/>
          <w:szCs w:val="24"/>
        </w:rPr>
      </w:pPr>
    </w:p>
    <w:p w14:paraId="7541F6E1" w14:textId="3FA990EA" w:rsidR="00B1596E" w:rsidRDefault="00B1596E" w:rsidP="00B1596E">
      <w:pPr>
        <w:pStyle w:val="ListParagraph"/>
        <w:shd w:val="clear" w:color="auto" w:fill="FFFFFF"/>
        <w:spacing w:after="0" w:line="240" w:lineRule="auto"/>
        <w:ind w:left="-360"/>
        <w:rPr>
          <w:rFonts w:ascii="Arial" w:eastAsia="Times New Roman" w:hAnsi="Arial" w:cs="Arial"/>
          <w:color w:val="4A4A4A"/>
          <w:sz w:val="24"/>
          <w:szCs w:val="24"/>
        </w:rPr>
      </w:pPr>
      <w:r>
        <w:rPr>
          <w:rFonts w:ascii="Arial" w:eastAsia="Times New Roman" w:hAnsi="Arial" w:cs="Arial"/>
          <w:color w:val="4A4A4A"/>
          <w:sz w:val="24"/>
          <w:szCs w:val="24"/>
        </w:rPr>
        <w:t>Ms. Alicia Ay</w:t>
      </w:r>
      <w:ins w:id="62" w:author="Alicia Ayars" w:date="2022-03-10T14:10:00Z">
        <w:r w:rsidR="00D84739">
          <w:rPr>
            <w:rFonts w:ascii="Arial" w:eastAsia="Times New Roman" w:hAnsi="Arial" w:cs="Arial"/>
            <w:color w:val="4A4A4A"/>
            <w:sz w:val="24"/>
            <w:szCs w:val="24"/>
          </w:rPr>
          <w:t>a</w:t>
        </w:r>
      </w:ins>
      <w:del w:id="63" w:author="Alicia Ayars" w:date="2022-03-10T14:10:00Z">
        <w:r w:rsidDel="00D84739">
          <w:rPr>
            <w:rFonts w:ascii="Arial" w:eastAsia="Times New Roman" w:hAnsi="Arial" w:cs="Arial"/>
            <w:color w:val="4A4A4A"/>
            <w:sz w:val="24"/>
            <w:szCs w:val="24"/>
          </w:rPr>
          <w:delText>e</w:delText>
        </w:r>
      </w:del>
      <w:r>
        <w:rPr>
          <w:rFonts w:ascii="Arial" w:eastAsia="Times New Roman" w:hAnsi="Arial" w:cs="Arial"/>
          <w:color w:val="4A4A4A"/>
          <w:sz w:val="24"/>
          <w:szCs w:val="24"/>
        </w:rPr>
        <w:t xml:space="preserve">rs stated </w:t>
      </w:r>
      <w:ins w:id="64" w:author="Kathy Merrill" w:date="2022-03-18T12:23:00Z">
        <w:r w:rsidR="009B40DD">
          <w:rPr>
            <w:rFonts w:ascii="Arial" w:eastAsia="Times New Roman" w:hAnsi="Arial" w:cs="Arial"/>
            <w:color w:val="4A4A4A"/>
            <w:sz w:val="24"/>
            <w:szCs w:val="24"/>
          </w:rPr>
          <w:t xml:space="preserve">it would </w:t>
        </w:r>
      </w:ins>
      <w:ins w:id="65" w:author="Kathy Merrill" w:date="2022-03-18T12:24:00Z">
        <w:r w:rsidR="006002DB">
          <w:rPr>
            <w:rFonts w:ascii="Arial" w:eastAsia="Times New Roman" w:hAnsi="Arial" w:cs="Arial"/>
            <w:color w:val="4A4A4A"/>
            <w:sz w:val="24"/>
            <w:szCs w:val="24"/>
          </w:rPr>
          <w:t>include more on square footage of housing.</w:t>
        </w:r>
      </w:ins>
      <w:del w:id="66" w:author="Kathy Merrill" w:date="2022-03-18T12:23:00Z">
        <w:r w:rsidR="00720FF6" w:rsidDel="009B40DD">
          <w:rPr>
            <w:rFonts w:ascii="Arial" w:eastAsia="Times New Roman" w:hAnsi="Arial" w:cs="Arial"/>
            <w:color w:val="4A4A4A"/>
            <w:sz w:val="24"/>
            <w:szCs w:val="24"/>
          </w:rPr>
          <w:delText>that might be a possibility.</w:delText>
        </w:r>
      </w:del>
    </w:p>
    <w:p w14:paraId="35D5C63B" w14:textId="77777777" w:rsidR="00B1596E" w:rsidDel="006002DB" w:rsidRDefault="00B1596E" w:rsidP="00B1596E">
      <w:pPr>
        <w:pStyle w:val="ListParagraph"/>
        <w:shd w:val="clear" w:color="auto" w:fill="FFFFFF"/>
        <w:spacing w:after="0" w:line="240" w:lineRule="auto"/>
        <w:ind w:left="-360"/>
        <w:rPr>
          <w:del w:id="67" w:author="Kathy Merrill" w:date="2022-03-18T12:25:00Z"/>
          <w:rFonts w:ascii="Arial" w:eastAsia="Times New Roman" w:hAnsi="Arial" w:cs="Arial"/>
          <w:color w:val="4A4A4A"/>
          <w:sz w:val="24"/>
          <w:szCs w:val="24"/>
        </w:rPr>
      </w:pPr>
    </w:p>
    <w:p w14:paraId="482F10C2" w14:textId="5B622E9D" w:rsidR="00C33D33" w:rsidRPr="006002DB" w:rsidDel="006002DB" w:rsidRDefault="00B1596E">
      <w:pPr>
        <w:rPr>
          <w:del w:id="68" w:author="Kathy Merrill" w:date="2022-03-18T12:24:00Z"/>
          <w:rFonts w:ascii="Arial" w:eastAsia="Times New Roman" w:hAnsi="Arial" w:cs="Arial"/>
          <w:color w:val="4A4A4A"/>
          <w:sz w:val="24"/>
          <w:szCs w:val="24"/>
          <w:rPrChange w:id="69" w:author="Kathy Merrill" w:date="2022-03-18T12:25:00Z">
            <w:rPr>
              <w:del w:id="70" w:author="Kathy Merrill" w:date="2022-03-18T12:24:00Z"/>
            </w:rPr>
          </w:rPrChange>
        </w:rPr>
        <w:pPrChange w:id="71" w:author="Kathy Merrill" w:date="2022-03-18T12:25:00Z">
          <w:pPr>
            <w:pStyle w:val="ListParagraph"/>
            <w:shd w:val="clear" w:color="auto" w:fill="FFFFFF"/>
            <w:spacing w:after="0" w:line="240" w:lineRule="auto"/>
            <w:ind w:left="-360"/>
          </w:pPr>
        </w:pPrChange>
      </w:pPr>
      <w:del w:id="72" w:author="Kathy Merrill" w:date="2022-03-18T12:24:00Z">
        <w:r w:rsidRPr="006002DB" w:rsidDel="006002DB">
          <w:rPr>
            <w:rFonts w:ascii="Arial" w:eastAsia="Times New Roman" w:hAnsi="Arial" w:cs="Arial"/>
            <w:color w:val="4A4A4A"/>
            <w:sz w:val="24"/>
            <w:szCs w:val="24"/>
            <w:rPrChange w:id="73" w:author="Kathy Merrill" w:date="2022-03-18T12:25:00Z">
              <w:rPr/>
            </w:rPrChange>
          </w:rPr>
          <w:delText>Planning Commission Member</w:delText>
        </w:r>
        <w:r w:rsidR="00720FF6" w:rsidRPr="006002DB" w:rsidDel="006002DB">
          <w:rPr>
            <w:rFonts w:ascii="Arial" w:eastAsia="Times New Roman" w:hAnsi="Arial" w:cs="Arial"/>
            <w:color w:val="4A4A4A"/>
            <w:sz w:val="24"/>
            <w:szCs w:val="24"/>
            <w:rPrChange w:id="74" w:author="Kathy Merrill" w:date="2022-03-18T12:25:00Z">
              <w:rPr/>
            </w:rPrChange>
          </w:rPr>
          <w:delText xml:space="preserve"> </w:delText>
        </w:r>
        <w:r w:rsidRPr="006002DB" w:rsidDel="006002DB">
          <w:rPr>
            <w:rFonts w:ascii="Arial" w:eastAsia="Times New Roman" w:hAnsi="Arial" w:cs="Arial"/>
            <w:color w:val="4A4A4A"/>
            <w:sz w:val="24"/>
            <w:szCs w:val="24"/>
            <w:rPrChange w:id="75" w:author="Kathy Merrill" w:date="2022-03-18T12:25:00Z">
              <w:rPr/>
            </w:rPrChange>
          </w:rPr>
          <w:delText xml:space="preserve">Larry Kulesza stated </w:delText>
        </w:r>
        <w:r w:rsidR="00720FF6" w:rsidRPr="006002DB" w:rsidDel="006002DB">
          <w:rPr>
            <w:rFonts w:ascii="Arial" w:eastAsia="Times New Roman" w:hAnsi="Arial" w:cs="Arial"/>
            <w:color w:val="4A4A4A"/>
            <w:sz w:val="24"/>
            <w:szCs w:val="24"/>
            <w:rPrChange w:id="76" w:author="Kathy Merrill" w:date="2022-03-18T12:25:00Z">
              <w:rPr/>
            </w:rPrChange>
          </w:rPr>
          <w:delText>last year the Town and Country Days had a split venue. He suggested that the premier music stage be at Happy Dell Park.  The stage has ample power.  The kids stuff could still be on Meyers. Larry stated that the extension cords on the ground (in the picture in the handout) are mot permitted. Larry called Labor and Industries and we would need proper permits to have a 50 amp</w:delText>
        </w:r>
      </w:del>
      <w:ins w:id="77" w:author="Alicia Ayars" w:date="2022-03-10T14:10:00Z">
        <w:del w:id="78" w:author="Kathy Merrill" w:date="2022-03-18T12:24:00Z">
          <w:r w:rsidR="00D84739" w:rsidRPr="006002DB" w:rsidDel="006002DB">
            <w:rPr>
              <w:rFonts w:ascii="Arial" w:eastAsia="Times New Roman" w:hAnsi="Arial" w:cs="Arial"/>
              <w:color w:val="4A4A4A"/>
              <w:sz w:val="24"/>
              <w:szCs w:val="24"/>
              <w:rPrChange w:id="79" w:author="Kathy Merrill" w:date="2022-03-18T12:25:00Z">
                <w:rPr/>
              </w:rPrChange>
            </w:rPr>
            <w:delText>50-amp</w:delText>
          </w:r>
        </w:del>
      </w:ins>
      <w:del w:id="80" w:author="Kathy Merrill" w:date="2022-03-18T12:24:00Z">
        <w:r w:rsidR="00720FF6" w:rsidRPr="006002DB" w:rsidDel="006002DB">
          <w:rPr>
            <w:rFonts w:ascii="Arial" w:eastAsia="Times New Roman" w:hAnsi="Arial" w:cs="Arial"/>
            <w:color w:val="4A4A4A"/>
            <w:sz w:val="24"/>
            <w:szCs w:val="24"/>
            <w:rPrChange w:id="81" w:author="Kathy Merrill" w:date="2022-03-18T12:25:00Z">
              <w:rPr/>
            </w:rPrChange>
          </w:rPr>
          <w:delText xml:space="preserve"> box and the extension cords on the ground would need to be protected by vehicles or some type of cover to avoid injuries. The Happy Dell Stage would not require any permit as it’s been inspected. </w:delText>
        </w:r>
        <w:r w:rsidR="006A406F" w:rsidRPr="006002DB" w:rsidDel="006002DB">
          <w:rPr>
            <w:rFonts w:ascii="Arial" w:eastAsia="Times New Roman" w:hAnsi="Arial" w:cs="Arial"/>
            <w:color w:val="4A4A4A"/>
            <w:sz w:val="24"/>
            <w:szCs w:val="24"/>
            <w:rPrChange w:id="82" w:author="Kathy Merrill" w:date="2022-03-18T12:25:00Z">
              <w:rPr/>
            </w:rPrChange>
          </w:rPr>
          <w:delText>Amusement</w:delText>
        </w:r>
        <w:r w:rsidR="00720FF6" w:rsidRPr="006002DB" w:rsidDel="006002DB">
          <w:rPr>
            <w:rFonts w:ascii="Arial" w:eastAsia="Times New Roman" w:hAnsi="Arial" w:cs="Arial"/>
            <w:color w:val="4A4A4A"/>
            <w:sz w:val="24"/>
            <w:szCs w:val="24"/>
            <w:rPrChange w:id="83" w:author="Kathy Merrill" w:date="2022-03-18T12:25:00Z">
              <w:rPr/>
            </w:rPrChange>
          </w:rPr>
          <w:delText xml:space="preserve"> rides and bounce houses need permits for safety reasons. Larry has a contact at Labor and Industries</w:delText>
        </w:r>
      </w:del>
      <w:ins w:id="84" w:author="Alicia Ayars" w:date="2022-03-10T14:11:00Z">
        <w:del w:id="85" w:author="Kathy Merrill" w:date="2022-03-18T12:24:00Z">
          <w:r w:rsidR="00D84739" w:rsidRPr="006002DB" w:rsidDel="006002DB">
            <w:rPr>
              <w:rFonts w:ascii="Arial" w:eastAsia="Times New Roman" w:hAnsi="Arial" w:cs="Arial"/>
              <w:color w:val="4A4A4A"/>
              <w:sz w:val="24"/>
              <w:szCs w:val="24"/>
              <w:rPrChange w:id="86" w:author="Kathy Merrill" w:date="2022-03-18T12:25:00Z">
                <w:rPr/>
              </w:rPrChange>
            </w:rPr>
            <w:delText>Industries,</w:delText>
          </w:r>
        </w:del>
      </w:ins>
      <w:del w:id="87" w:author="Kathy Merrill" w:date="2022-03-18T12:24:00Z">
        <w:r w:rsidR="00720FF6" w:rsidRPr="006002DB" w:rsidDel="006002DB">
          <w:rPr>
            <w:rFonts w:ascii="Arial" w:eastAsia="Times New Roman" w:hAnsi="Arial" w:cs="Arial"/>
            <w:color w:val="4A4A4A"/>
            <w:sz w:val="24"/>
            <w:szCs w:val="24"/>
            <w:rPrChange w:id="88" w:author="Kathy Merrill" w:date="2022-03-18T12:25:00Z">
              <w:rPr/>
            </w:rPrChange>
          </w:rPr>
          <w:delText xml:space="preserve"> and he can help with the action plan for Kettle Falls. Larry will meet with Nicole for further discussion.</w:delText>
        </w:r>
      </w:del>
    </w:p>
    <w:p w14:paraId="0E1C613B" w14:textId="60A31CB8" w:rsidR="00C33D33" w:rsidDel="006002DB" w:rsidRDefault="00C33D33">
      <w:pPr>
        <w:rPr>
          <w:del w:id="89" w:author="Kathy Merrill" w:date="2022-03-18T12:24:00Z"/>
        </w:rPr>
        <w:pPrChange w:id="90" w:author="Kathy Merrill" w:date="2022-03-18T12:25:00Z">
          <w:pPr>
            <w:pStyle w:val="ListParagraph"/>
            <w:shd w:val="clear" w:color="auto" w:fill="FFFFFF"/>
            <w:spacing w:after="0" w:line="240" w:lineRule="auto"/>
            <w:ind w:left="-360"/>
          </w:pPr>
        </w:pPrChange>
      </w:pPr>
    </w:p>
    <w:p w14:paraId="232C9ABE" w14:textId="74B29A39" w:rsidR="00C33D33" w:rsidDel="006002DB" w:rsidRDefault="00C33D33">
      <w:pPr>
        <w:rPr>
          <w:del w:id="91" w:author="Kathy Merrill" w:date="2022-03-18T12:24:00Z"/>
        </w:rPr>
        <w:pPrChange w:id="92" w:author="Kathy Merrill" w:date="2022-03-18T12:25:00Z">
          <w:pPr>
            <w:pStyle w:val="ListParagraph"/>
            <w:shd w:val="clear" w:color="auto" w:fill="FFFFFF"/>
            <w:spacing w:after="0" w:line="240" w:lineRule="auto"/>
            <w:ind w:left="-360"/>
          </w:pPr>
        </w:pPrChange>
      </w:pPr>
      <w:del w:id="93" w:author="Kathy Merrill" w:date="2022-03-18T12:24:00Z">
        <w:r w:rsidDel="006002DB">
          <w:delText xml:space="preserve">Planning Commission Chairperson Jody Emra </w:delText>
        </w:r>
        <w:r w:rsidR="00720FF6" w:rsidDel="006002DB">
          <w:delText>stated that Chewelah added more outlets to their park and it has been good for their farmers market vendors.</w:delText>
        </w:r>
      </w:del>
    </w:p>
    <w:p w14:paraId="1C21D873" w14:textId="597984B3" w:rsidR="00720FF6" w:rsidRDefault="00720FF6">
      <w:pPr>
        <w:pPrChange w:id="94" w:author="Kathy Merrill" w:date="2022-03-18T12:25:00Z">
          <w:pPr>
            <w:pStyle w:val="ListParagraph"/>
            <w:shd w:val="clear" w:color="auto" w:fill="FFFFFF"/>
            <w:spacing w:after="0" w:line="240" w:lineRule="auto"/>
            <w:ind w:left="-360"/>
          </w:pPr>
        </w:pPrChange>
      </w:pPr>
    </w:p>
    <w:p w14:paraId="25E4A776" w14:textId="0349B2C4" w:rsidR="00720FF6" w:rsidRPr="00720FF6" w:rsidRDefault="00720FF6" w:rsidP="00B1596E">
      <w:pPr>
        <w:pStyle w:val="ListParagraph"/>
        <w:shd w:val="clear" w:color="auto" w:fill="FFFFFF"/>
        <w:spacing w:after="0" w:line="240" w:lineRule="auto"/>
        <w:ind w:left="-360"/>
        <w:rPr>
          <w:rFonts w:ascii="Arial" w:eastAsia="Times New Roman" w:hAnsi="Arial" w:cs="Arial"/>
          <w:b/>
          <w:bCs/>
          <w:color w:val="4A4A4A"/>
          <w:sz w:val="24"/>
          <w:szCs w:val="24"/>
          <w:u w:val="single"/>
        </w:rPr>
      </w:pPr>
      <w:del w:id="95" w:author="Kathy Merrill" w:date="2022-03-18T12:25:00Z">
        <w:r w:rsidRPr="00720FF6" w:rsidDel="006002DB">
          <w:rPr>
            <w:rFonts w:ascii="Arial" w:eastAsia="Times New Roman" w:hAnsi="Arial" w:cs="Arial"/>
            <w:b/>
            <w:bCs/>
            <w:color w:val="4A4A4A"/>
            <w:sz w:val="24"/>
            <w:szCs w:val="24"/>
            <w:u w:val="single"/>
          </w:rPr>
          <w:delText>850 OLD KETTLE ROAD, KEN AND DEB HOUSE</w:delText>
        </w:r>
      </w:del>
      <w:ins w:id="96" w:author="Kathy Merrill" w:date="2022-03-18T12:25:00Z">
        <w:r w:rsidR="006002DB">
          <w:rPr>
            <w:rFonts w:ascii="Arial" w:eastAsia="Times New Roman" w:hAnsi="Arial" w:cs="Arial"/>
            <w:b/>
            <w:bCs/>
            <w:color w:val="4A4A4A"/>
            <w:sz w:val="24"/>
            <w:szCs w:val="24"/>
            <w:u w:val="single"/>
          </w:rPr>
          <w:t>HAPPY DELL PARK TITLE</w:t>
        </w:r>
      </w:ins>
    </w:p>
    <w:p w14:paraId="081A3D41" w14:textId="77777777" w:rsidR="00C33D33" w:rsidRDefault="00C33D33" w:rsidP="00B1596E">
      <w:pPr>
        <w:pStyle w:val="ListParagraph"/>
        <w:shd w:val="clear" w:color="auto" w:fill="FFFFFF"/>
        <w:spacing w:after="0" w:line="240" w:lineRule="auto"/>
        <w:ind w:left="-360"/>
        <w:rPr>
          <w:rFonts w:ascii="Arial" w:eastAsia="Times New Roman" w:hAnsi="Arial" w:cs="Arial"/>
          <w:color w:val="4A4A4A"/>
          <w:sz w:val="24"/>
          <w:szCs w:val="24"/>
        </w:rPr>
      </w:pPr>
    </w:p>
    <w:p w14:paraId="6E0DFCA8" w14:textId="2A431B80" w:rsidR="00C33D33" w:rsidDel="006002DB" w:rsidRDefault="00C33D33" w:rsidP="00B1596E">
      <w:pPr>
        <w:pStyle w:val="ListParagraph"/>
        <w:shd w:val="clear" w:color="auto" w:fill="FFFFFF"/>
        <w:spacing w:after="0" w:line="240" w:lineRule="auto"/>
        <w:ind w:left="-360"/>
        <w:rPr>
          <w:del w:id="97" w:author="Kathy Merrill" w:date="2022-03-18T12:25:00Z"/>
          <w:rFonts w:ascii="Arial" w:eastAsia="Times New Roman" w:hAnsi="Arial" w:cs="Arial"/>
          <w:color w:val="4A4A4A"/>
          <w:sz w:val="24"/>
          <w:szCs w:val="24"/>
        </w:rPr>
      </w:pPr>
      <w:del w:id="98" w:author="Kathy Merrill" w:date="2022-03-18T12:25:00Z">
        <w:r w:rsidDel="006002DB">
          <w:rPr>
            <w:rFonts w:ascii="Arial" w:eastAsia="Times New Roman" w:hAnsi="Arial" w:cs="Arial"/>
            <w:color w:val="4A4A4A"/>
            <w:sz w:val="24"/>
            <w:szCs w:val="24"/>
          </w:rPr>
          <w:delText>Ms. Alicia Ay</w:delText>
        </w:r>
      </w:del>
      <w:ins w:id="99" w:author="Alicia Ayars" w:date="2022-03-10T14:11:00Z">
        <w:del w:id="100" w:author="Kathy Merrill" w:date="2022-03-18T12:25:00Z">
          <w:r w:rsidR="00D84739" w:rsidDel="006002DB">
            <w:rPr>
              <w:rFonts w:ascii="Arial" w:eastAsia="Times New Roman" w:hAnsi="Arial" w:cs="Arial"/>
              <w:color w:val="4A4A4A"/>
              <w:sz w:val="24"/>
              <w:szCs w:val="24"/>
            </w:rPr>
            <w:delText>a</w:delText>
          </w:r>
        </w:del>
      </w:ins>
      <w:del w:id="101" w:author="Kathy Merrill" w:date="2022-03-18T12:25:00Z">
        <w:r w:rsidDel="006002DB">
          <w:rPr>
            <w:rFonts w:ascii="Arial" w:eastAsia="Times New Roman" w:hAnsi="Arial" w:cs="Arial"/>
            <w:color w:val="4A4A4A"/>
            <w:sz w:val="24"/>
            <w:szCs w:val="24"/>
          </w:rPr>
          <w:delText xml:space="preserve">ers stated </w:delText>
        </w:r>
        <w:r w:rsidR="00D32B5C" w:rsidDel="006002DB">
          <w:rPr>
            <w:rFonts w:ascii="Arial" w:eastAsia="Times New Roman" w:hAnsi="Arial" w:cs="Arial"/>
            <w:color w:val="4A4A4A"/>
            <w:sz w:val="24"/>
            <w:szCs w:val="24"/>
          </w:rPr>
          <w:delText>the City is still trying to determine the proper zoning for the 850 Old Kettle Road proposal. The property was annexed into the City in 2001.  The zoning at that time was not noted.  The property has been a multi-use parcel for many years.  The City is trying to find the best zone for a good fit.  It looks like a C-3 would be the best fit.  The problem is that this property is surrounded by Single Family Residential properties. The City needs more time to research zoning use and history.</w:delText>
        </w:r>
      </w:del>
    </w:p>
    <w:p w14:paraId="60C8FA11" w14:textId="6B82BFA9" w:rsidR="00C33D33" w:rsidDel="006002DB" w:rsidRDefault="00C33D33" w:rsidP="00B1596E">
      <w:pPr>
        <w:pStyle w:val="ListParagraph"/>
        <w:shd w:val="clear" w:color="auto" w:fill="FFFFFF"/>
        <w:spacing w:after="0" w:line="240" w:lineRule="auto"/>
        <w:ind w:left="-360"/>
        <w:rPr>
          <w:del w:id="102" w:author="Kathy Merrill" w:date="2022-03-18T12:25:00Z"/>
          <w:rFonts w:ascii="Arial" w:eastAsia="Times New Roman" w:hAnsi="Arial" w:cs="Arial"/>
          <w:color w:val="4A4A4A"/>
          <w:sz w:val="24"/>
          <w:szCs w:val="24"/>
        </w:rPr>
      </w:pPr>
    </w:p>
    <w:p w14:paraId="13EB049D" w14:textId="267F27F8" w:rsidR="00C33D33" w:rsidDel="006002DB" w:rsidRDefault="00C33D33" w:rsidP="00B1596E">
      <w:pPr>
        <w:pStyle w:val="ListParagraph"/>
        <w:shd w:val="clear" w:color="auto" w:fill="FFFFFF"/>
        <w:spacing w:after="0" w:line="240" w:lineRule="auto"/>
        <w:ind w:left="-360"/>
        <w:rPr>
          <w:del w:id="103" w:author="Kathy Merrill" w:date="2022-03-18T12:25:00Z"/>
          <w:rFonts w:ascii="Arial" w:eastAsia="Times New Roman" w:hAnsi="Arial" w:cs="Arial"/>
          <w:color w:val="4A4A4A"/>
          <w:sz w:val="24"/>
          <w:szCs w:val="24"/>
        </w:rPr>
      </w:pPr>
      <w:del w:id="104" w:author="Kathy Merrill" w:date="2022-03-18T12:25:00Z">
        <w:r w:rsidDel="006002DB">
          <w:rPr>
            <w:rFonts w:ascii="Arial" w:eastAsia="Times New Roman" w:hAnsi="Arial" w:cs="Arial"/>
            <w:color w:val="4A4A4A"/>
            <w:sz w:val="24"/>
            <w:szCs w:val="24"/>
          </w:rPr>
          <w:delText xml:space="preserve">Mr. </w:delText>
        </w:r>
        <w:r w:rsidR="00D32B5C" w:rsidDel="006002DB">
          <w:rPr>
            <w:rFonts w:ascii="Arial" w:eastAsia="Times New Roman" w:hAnsi="Arial" w:cs="Arial"/>
            <w:color w:val="4A4A4A"/>
            <w:sz w:val="24"/>
            <w:szCs w:val="24"/>
          </w:rPr>
          <w:delText>House stated the current use is for storage.  It was used for manufacturing in the past.  It has been used for storage since it was annexed into the City.</w:delText>
        </w:r>
      </w:del>
    </w:p>
    <w:p w14:paraId="24283C41" w14:textId="772D18E7" w:rsidR="00D32B5C" w:rsidDel="006002DB" w:rsidRDefault="00D32B5C" w:rsidP="00B1596E">
      <w:pPr>
        <w:pStyle w:val="ListParagraph"/>
        <w:shd w:val="clear" w:color="auto" w:fill="FFFFFF"/>
        <w:spacing w:after="0" w:line="240" w:lineRule="auto"/>
        <w:ind w:left="-360"/>
        <w:rPr>
          <w:del w:id="105" w:author="Kathy Merrill" w:date="2022-03-18T12:25:00Z"/>
          <w:rFonts w:ascii="Arial" w:eastAsia="Times New Roman" w:hAnsi="Arial" w:cs="Arial"/>
          <w:color w:val="4A4A4A"/>
          <w:sz w:val="24"/>
          <w:szCs w:val="24"/>
        </w:rPr>
      </w:pPr>
    </w:p>
    <w:p w14:paraId="27109CCA" w14:textId="4E683DAC" w:rsidR="00D32B5C" w:rsidDel="006002DB" w:rsidRDefault="00D32B5C" w:rsidP="00B1596E">
      <w:pPr>
        <w:pStyle w:val="ListParagraph"/>
        <w:shd w:val="clear" w:color="auto" w:fill="FFFFFF"/>
        <w:spacing w:after="0" w:line="240" w:lineRule="auto"/>
        <w:ind w:left="-360"/>
        <w:rPr>
          <w:del w:id="106" w:author="Kathy Merrill" w:date="2022-03-18T12:25:00Z"/>
          <w:rFonts w:ascii="Arial" w:eastAsia="Times New Roman" w:hAnsi="Arial" w:cs="Arial"/>
          <w:color w:val="4A4A4A"/>
          <w:sz w:val="24"/>
          <w:szCs w:val="24"/>
        </w:rPr>
      </w:pPr>
      <w:del w:id="107" w:author="Kathy Merrill" w:date="2022-03-18T12:25:00Z">
        <w:r w:rsidDel="006002DB">
          <w:rPr>
            <w:rFonts w:ascii="Arial" w:eastAsia="Times New Roman" w:hAnsi="Arial" w:cs="Arial"/>
            <w:color w:val="4A4A4A"/>
            <w:sz w:val="24"/>
            <w:szCs w:val="24"/>
          </w:rPr>
          <w:delText>Planning Commission Member Nick Gourlie asked if the property is being used for Multi-use currently?</w:delText>
        </w:r>
      </w:del>
    </w:p>
    <w:p w14:paraId="1829870D" w14:textId="1012C2A8" w:rsidR="00D32B5C" w:rsidDel="006002DB" w:rsidRDefault="00D32B5C" w:rsidP="00B1596E">
      <w:pPr>
        <w:pStyle w:val="ListParagraph"/>
        <w:shd w:val="clear" w:color="auto" w:fill="FFFFFF"/>
        <w:spacing w:after="0" w:line="240" w:lineRule="auto"/>
        <w:ind w:left="-360"/>
        <w:rPr>
          <w:del w:id="108" w:author="Kathy Merrill" w:date="2022-03-18T12:25:00Z"/>
          <w:rFonts w:ascii="Arial" w:eastAsia="Times New Roman" w:hAnsi="Arial" w:cs="Arial"/>
          <w:color w:val="4A4A4A"/>
          <w:sz w:val="24"/>
          <w:szCs w:val="24"/>
        </w:rPr>
      </w:pPr>
    </w:p>
    <w:p w14:paraId="79BA9BE2" w14:textId="50A915C6" w:rsidR="00D32B5C" w:rsidDel="006002DB" w:rsidRDefault="00D32B5C" w:rsidP="00B1596E">
      <w:pPr>
        <w:pStyle w:val="ListParagraph"/>
        <w:shd w:val="clear" w:color="auto" w:fill="FFFFFF"/>
        <w:spacing w:after="0" w:line="240" w:lineRule="auto"/>
        <w:ind w:left="-360"/>
        <w:rPr>
          <w:del w:id="109" w:author="Kathy Merrill" w:date="2022-03-18T12:25:00Z"/>
          <w:rFonts w:ascii="Arial" w:eastAsia="Times New Roman" w:hAnsi="Arial" w:cs="Arial"/>
          <w:color w:val="4A4A4A"/>
          <w:sz w:val="24"/>
          <w:szCs w:val="24"/>
        </w:rPr>
      </w:pPr>
      <w:del w:id="110" w:author="Kathy Merrill" w:date="2022-03-18T12:25:00Z">
        <w:r w:rsidDel="006002DB">
          <w:rPr>
            <w:rFonts w:ascii="Arial" w:eastAsia="Times New Roman" w:hAnsi="Arial" w:cs="Arial"/>
            <w:color w:val="4A4A4A"/>
            <w:sz w:val="24"/>
            <w:szCs w:val="24"/>
          </w:rPr>
          <w:delText>Mr. House stated there are four indoor storage spaces and they need security so that’s why they want to convert one of them into a studio apartment.</w:delText>
        </w:r>
      </w:del>
    </w:p>
    <w:p w14:paraId="08DDBD26" w14:textId="01B5202E" w:rsidR="00D32B5C" w:rsidDel="006002DB" w:rsidRDefault="00D32B5C" w:rsidP="00B1596E">
      <w:pPr>
        <w:pStyle w:val="ListParagraph"/>
        <w:shd w:val="clear" w:color="auto" w:fill="FFFFFF"/>
        <w:spacing w:after="0" w:line="240" w:lineRule="auto"/>
        <w:ind w:left="-360"/>
        <w:rPr>
          <w:del w:id="111" w:author="Kathy Merrill" w:date="2022-03-18T12:25:00Z"/>
          <w:rFonts w:ascii="Arial" w:eastAsia="Times New Roman" w:hAnsi="Arial" w:cs="Arial"/>
          <w:color w:val="4A4A4A"/>
          <w:sz w:val="24"/>
          <w:szCs w:val="24"/>
        </w:rPr>
      </w:pPr>
    </w:p>
    <w:p w14:paraId="57D723CE" w14:textId="79D5BDBA" w:rsidR="00D32B5C" w:rsidDel="006002DB" w:rsidRDefault="00D32B5C" w:rsidP="00B1596E">
      <w:pPr>
        <w:pStyle w:val="ListParagraph"/>
        <w:shd w:val="clear" w:color="auto" w:fill="FFFFFF"/>
        <w:spacing w:after="0" w:line="240" w:lineRule="auto"/>
        <w:ind w:left="-360"/>
        <w:rPr>
          <w:del w:id="112" w:author="Kathy Merrill" w:date="2022-03-18T12:26:00Z"/>
          <w:rFonts w:ascii="Arial" w:eastAsia="Times New Roman" w:hAnsi="Arial" w:cs="Arial"/>
          <w:color w:val="4A4A4A"/>
          <w:sz w:val="24"/>
          <w:szCs w:val="24"/>
        </w:rPr>
      </w:pPr>
      <w:r>
        <w:rPr>
          <w:rFonts w:ascii="Arial" w:eastAsia="Times New Roman" w:hAnsi="Arial" w:cs="Arial"/>
          <w:color w:val="4A4A4A"/>
          <w:sz w:val="24"/>
          <w:szCs w:val="24"/>
        </w:rPr>
        <w:t xml:space="preserve">Planning Commission Member Larry Kulesza stated </w:t>
      </w:r>
      <w:del w:id="113" w:author="Kathy Merrill" w:date="2022-03-18T12:25:00Z">
        <w:r w:rsidDel="006002DB">
          <w:rPr>
            <w:rFonts w:ascii="Arial" w:eastAsia="Times New Roman" w:hAnsi="Arial" w:cs="Arial"/>
            <w:color w:val="4A4A4A"/>
            <w:sz w:val="24"/>
            <w:szCs w:val="24"/>
          </w:rPr>
          <w:delText>the map of the City in 1997 shows that property as Industrial.  In the Stevens County Planning map of 2006-7, the property is shown as urban residential. The question is when and what process was used to change the property from Industrial to Urban Residential? The County had no answer.  On the 2011 Land Use Map the property across the street from 850 Old Kettle is shown as Industrial.</w:delText>
        </w:r>
      </w:del>
      <w:ins w:id="114" w:author="Kathy Merrill" w:date="2022-03-18T12:25:00Z">
        <w:r w:rsidR="006002DB">
          <w:rPr>
            <w:rFonts w:ascii="Arial" w:eastAsia="Times New Roman" w:hAnsi="Arial" w:cs="Arial"/>
            <w:color w:val="4A4A4A"/>
            <w:sz w:val="24"/>
            <w:szCs w:val="24"/>
          </w:rPr>
          <w:t>he sent an email to Raena who sent it to the City Attorney, Logan Worley.</w:t>
        </w:r>
      </w:ins>
    </w:p>
    <w:p w14:paraId="48A10C47" w14:textId="6560CCAB" w:rsidR="00D32B5C" w:rsidRPr="006002DB" w:rsidRDefault="00D32B5C">
      <w:pPr>
        <w:pStyle w:val="ListParagraph"/>
        <w:shd w:val="clear" w:color="auto" w:fill="FFFFFF"/>
        <w:spacing w:after="0" w:line="240" w:lineRule="auto"/>
        <w:ind w:left="-360"/>
      </w:pPr>
    </w:p>
    <w:p w14:paraId="4D98A3E5" w14:textId="4923704B" w:rsidR="00D32B5C" w:rsidDel="006002DB" w:rsidRDefault="00D32B5C" w:rsidP="00B1596E">
      <w:pPr>
        <w:pStyle w:val="ListParagraph"/>
        <w:shd w:val="clear" w:color="auto" w:fill="FFFFFF"/>
        <w:spacing w:after="0" w:line="240" w:lineRule="auto"/>
        <w:ind w:left="-360"/>
        <w:rPr>
          <w:del w:id="115" w:author="Kathy Merrill" w:date="2022-03-18T12:26:00Z"/>
          <w:rFonts w:ascii="Arial" w:eastAsia="Times New Roman" w:hAnsi="Arial" w:cs="Arial"/>
          <w:color w:val="4A4A4A"/>
          <w:sz w:val="24"/>
          <w:szCs w:val="24"/>
        </w:rPr>
      </w:pPr>
      <w:del w:id="116" w:author="Kathy Merrill" w:date="2022-03-18T12:26:00Z">
        <w:r w:rsidDel="006002DB">
          <w:rPr>
            <w:rFonts w:ascii="Arial" w:eastAsia="Times New Roman" w:hAnsi="Arial" w:cs="Arial"/>
            <w:color w:val="4A4A4A"/>
            <w:sz w:val="24"/>
            <w:szCs w:val="24"/>
          </w:rPr>
          <w:delText xml:space="preserve">Mr. House stated he rented that property from 1990 to 2001 and used it as an extension of the wood product manufacturing business and </w:delText>
        </w:r>
        <w:r w:rsidR="00131FB2" w:rsidDel="006002DB">
          <w:rPr>
            <w:rFonts w:ascii="Arial" w:eastAsia="Times New Roman" w:hAnsi="Arial" w:cs="Arial"/>
            <w:color w:val="4A4A4A"/>
            <w:sz w:val="24"/>
            <w:szCs w:val="24"/>
          </w:rPr>
          <w:delText>it was zoned as Industrial then.</w:delText>
        </w:r>
      </w:del>
    </w:p>
    <w:p w14:paraId="1416BE66" w14:textId="6F97B866" w:rsidR="00131FB2" w:rsidDel="006002DB" w:rsidRDefault="00131FB2" w:rsidP="00B1596E">
      <w:pPr>
        <w:pStyle w:val="ListParagraph"/>
        <w:shd w:val="clear" w:color="auto" w:fill="FFFFFF"/>
        <w:spacing w:after="0" w:line="240" w:lineRule="auto"/>
        <w:ind w:left="-360"/>
        <w:rPr>
          <w:del w:id="117" w:author="Kathy Merrill" w:date="2022-03-18T12:26:00Z"/>
          <w:rFonts w:ascii="Arial" w:eastAsia="Times New Roman" w:hAnsi="Arial" w:cs="Arial"/>
          <w:color w:val="4A4A4A"/>
          <w:sz w:val="24"/>
          <w:szCs w:val="24"/>
        </w:rPr>
      </w:pPr>
    </w:p>
    <w:p w14:paraId="7155C4BA" w14:textId="1AF659F7" w:rsidR="00131FB2" w:rsidDel="006002DB" w:rsidRDefault="00131FB2" w:rsidP="00B1596E">
      <w:pPr>
        <w:pStyle w:val="ListParagraph"/>
        <w:shd w:val="clear" w:color="auto" w:fill="FFFFFF"/>
        <w:spacing w:after="0" w:line="240" w:lineRule="auto"/>
        <w:ind w:left="-360"/>
        <w:rPr>
          <w:del w:id="118" w:author="Kathy Merrill" w:date="2022-03-18T12:26:00Z"/>
          <w:rFonts w:ascii="Arial" w:eastAsia="Times New Roman" w:hAnsi="Arial" w:cs="Arial"/>
          <w:color w:val="4A4A4A"/>
          <w:sz w:val="24"/>
          <w:szCs w:val="24"/>
        </w:rPr>
      </w:pPr>
      <w:del w:id="119" w:author="Kathy Merrill" w:date="2022-03-18T12:26:00Z">
        <w:r w:rsidDel="006002DB">
          <w:rPr>
            <w:rFonts w:ascii="Arial" w:eastAsia="Times New Roman" w:hAnsi="Arial" w:cs="Arial"/>
            <w:color w:val="4A4A4A"/>
            <w:sz w:val="24"/>
            <w:szCs w:val="24"/>
          </w:rPr>
          <w:delText>Planning Commission Member Larry Kulesza stated the Map is the official guideline.  On the Existing Land Use Plan of 1997, there was no Industrial use across the road.  The City needs to correct the zoning map.  Historical</w:delText>
        </w:r>
        <w:r w:rsidR="00D15BC4" w:rsidDel="006002DB">
          <w:rPr>
            <w:rFonts w:ascii="Arial" w:eastAsia="Times New Roman" w:hAnsi="Arial" w:cs="Arial"/>
            <w:color w:val="4A4A4A"/>
            <w:sz w:val="24"/>
            <w:szCs w:val="24"/>
          </w:rPr>
          <w:delText xml:space="preserve"> use overrides spot zones. The Planning Commission will make a recommendation to City Council for a C-3 zone.</w:delText>
        </w:r>
      </w:del>
    </w:p>
    <w:p w14:paraId="28E2EB0F" w14:textId="77E617E4" w:rsidR="00D15BC4" w:rsidDel="006002DB" w:rsidRDefault="00D15BC4" w:rsidP="00B1596E">
      <w:pPr>
        <w:pStyle w:val="ListParagraph"/>
        <w:shd w:val="clear" w:color="auto" w:fill="FFFFFF"/>
        <w:spacing w:after="0" w:line="240" w:lineRule="auto"/>
        <w:ind w:left="-360"/>
        <w:rPr>
          <w:del w:id="120" w:author="Kathy Merrill" w:date="2022-03-18T12:26:00Z"/>
          <w:rFonts w:ascii="Arial" w:eastAsia="Times New Roman" w:hAnsi="Arial" w:cs="Arial"/>
          <w:color w:val="4A4A4A"/>
          <w:sz w:val="24"/>
          <w:szCs w:val="24"/>
        </w:rPr>
      </w:pPr>
    </w:p>
    <w:p w14:paraId="235567AB" w14:textId="27EACA95" w:rsidR="00D15BC4" w:rsidDel="006002DB" w:rsidRDefault="00D15BC4" w:rsidP="00B1596E">
      <w:pPr>
        <w:pStyle w:val="ListParagraph"/>
        <w:shd w:val="clear" w:color="auto" w:fill="FFFFFF"/>
        <w:spacing w:after="0" w:line="240" w:lineRule="auto"/>
        <w:ind w:left="-360"/>
        <w:rPr>
          <w:del w:id="121" w:author="Kathy Merrill" w:date="2022-03-18T12:26:00Z"/>
          <w:rFonts w:ascii="Arial" w:eastAsia="Times New Roman" w:hAnsi="Arial" w:cs="Arial"/>
          <w:color w:val="4A4A4A"/>
          <w:sz w:val="24"/>
          <w:szCs w:val="24"/>
        </w:rPr>
      </w:pPr>
      <w:del w:id="122" w:author="Kathy Merrill" w:date="2022-03-18T12:26:00Z">
        <w:r w:rsidDel="006002DB">
          <w:rPr>
            <w:rFonts w:ascii="Arial" w:eastAsia="Times New Roman" w:hAnsi="Arial" w:cs="Arial"/>
            <w:color w:val="4A4A4A"/>
            <w:sz w:val="24"/>
            <w:szCs w:val="24"/>
          </w:rPr>
          <w:delText>Ms. House asked if the property across the street was in the City?</w:delText>
        </w:r>
      </w:del>
    </w:p>
    <w:p w14:paraId="4DFE3099" w14:textId="756A8001" w:rsidR="00D15BC4" w:rsidDel="006002DB" w:rsidRDefault="00D15BC4" w:rsidP="00B1596E">
      <w:pPr>
        <w:pStyle w:val="ListParagraph"/>
        <w:shd w:val="clear" w:color="auto" w:fill="FFFFFF"/>
        <w:spacing w:after="0" w:line="240" w:lineRule="auto"/>
        <w:ind w:left="-360"/>
        <w:rPr>
          <w:del w:id="123" w:author="Kathy Merrill" w:date="2022-03-18T12:26:00Z"/>
          <w:rFonts w:ascii="Arial" w:eastAsia="Times New Roman" w:hAnsi="Arial" w:cs="Arial"/>
          <w:color w:val="4A4A4A"/>
          <w:sz w:val="24"/>
          <w:szCs w:val="24"/>
        </w:rPr>
      </w:pPr>
    </w:p>
    <w:p w14:paraId="7E9865A9" w14:textId="6CA7F01F" w:rsidR="00D15BC4" w:rsidDel="006002DB" w:rsidRDefault="00D15BC4" w:rsidP="00B1596E">
      <w:pPr>
        <w:pStyle w:val="ListParagraph"/>
        <w:shd w:val="clear" w:color="auto" w:fill="FFFFFF"/>
        <w:spacing w:after="0" w:line="240" w:lineRule="auto"/>
        <w:ind w:left="-360"/>
        <w:rPr>
          <w:del w:id="124" w:author="Kathy Merrill" w:date="2022-03-18T12:26:00Z"/>
          <w:rFonts w:ascii="Arial" w:eastAsia="Times New Roman" w:hAnsi="Arial" w:cs="Arial"/>
          <w:color w:val="4A4A4A"/>
          <w:sz w:val="24"/>
          <w:szCs w:val="24"/>
        </w:rPr>
      </w:pPr>
      <w:del w:id="125" w:author="Kathy Merrill" w:date="2022-03-18T12:26:00Z">
        <w:r w:rsidDel="006002DB">
          <w:rPr>
            <w:rFonts w:ascii="Arial" w:eastAsia="Times New Roman" w:hAnsi="Arial" w:cs="Arial"/>
            <w:color w:val="4A4A4A"/>
            <w:sz w:val="24"/>
            <w:szCs w:val="24"/>
          </w:rPr>
          <w:delText>Planning Commission Member Larry Kulesza stated it was in the City. The Commission is just trying to make sense of things. They will work on getting a direct answer. The C-3 is the best zone for it’s current use.</w:delText>
        </w:r>
      </w:del>
    </w:p>
    <w:p w14:paraId="0740E056" w14:textId="01B3D877" w:rsidR="00D15BC4" w:rsidDel="006002DB" w:rsidRDefault="00D15BC4" w:rsidP="00B1596E">
      <w:pPr>
        <w:pStyle w:val="ListParagraph"/>
        <w:shd w:val="clear" w:color="auto" w:fill="FFFFFF"/>
        <w:spacing w:after="0" w:line="240" w:lineRule="auto"/>
        <w:ind w:left="-360"/>
        <w:rPr>
          <w:del w:id="126" w:author="Kathy Merrill" w:date="2022-03-18T12:26:00Z"/>
          <w:rFonts w:ascii="Arial" w:eastAsia="Times New Roman" w:hAnsi="Arial" w:cs="Arial"/>
          <w:color w:val="4A4A4A"/>
          <w:sz w:val="24"/>
          <w:szCs w:val="24"/>
        </w:rPr>
      </w:pPr>
    </w:p>
    <w:p w14:paraId="7877B1F5" w14:textId="426C6DCF" w:rsidR="00D15BC4" w:rsidDel="006002DB" w:rsidRDefault="00D15BC4" w:rsidP="00B1596E">
      <w:pPr>
        <w:pStyle w:val="ListParagraph"/>
        <w:shd w:val="clear" w:color="auto" w:fill="FFFFFF"/>
        <w:spacing w:after="0" w:line="240" w:lineRule="auto"/>
        <w:ind w:left="-360"/>
        <w:rPr>
          <w:del w:id="127" w:author="Kathy Merrill" w:date="2022-03-18T12:26:00Z"/>
          <w:rFonts w:ascii="Arial" w:eastAsia="Times New Roman" w:hAnsi="Arial" w:cs="Arial"/>
          <w:color w:val="4A4A4A"/>
          <w:sz w:val="24"/>
          <w:szCs w:val="24"/>
        </w:rPr>
      </w:pPr>
      <w:del w:id="128" w:author="Kathy Merrill" w:date="2022-03-18T12:26:00Z">
        <w:r w:rsidDel="006002DB">
          <w:rPr>
            <w:rFonts w:ascii="Arial" w:eastAsia="Times New Roman" w:hAnsi="Arial" w:cs="Arial"/>
            <w:color w:val="4A4A4A"/>
            <w:sz w:val="24"/>
            <w:szCs w:val="24"/>
          </w:rPr>
          <w:delText>Mr. House stated the original building was for manufacturing wood products.</w:delText>
        </w:r>
      </w:del>
    </w:p>
    <w:p w14:paraId="6CE54DCA" w14:textId="54BD6801" w:rsidR="00D15BC4" w:rsidDel="006002DB" w:rsidRDefault="00D15BC4" w:rsidP="00B1596E">
      <w:pPr>
        <w:pStyle w:val="ListParagraph"/>
        <w:shd w:val="clear" w:color="auto" w:fill="FFFFFF"/>
        <w:spacing w:after="0" w:line="240" w:lineRule="auto"/>
        <w:ind w:left="-360"/>
        <w:rPr>
          <w:del w:id="129" w:author="Kathy Merrill" w:date="2022-03-18T12:26:00Z"/>
          <w:rFonts w:ascii="Arial" w:eastAsia="Times New Roman" w:hAnsi="Arial" w:cs="Arial"/>
          <w:color w:val="4A4A4A"/>
          <w:sz w:val="24"/>
          <w:szCs w:val="24"/>
        </w:rPr>
      </w:pPr>
    </w:p>
    <w:p w14:paraId="1E52E7D6" w14:textId="2A1B5868" w:rsidR="00D15BC4" w:rsidDel="006002DB" w:rsidRDefault="00D15BC4" w:rsidP="00B1596E">
      <w:pPr>
        <w:pStyle w:val="ListParagraph"/>
        <w:shd w:val="clear" w:color="auto" w:fill="FFFFFF"/>
        <w:spacing w:after="0" w:line="240" w:lineRule="auto"/>
        <w:ind w:left="-360"/>
        <w:rPr>
          <w:del w:id="130" w:author="Kathy Merrill" w:date="2022-03-18T12:26:00Z"/>
          <w:rFonts w:ascii="Arial" w:eastAsia="Times New Roman" w:hAnsi="Arial" w:cs="Arial"/>
          <w:color w:val="4A4A4A"/>
          <w:sz w:val="24"/>
          <w:szCs w:val="24"/>
        </w:rPr>
      </w:pPr>
      <w:del w:id="131" w:author="Kathy Merrill" w:date="2022-03-18T12:26:00Z">
        <w:r w:rsidDel="006002DB">
          <w:rPr>
            <w:rFonts w:ascii="Arial" w:eastAsia="Times New Roman" w:hAnsi="Arial" w:cs="Arial"/>
            <w:color w:val="4A4A4A"/>
            <w:sz w:val="24"/>
            <w:szCs w:val="24"/>
          </w:rPr>
          <w:delText>Planning Commission Member Nick Gourlie stated there is a table in the Title 17 section that shows zoning and uses in each zone that Mr. House could refer to.</w:delText>
        </w:r>
      </w:del>
    </w:p>
    <w:p w14:paraId="7A2BC014" w14:textId="761B575C" w:rsidR="00C33D33" w:rsidDel="006002DB" w:rsidRDefault="00C33D33" w:rsidP="00B1596E">
      <w:pPr>
        <w:pStyle w:val="ListParagraph"/>
        <w:shd w:val="clear" w:color="auto" w:fill="FFFFFF"/>
        <w:spacing w:after="0" w:line="240" w:lineRule="auto"/>
        <w:ind w:left="-360"/>
        <w:rPr>
          <w:del w:id="132" w:author="Kathy Merrill" w:date="2022-03-18T12:26:00Z"/>
          <w:rFonts w:ascii="Arial" w:eastAsia="Times New Roman" w:hAnsi="Arial" w:cs="Arial"/>
          <w:color w:val="4A4A4A"/>
          <w:sz w:val="24"/>
          <w:szCs w:val="24"/>
        </w:rPr>
      </w:pPr>
    </w:p>
    <w:p w14:paraId="418FF7BF" w14:textId="34564CA0" w:rsidR="00C33D33" w:rsidDel="006002DB" w:rsidRDefault="00C33D33" w:rsidP="00B1596E">
      <w:pPr>
        <w:pStyle w:val="ListParagraph"/>
        <w:shd w:val="clear" w:color="auto" w:fill="FFFFFF"/>
        <w:spacing w:after="0" w:line="240" w:lineRule="auto"/>
        <w:ind w:left="-360"/>
        <w:rPr>
          <w:del w:id="133" w:author="Kathy Merrill" w:date="2022-03-18T12:26:00Z"/>
          <w:rFonts w:ascii="Arial" w:eastAsia="Times New Roman" w:hAnsi="Arial" w:cs="Arial"/>
          <w:color w:val="4A4A4A"/>
          <w:sz w:val="24"/>
          <w:szCs w:val="24"/>
        </w:rPr>
      </w:pPr>
      <w:del w:id="134" w:author="Kathy Merrill" w:date="2022-03-18T12:26:00Z">
        <w:r w:rsidDel="006002DB">
          <w:rPr>
            <w:rFonts w:ascii="Arial" w:eastAsia="Times New Roman" w:hAnsi="Arial" w:cs="Arial"/>
            <w:color w:val="4A4A4A"/>
            <w:sz w:val="24"/>
            <w:szCs w:val="24"/>
          </w:rPr>
          <w:delText>Ms. Alicia Ay</w:delText>
        </w:r>
      </w:del>
      <w:ins w:id="135" w:author="Alicia Ayars" w:date="2022-03-10T14:14:00Z">
        <w:del w:id="136" w:author="Kathy Merrill" w:date="2022-03-18T12:26:00Z">
          <w:r w:rsidR="00D84739" w:rsidDel="006002DB">
            <w:rPr>
              <w:rFonts w:ascii="Arial" w:eastAsia="Times New Roman" w:hAnsi="Arial" w:cs="Arial"/>
              <w:color w:val="4A4A4A"/>
              <w:sz w:val="24"/>
              <w:szCs w:val="24"/>
            </w:rPr>
            <w:delText>a</w:delText>
          </w:r>
        </w:del>
      </w:ins>
      <w:del w:id="137" w:author="Kathy Merrill" w:date="2022-03-18T12:26:00Z">
        <w:r w:rsidDel="006002DB">
          <w:rPr>
            <w:rFonts w:ascii="Arial" w:eastAsia="Times New Roman" w:hAnsi="Arial" w:cs="Arial"/>
            <w:color w:val="4A4A4A"/>
            <w:sz w:val="24"/>
            <w:szCs w:val="24"/>
          </w:rPr>
          <w:delText xml:space="preserve">ers stated </w:delText>
        </w:r>
        <w:r w:rsidR="00D15BC4" w:rsidDel="006002DB">
          <w:rPr>
            <w:rFonts w:ascii="Arial" w:eastAsia="Times New Roman" w:hAnsi="Arial" w:cs="Arial"/>
            <w:color w:val="4A4A4A"/>
            <w:sz w:val="24"/>
            <w:szCs w:val="24"/>
          </w:rPr>
          <w:delText>Mr. House needed to put together a proposal listing his intended uses.</w:delText>
        </w:r>
      </w:del>
    </w:p>
    <w:p w14:paraId="0027D794" w14:textId="6DC66D0A" w:rsidR="00D15BC4" w:rsidDel="006002DB" w:rsidRDefault="00D15BC4" w:rsidP="00B1596E">
      <w:pPr>
        <w:pStyle w:val="ListParagraph"/>
        <w:shd w:val="clear" w:color="auto" w:fill="FFFFFF"/>
        <w:spacing w:after="0" w:line="240" w:lineRule="auto"/>
        <w:ind w:left="-360"/>
        <w:rPr>
          <w:del w:id="138" w:author="Kathy Merrill" w:date="2022-03-18T12:26:00Z"/>
          <w:rFonts w:ascii="Arial" w:eastAsia="Times New Roman" w:hAnsi="Arial" w:cs="Arial"/>
          <w:color w:val="4A4A4A"/>
          <w:sz w:val="24"/>
          <w:szCs w:val="24"/>
        </w:rPr>
      </w:pPr>
    </w:p>
    <w:p w14:paraId="18249170" w14:textId="5E7E0B76" w:rsidR="00D15BC4" w:rsidDel="006002DB" w:rsidRDefault="00D15BC4" w:rsidP="00B1596E">
      <w:pPr>
        <w:pStyle w:val="ListParagraph"/>
        <w:shd w:val="clear" w:color="auto" w:fill="FFFFFF"/>
        <w:spacing w:after="0" w:line="240" w:lineRule="auto"/>
        <w:ind w:left="-360"/>
        <w:rPr>
          <w:del w:id="139" w:author="Kathy Merrill" w:date="2022-03-18T12:26:00Z"/>
          <w:rFonts w:ascii="Arial" w:eastAsia="Times New Roman" w:hAnsi="Arial" w:cs="Arial"/>
          <w:color w:val="4A4A4A"/>
          <w:sz w:val="24"/>
          <w:szCs w:val="24"/>
        </w:rPr>
      </w:pPr>
      <w:del w:id="140" w:author="Kathy Merrill" w:date="2022-03-18T12:26:00Z">
        <w:r w:rsidDel="006002DB">
          <w:rPr>
            <w:rFonts w:ascii="Arial" w:eastAsia="Times New Roman" w:hAnsi="Arial" w:cs="Arial"/>
            <w:color w:val="4A4A4A"/>
            <w:sz w:val="24"/>
            <w:szCs w:val="24"/>
          </w:rPr>
          <w:delText>Planning Commission Member Larry Kulesza stated Mr. House needs to submit a plot plan with potential uses listed on it.</w:delText>
        </w:r>
      </w:del>
    </w:p>
    <w:p w14:paraId="2AA92777" w14:textId="77777777" w:rsidR="00C33D33" w:rsidRDefault="00C33D33" w:rsidP="00B1596E">
      <w:pPr>
        <w:pStyle w:val="ListParagraph"/>
        <w:shd w:val="clear" w:color="auto" w:fill="FFFFFF"/>
        <w:spacing w:after="0" w:line="240" w:lineRule="auto"/>
        <w:ind w:left="-360"/>
        <w:rPr>
          <w:rFonts w:ascii="Arial" w:eastAsia="Times New Roman" w:hAnsi="Arial" w:cs="Arial"/>
          <w:color w:val="4A4A4A"/>
          <w:sz w:val="24"/>
          <w:szCs w:val="24"/>
        </w:rPr>
      </w:pPr>
    </w:p>
    <w:p w14:paraId="5FEB0744" w14:textId="3590C6A1" w:rsidR="00462E36" w:rsidDel="006002DB" w:rsidRDefault="00D15BC4" w:rsidP="00B1596E">
      <w:pPr>
        <w:pStyle w:val="ListParagraph"/>
        <w:shd w:val="clear" w:color="auto" w:fill="FFFFFF"/>
        <w:spacing w:after="0" w:line="240" w:lineRule="auto"/>
        <w:ind w:left="-360"/>
        <w:rPr>
          <w:del w:id="141" w:author="Kathy Merrill" w:date="2022-03-18T12:26:00Z"/>
          <w:rFonts w:ascii="Arial" w:eastAsia="Times New Roman" w:hAnsi="Arial" w:cs="Arial"/>
          <w:color w:val="4A4A4A"/>
          <w:sz w:val="24"/>
          <w:szCs w:val="24"/>
        </w:rPr>
      </w:pPr>
      <w:del w:id="142" w:author="Kathy Merrill" w:date="2022-03-18T12:26:00Z">
        <w:r w:rsidDel="006002DB">
          <w:rPr>
            <w:rFonts w:ascii="Arial" w:eastAsia="Times New Roman" w:hAnsi="Arial" w:cs="Arial"/>
            <w:color w:val="4A4A4A"/>
            <w:sz w:val="24"/>
            <w:szCs w:val="24"/>
          </w:rPr>
          <w:delText>Ms. Alicia Ay</w:delText>
        </w:r>
      </w:del>
      <w:ins w:id="143" w:author="Alicia Ayars" w:date="2022-03-10T14:11:00Z">
        <w:del w:id="144" w:author="Kathy Merrill" w:date="2022-03-18T12:26:00Z">
          <w:r w:rsidR="00D84739" w:rsidDel="006002DB">
            <w:rPr>
              <w:rFonts w:ascii="Arial" w:eastAsia="Times New Roman" w:hAnsi="Arial" w:cs="Arial"/>
              <w:color w:val="4A4A4A"/>
              <w:sz w:val="24"/>
              <w:szCs w:val="24"/>
            </w:rPr>
            <w:delText>a</w:delText>
          </w:r>
        </w:del>
      </w:ins>
      <w:del w:id="145" w:author="Kathy Merrill" w:date="2022-03-18T12:26:00Z">
        <w:r w:rsidDel="006002DB">
          <w:rPr>
            <w:rFonts w:ascii="Arial" w:eastAsia="Times New Roman" w:hAnsi="Arial" w:cs="Arial"/>
            <w:color w:val="4A4A4A"/>
            <w:sz w:val="24"/>
            <w:szCs w:val="24"/>
          </w:rPr>
          <w:delText>ers stated there may be other options availab</w:delText>
        </w:r>
        <w:r w:rsidR="00E907FE" w:rsidDel="006002DB">
          <w:rPr>
            <w:rFonts w:ascii="Arial" w:eastAsia="Times New Roman" w:hAnsi="Arial" w:cs="Arial"/>
            <w:color w:val="4A4A4A"/>
            <w:sz w:val="24"/>
            <w:szCs w:val="24"/>
          </w:rPr>
          <w:delText>l</w:delText>
        </w:r>
        <w:r w:rsidDel="006002DB">
          <w:rPr>
            <w:rFonts w:ascii="Arial" w:eastAsia="Times New Roman" w:hAnsi="Arial" w:cs="Arial"/>
            <w:color w:val="4A4A4A"/>
            <w:sz w:val="24"/>
            <w:szCs w:val="24"/>
          </w:rPr>
          <w:delText>e</w:delText>
        </w:r>
      </w:del>
    </w:p>
    <w:p w14:paraId="2B5B41BA" w14:textId="0E20EE40" w:rsidR="00D15BC4" w:rsidDel="006002DB" w:rsidRDefault="00D15BC4" w:rsidP="00B1596E">
      <w:pPr>
        <w:pStyle w:val="ListParagraph"/>
        <w:shd w:val="clear" w:color="auto" w:fill="FFFFFF"/>
        <w:spacing w:after="0" w:line="240" w:lineRule="auto"/>
        <w:ind w:left="-360"/>
        <w:rPr>
          <w:del w:id="146" w:author="Kathy Merrill" w:date="2022-03-18T12:26:00Z"/>
          <w:rFonts w:ascii="Arial" w:eastAsia="Times New Roman" w:hAnsi="Arial" w:cs="Arial"/>
          <w:color w:val="4A4A4A"/>
          <w:sz w:val="24"/>
          <w:szCs w:val="24"/>
        </w:rPr>
      </w:pPr>
    </w:p>
    <w:p w14:paraId="6B3D801E" w14:textId="3B97A831" w:rsidR="00D15BC4" w:rsidDel="006002DB" w:rsidRDefault="00D15BC4" w:rsidP="00B1596E">
      <w:pPr>
        <w:pStyle w:val="ListParagraph"/>
        <w:shd w:val="clear" w:color="auto" w:fill="FFFFFF"/>
        <w:spacing w:after="0" w:line="240" w:lineRule="auto"/>
        <w:ind w:left="-360"/>
        <w:rPr>
          <w:del w:id="147" w:author="Kathy Merrill" w:date="2022-03-18T12:26:00Z"/>
          <w:rFonts w:ascii="Arial" w:eastAsia="Times New Roman" w:hAnsi="Arial" w:cs="Arial"/>
          <w:color w:val="4A4A4A"/>
          <w:sz w:val="24"/>
          <w:szCs w:val="24"/>
        </w:rPr>
      </w:pPr>
      <w:del w:id="148" w:author="Kathy Merrill" w:date="2022-03-18T12:26:00Z">
        <w:r w:rsidDel="006002DB">
          <w:rPr>
            <w:rFonts w:ascii="Arial" w:eastAsia="Times New Roman" w:hAnsi="Arial" w:cs="Arial"/>
            <w:color w:val="4A4A4A"/>
            <w:sz w:val="24"/>
            <w:szCs w:val="24"/>
          </w:rPr>
          <w:delText>Mr. House asked if it needed to be a formal request?</w:delText>
        </w:r>
      </w:del>
    </w:p>
    <w:p w14:paraId="5363004E" w14:textId="441C2542" w:rsidR="00D15BC4" w:rsidDel="006002DB" w:rsidRDefault="00D15BC4" w:rsidP="00B1596E">
      <w:pPr>
        <w:pStyle w:val="ListParagraph"/>
        <w:shd w:val="clear" w:color="auto" w:fill="FFFFFF"/>
        <w:spacing w:after="0" w:line="240" w:lineRule="auto"/>
        <w:ind w:left="-360"/>
        <w:rPr>
          <w:del w:id="149" w:author="Kathy Merrill" w:date="2022-03-18T12:26:00Z"/>
          <w:rFonts w:ascii="Arial" w:eastAsia="Times New Roman" w:hAnsi="Arial" w:cs="Arial"/>
          <w:color w:val="4A4A4A"/>
          <w:sz w:val="24"/>
          <w:szCs w:val="24"/>
        </w:rPr>
      </w:pPr>
    </w:p>
    <w:p w14:paraId="28096873" w14:textId="722B8538" w:rsidR="00D15BC4" w:rsidDel="006002DB" w:rsidRDefault="00D15BC4" w:rsidP="00B1596E">
      <w:pPr>
        <w:pStyle w:val="ListParagraph"/>
        <w:shd w:val="clear" w:color="auto" w:fill="FFFFFF"/>
        <w:spacing w:after="0" w:line="240" w:lineRule="auto"/>
        <w:ind w:left="-360"/>
        <w:rPr>
          <w:del w:id="150" w:author="Kathy Merrill" w:date="2022-03-18T12:26:00Z"/>
          <w:rFonts w:ascii="Arial" w:eastAsia="Times New Roman" w:hAnsi="Arial" w:cs="Arial"/>
          <w:color w:val="4A4A4A"/>
          <w:sz w:val="24"/>
          <w:szCs w:val="24"/>
        </w:rPr>
      </w:pPr>
      <w:del w:id="151" w:author="Kathy Merrill" w:date="2022-03-18T12:26:00Z">
        <w:r w:rsidDel="006002DB">
          <w:rPr>
            <w:rFonts w:ascii="Arial" w:eastAsia="Times New Roman" w:hAnsi="Arial" w:cs="Arial"/>
            <w:color w:val="4A4A4A"/>
            <w:sz w:val="24"/>
            <w:szCs w:val="24"/>
          </w:rPr>
          <w:delText xml:space="preserve">Planning Commission Member Larry Kulesza </w:delText>
        </w:r>
        <w:r w:rsidR="00C10D6D" w:rsidDel="006002DB">
          <w:rPr>
            <w:rFonts w:ascii="Arial" w:eastAsia="Times New Roman" w:hAnsi="Arial" w:cs="Arial"/>
            <w:color w:val="4A4A4A"/>
            <w:sz w:val="24"/>
            <w:szCs w:val="24"/>
          </w:rPr>
          <w:delText>stated the City needs to focus on the zone first and what the process is for properties coming into the City and zoning.</w:delText>
        </w:r>
      </w:del>
    </w:p>
    <w:p w14:paraId="24306651" w14:textId="0AA2AB49" w:rsidR="00C10D6D" w:rsidDel="006002DB" w:rsidRDefault="00C10D6D" w:rsidP="00B1596E">
      <w:pPr>
        <w:pStyle w:val="ListParagraph"/>
        <w:shd w:val="clear" w:color="auto" w:fill="FFFFFF"/>
        <w:spacing w:after="0" w:line="240" w:lineRule="auto"/>
        <w:ind w:left="-360"/>
        <w:rPr>
          <w:del w:id="152" w:author="Kathy Merrill" w:date="2022-03-18T12:26:00Z"/>
          <w:rFonts w:ascii="Arial" w:eastAsia="Times New Roman" w:hAnsi="Arial" w:cs="Arial"/>
          <w:color w:val="4A4A4A"/>
          <w:sz w:val="24"/>
          <w:szCs w:val="24"/>
        </w:rPr>
      </w:pPr>
    </w:p>
    <w:p w14:paraId="659FDD0C" w14:textId="7B688883" w:rsidR="00C10D6D" w:rsidDel="006002DB" w:rsidRDefault="00C10D6D" w:rsidP="00B1596E">
      <w:pPr>
        <w:pStyle w:val="ListParagraph"/>
        <w:shd w:val="clear" w:color="auto" w:fill="FFFFFF"/>
        <w:spacing w:after="0" w:line="240" w:lineRule="auto"/>
        <w:ind w:left="-360"/>
        <w:rPr>
          <w:del w:id="153" w:author="Kathy Merrill" w:date="2022-03-18T12:26:00Z"/>
          <w:rFonts w:ascii="Arial" w:eastAsia="Times New Roman" w:hAnsi="Arial" w:cs="Arial"/>
          <w:color w:val="4A4A4A"/>
          <w:sz w:val="24"/>
          <w:szCs w:val="24"/>
        </w:rPr>
      </w:pPr>
      <w:del w:id="154" w:author="Kathy Merrill" w:date="2022-03-18T12:26:00Z">
        <w:r w:rsidDel="006002DB">
          <w:rPr>
            <w:rFonts w:ascii="Arial" w:eastAsia="Times New Roman" w:hAnsi="Arial" w:cs="Arial"/>
            <w:color w:val="4A4A4A"/>
            <w:sz w:val="24"/>
            <w:szCs w:val="24"/>
          </w:rPr>
          <w:delText>Mr. House stated when the building was first built it was not zoned.</w:delText>
        </w:r>
      </w:del>
    </w:p>
    <w:p w14:paraId="6BA7D43F" w14:textId="744A0F55" w:rsidR="00C10D6D" w:rsidDel="006002DB" w:rsidRDefault="00C10D6D" w:rsidP="00B1596E">
      <w:pPr>
        <w:pStyle w:val="ListParagraph"/>
        <w:shd w:val="clear" w:color="auto" w:fill="FFFFFF"/>
        <w:spacing w:after="0" w:line="240" w:lineRule="auto"/>
        <w:ind w:left="-360"/>
        <w:rPr>
          <w:del w:id="155" w:author="Kathy Merrill" w:date="2022-03-18T12:26:00Z"/>
          <w:rFonts w:ascii="Arial" w:eastAsia="Times New Roman" w:hAnsi="Arial" w:cs="Arial"/>
          <w:color w:val="4A4A4A"/>
          <w:sz w:val="24"/>
          <w:szCs w:val="24"/>
        </w:rPr>
      </w:pPr>
    </w:p>
    <w:p w14:paraId="5F723A1B" w14:textId="6BEF7D54" w:rsidR="00C10D6D" w:rsidDel="006002DB" w:rsidRDefault="00C10D6D" w:rsidP="00B1596E">
      <w:pPr>
        <w:pStyle w:val="ListParagraph"/>
        <w:shd w:val="clear" w:color="auto" w:fill="FFFFFF"/>
        <w:spacing w:after="0" w:line="240" w:lineRule="auto"/>
        <w:ind w:left="-360"/>
        <w:rPr>
          <w:del w:id="156" w:author="Kathy Merrill" w:date="2022-03-18T12:26:00Z"/>
          <w:rFonts w:ascii="Arial" w:eastAsia="Times New Roman" w:hAnsi="Arial" w:cs="Arial"/>
          <w:color w:val="4A4A4A"/>
          <w:sz w:val="24"/>
          <w:szCs w:val="24"/>
        </w:rPr>
      </w:pPr>
      <w:del w:id="157" w:author="Kathy Merrill" w:date="2022-03-18T12:26:00Z">
        <w:r w:rsidDel="006002DB">
          <w:rPr>
            <w:rFonts w:ascii="Arial" w:eastAsia="Times New Roman" w:hAnsi="Arial" w:cs="Arial"/>
            <w:color w:val="4A4A4A"/>
            <w:sz w:val="24"/>
            <w:szCs w:val="24"/>
          </w:rPr>
          <w:delText>Planning Commission Member Larry Kulesza stated just need to make a reasonable claim and look at historical use.,</w:delText>
        </w:r>
      </w:del>
    </w:p>
    <w:p w14:paraId="19289166" w14:textId="5DA7F5D3" w:rsidR="00C10D6D" w:rsidDel="006002DB" w:rsidRDefault="00C10D6D" w:rsidP="00B1596E">
      <w:pPr>
        <w:pStyle w:val="ListParagraph"/>
        <w:shd w:val="clear" w:color="auto" w:fill="FFFFFF"/>
        <w:spacing w:after="0" w:line="240" w:lineRule="auto"/>
        <w:ind w:left="-360"/>
        <w:rPr>
          <w:del w:id="158" w:author="Kathy Merrill" w:date="2022-03-18T12:26:00Z"/>
          <w:rFonts w:ascii="Arial" w:eastAsia="Times New Roman" w:hAnsi="Arial" w:cs="Arial"/>
          <w:color w:val="4A4A4A"/>
          <w:sz w:val="24"/>
          <w:szCs w:val="24"/>
        </w:rPr>
      </w:pPr>
    </w:p>
    <w:p w14:paraId="7E279D3F" w14:textId="04005D00" w:rsidR="00C10D6D" w:rsidDel="006002DB" w:rsidRDefault="00C10D6D" w:rsidP="00B1596E">
      <w:pPr>
        <w:pStyle w:val="ListParagraph"/>
        <w:shd w:val="clear" w:color="auto" w:fill="FFFFFF"/>
        <w:spacing w:after="0" w:line="240" w:lineRule="auto"/>
        <w:ind w:left="-360"/>
        <w:rPr>
          <w:del w:id="159" w:author="Kathy Merrill" w:date="2022-03-18T12:26:00Z"/>
          <w:rFonts w:ascii="Arial" w:eastAsia="Times New Roman" w:hAnsi="Arial" w:cs="Arial"/>
          <w:color w:val="4A4A4A"/>
          <w:sz w:val="24"/>
          <w:szCs w:val="24"/>
        </w:rPr>
      </w:pPr>
      <w:del w:id="160" w:author="Kathy Merrill" w:date="2022-03-18T12:26:00Z">
        <w:r w:rsidDel="006002DB">
          <w:rPr>
            <w:rFonts w:ascii="Arial" w:eastAsia="Times New Roman" w:hAnsi="Arial" w:cs="Arial"/>
            <w:color w:val="4A4A4A"/>
            <w:sz w:val="24"/>
            <w:szCs w:val="24"/>
          </w:rPr>
          <w:delText>Ms. Alicia Ay</w:delText>
        </w:r>
      </w:del>
      <w:ins w:id="161" w:author="Alicia Ayars" w:date="2022-03-10T14:11:00Z">
        <w:del w:id="162" w:author="Kathy Merrill" w:date="2022-03-18T12:26:00Z">
          <w:r w:rsidR="00D84739" w:rsidDel="006002DB">
            <w:rPr>
              <w:rFonts w:ascii="Arial" w:eastAsia="Times New Roman" w:hAnsi="Arial" w:cs="Arial"/>
              <w:color w:val="4A4A4A"/>
              <w:sz w:val="24"/>
              <w:szCs w:val="24"/>
            </w:rPr>
            <w:delText>a</w:delText>
          </w:r>
        </w:del>
      </w:ins>
      <w:del w:id="163" w:author="Kathy Merrill" w:date="2022-03-18T12:26:00Z">
        <w:r w:rsidDel="006002DB">
          <w:rPr>
            <w:rFonts w:ascii="Arial" w:eastAsia="Times New Roman" w:hAnsi="Arial" w:cs="Arial"/>
            <w:color w:val="4A4A4A"/>
            <w:sz w:val="24"/>
            <w:szCs w:val="24"/>
          </w:rPr>
          <w:delText>ers stated a site plan is needed to determine zoning</w:delText>
        </w:r>
      </w:del>
      <w:ins w:id="164" w:author="Alicia Ayars" w:date="2022-03-10T14:11:00Z">
        <w:del w:id="165" w:author="Kathy Merrill" w:date="2022-03-18T12:26:00Z">
          <w:r w:rsidR="00D84739" w:rsidDel="006002DB">
            <w:rPr>
              <w:rFonts w:ascii="Arial" w:eastAsia="Times New Roman" w:hAnsi="Arial" w:cs="Arial"/>
              <w:color w:val="4A4A4A"/>
              <w:sz w:val="24"/>
              <w:szCs w:val="24"/>
            </w:rPr>
            <w:delText>what land uses are on the si</w:delText>
          </w:r>
        </w:del>
      </w:ins>
      <w:ins w:id="166" w:author="Alicia Ayars" w:date="2022-03-10T14:12:00Z">
        <w:del w:id="167" w:author="Kathy Merrill" w:date="2022-03-18T12:26:00Z">
          <w:r w:rsidR="00D84739" w:rsidDel="006002DB">
            <w:rPr>
              <w:rFonts w:ascii="Arial" w:eastAsia="Times New Roman" w:hAnsi="Arial" w:cs="Arial"/>
              <w:color w:val="4A4A4A"/>
              <w:sz w:val="24"/>
              <w:szCs w:val="24"/>
            </w:rPr>
            <w:delText>te which can then be used for determining the appropriate zoning</w:delText>
          </w:r>
        </w:del>
      </w:ins>
      <w:del w:id="168" w:author="Kathy Merrill" w:date="2022-03-18T12:26:00Z">
        <w:r w:rsidDel="006002DB">
          <w:rPr>
            <w:rFonts w:ascii="Arial" w:eastAsia="Times New Roman" w:hAnsi="Arial" w:cs="Arial"/>
            <w:color w:val="4A4A4A"/>
            <w:sz w:val="24"/>
            <w:szCs w:val="24"/>
          </w:rPr>
          <w:delText>.</w:delText>
        </w:r>
      </w:del>
    </w:p>
    <w:p w14:paraId="4D861BB8" w14:textId="1CFC72E3" w:rsidR="00C10D6D" w:rsidDel="006002DB" w:rsidRDefault="00C10D6D" w:rsidP="00B1596E">
      <w:pPr>
        <w:pStyle w:val="ListParagraph"/>
        <w:shd w:val="clear" w:color="auto" w:fill="FFFFFF"/>
        <w:spacing w:after="0" w:line="240" w:lineRule="auto"/>
        <w:ind w:left="-360"/>
        <w:rPr>
          <w:del w:id="169" w:author="Kathy Merrill" w:date="2022-03-18T12:26:00Z"/>
          <w:rFonts w:ascii="Arial" w:eastAsia="Times New Roman" w:hAnsi="Arial" w:cs="Arial"/>
          <w:color w:val="4A4A4A"/>
          <w:sz w:val="24"/>
          <w:szCs w:val="24"/>
        </w:rPr>
      </w:pPr>
    </w:p>
    <w:p w14:paraId="7F4EEC46" w14:textId="1DC968A9" w:rsidR="00C10D6D" w:rsidDel="006002DB" w:rsidRDefault="00C10D6D" w:rsidP="00B1596E">
      <w:pPr>
        <w:pStyle w:val="ListParagraph"/>
        <w:shd w:val="clear" w:color="auto" w:fill="FFFFFF"/>
        <w:spacing w:after="0" w:line="240" w:lineRule="auto"/>
        <w:ind w:left="-360"/>
        <w:rPr>
          <w:del w:id="170" w:author="Kathy Merrill" w:date="2022-03-18T12:26:00Z"/>
          <w:rFonts w:ascii="Arial" w:eastAsia="Times New Roman" w:hAnsi="Arial" w:cs="Arial"/>
          <w:color w:val="4A4A4A"/>
          <w:sz w:val="24"/>
          <w:szCs w:val="24"/>
        </w:rPr>
      </w:pPr>
      <w:del w:id="171" w:author="Kathy Merrill" w:date="2022-03-18T12:26:00Z">
        <w:r w:rsidDel="006002DB">
          <w:rPr>
            <w:rFonts w:ascii="Arial" w:eastAsia="Times New Roman" w:hAnsi="Arial" w:cs="Arial"/>
            <w:color w:val="4A4A4A"/>
            <w:sz w:val="24"/>
            <w:szCs w:val="24"/>
          </w:rPr>
          <w:delText>Mr. House asked if the site plan could be a simple drawing, not to scale?</w:delText>
        </w:r>
      </w:del>
    </w:p>
    <w:p w14:paraId="40B4EB9B" w14:textId="52C0E007" w:rsidR="00C10D6D" w:rsidDel="006002DB" w:rsidRDefault="00C10D6D" w:rsidP="00B1596E">
      <w:pPr>
        <w:pStyle w:val="ListParagraph"/>
        <w:shd w:val="clear" w:color="auto" w:fill="FFFFFF"/>
        <w:spacing w:after="0" w:line="240" w:lineRule="auto"/>
        <w:ind w:left="-360"/>
        <w:rPr>
          <w:del w:id="172" w:author="Kathy Merrill" w:date="2022-03-18T12:26:00Z"/>
          <w:rFonts w:ascii="Arial" w:eastAsia="Times New Roman" w:hAnsi="Arial" w:cs="Arial"/>
          <w:color w:val="4A4A4A"/>
          <w:sz w:val="24"/>
          <w:szCs w:val="24"/>
        </w:rPr>
      </w:pPr>
    </w:p>
    <w:p w14:paraId="058937CD" w14:textId="7E9E28E2" w:rsidR="00C10D6D" w:rsidRDefault="00C10D6D" w:rsidP="00B1596E">
      <w:pPr>
        <w:pStyle w:val="ListParagraph"/>
        <w:shd w:val="clear" w:color="auto" w:fill="FFFFFF"/>
        <w:spacing w:after="0" w:line="240" w:lineRule="auto"/>
        <w:ind w:left="-360"/>
        <w:rPr>
          <w:ins w:id="173" w:author="Kathy Merrill" w:date="2022-03-18T12:28:00Z"/>
          <w:rFonts w:ascii="Arial" w:eastAsia="Times New Roman" w:hAnsi="Arial" w:cs="Arial"/>
          <w:color w:val="4A4A4A"/>
          <w:sz w:val="24"/>
          <w:szCs w:val="24"/>
        </w:rPr>
      </w:pPr>
      <w:del w:id="174" w:author="Kathy Merrill" w:date="2022-03-18T12:26:00Z">
        <w:r w:rsidDel="006002DB">
          <w:rPr>
            <w:rFonts w:ascii="Arial" w:eastAsia="Times New Roman" w:hAnsi="Arial" w:cs="Arial"/>
            <w:color w:val="4A4A4A"/>
            <w:sz w:val="24"/>
            <w:szCs w:val="24"/>
          </w:rPr>
          <w:delText>Planning Commission Member Larry Kulesza stated Title 17 is the guideline but it’s in the process of changing.</w:delText>
        </w:r>
      </w:del>
      <w:ins w:id="175" w:author="Kathy Merrill" w:date="2022-03-18T12:26:00Z">
        <w:r w:rsidR="006002DB">
          <w:rPr>
            <w:rFonts w:ascii="Arial" w:eastAsia="Times New Roman" w:hAnsi="Arial" w:cs="Arial"/>
            <w:color w:val="4A4A4A"/>
            <w:sz w:val="24"/>
            <w:szCs w:val="24"/>
          </w:rPr>
          <w:t xml:space="preserve">Clerk/Treasurer Raena Hallam stated </w:t>
        </w:r>
      </w:ins>
      <w:ins w:id="176" w:author="Kathy Merrill" w:date="2022-03-18T12:27:00Z">
        <w:r w:rsidR="006002DB">
          <w:rPr>
            <w:rFonts w:ascii="Arial" w:eastAsia="Times New Roman" w:hAnsi="Arial" w:cs="Arial"/>
            <w:color w:val="4A4A4A"/>
            <w:sz w:val="24"/>
            <w:szCs w:val="24"/>
          </w:rPr>
          <w:t>the hist</w:t>
        </w:r>
      </w:ins>
      <w:ins w:id="177" w:author="Kathy Merrill" w:date="2022-03-18T12:28:00Z">
        <w:r w:rsidR="006002DB">
          <w:rPr>
            <w:rFonts w:ascii="Arial" w:eastAsia="Times New Roman" w:hAnsi="Arial" w:cs="Arial"/>
            <w:color w:val="4A4A4A"/>
            <w:sz w:val="24"/>
            <w:szCs w:val="24"/>
          </w:rPr>
          <w:t>ory of the deed to the park needs to be researched and Logan is working on it.</w:t>
        </w:r>
      </w:ins>
    </w:p>
    <w:p w14:paraId="14936CAD" w14:textId="76BCE503" w:rsidR="006002DB" w:rsidRDefault="006002DB" w:rsidP="00B1596E">
      <w:pPr>
        <w:pStyle w:val="ListParagraph"/>
        <w:shd w:val="clear" w:color="auto" w:fill="FFFFFF"/>
        <w:spacing w:after="0" w:line="240" w:lineRule="auto"/>
        <w:ind w:left="-360"/>
        <w:rPr>
          <w:ins w:id="178" w:author="Kathy Merrill" w:date="2022-03-18T12:28:00Z"/>
          <w:rFonts w:ascii="Arial" w:eastAsia="Times New Roman" w:hAnsi="Arial" w:cs="Arial"/>
          <w:color w:val="4A4A4A"/>
          <w:sz w:val="24"/>
          <w:szCs w:val="24"/>
        </w:rPr>
      </w:pPr>
    </w:p>
    <w:p w14:paraId="47AA9ED2" w14:textId="79B42296" w:rsidR="006002DB" w:rsidRPr="006002DB" w:rsidRDefault="006002DB" w:rsidP="00B1596E">
      <w:pPr>
        <w:pStyle w:val="ListParagraph"/>
        <w:shd w:val="clear" w:color="auto" w:fill="FFFFFF"/>
        <w:spacing w:after="0" w:line="240" w:lineRule="auto"/>
        <w:ind w:left="-360"/>
        <w:rPr>
          <w:ins w:id="179" w:author="Kathy Merrill" w:date="2022-03-18T12:28:00Z"/>
          <w:rFonts w:ascii="Arial" w:eastAsia="Times New Roman" w:hAnsi="Arial" w:cs="Arial"/>
          <w:b/>
          <w:bCs/>
          <w:color w:val="4A4A4A"/>
          <w:sz w:val="24"/>
          <w:szCs w:val="24"/>
          <w:u w:val="single"/>
          <w:rPrChange w:id="180" w:author="Kathy Merrill" w:date="2022-03-18T12:28:00Z">
            <w:rPr>
              <w:ins w:id="181" w:author="Kathy Merrill" w:date="2022-03-18T12:28:00Z"/>
              <w:rFonts w:ascii="Arial" w:eastAsia="Times New Roman" w:hAnsi="Arial" w:cs="Arial"/>
              <w:color w:val="4A4A4A"/>
              <w:sz w:val="24"/>
              <w:szCs w:val="24"/>
            </w:rPr>
          </w:rPrChange>
        </w:rPr>
      </w:pPr>
      <w:ins w:id="182" w:author="Kathy Merrill" w:date="2022-03-18T12:28:00Z">
        <w:r w:rsidRPr="006002DB">
          <w:rPr>
            <w:rFonts w:ascii="Arial" w:eastAsia="Times New Roman" w:hAnsi="Arial" w:cs="Arial"/>
            <w:b/>
            <w:bCs/>
            <w:color w:val="4A4A4A"/>
            <w:sz w:val="24"/>
            <w:szCs w:val="24"/>
            <w:u w:val="single"/>
            <w:rPrChange w:id="183" w:author="Kathy Merrill" w:date="2022-03-18T12:28:00Z">
              <w:rPr>
                <w:rFonts w:ascii="Arial" w:eastAsia="Times New Roman" w:hAnsi="Arial" w:cs="Arial"/>
                <w:color w:val="4A4A4A"/>
                <w:sz w:val="24"/>
                <w:szCs w:val="24"/>
              </w:rPr>
            </w:rPrChange>
          </w:rPr>
          <w:t>ZONING CONSOLIDATION</w:t>
        </w:r>
      </w:ins>
    </w:p>
    <w:p w14:paraId="0E9FDD2A" w14:textId="25F453B9" w:rsidR="006002DB" w:rsidRDefault="006002DB" w:rsidP="00B1596E">
      <w:pPr>
        <w:pStyle w:val="ListParagraph"/>
        <w:shd w:val="clear" w:color="auto" w:fill="FFFFFF"/>
        <w:spacing w:after="0" w:line="240" w:lineRule="auto"/>
        <w:ind w:left="-360"/>
        <w:rPr>
          <w:ins w:id="184" w:author="Kathy Merrill" w:date="2022-03-18T12:28:00Z"/>
          <w:rFonts w:ascii="Arial" w:eastAsia="Times New Roman" w:hAnsi="Arial" w:cs="Arial"/>
          <w:color w:val="4A4A4A"/>
          <w:sz w:val="24"/>
          <w:szCs w:val="24"/>
        </w:rPr>
      </w:pPr>
    </w:p>
    <w:p w14:paraId="293CB447" w14:textId="5C88E7D0" w:rsidR="006002DB" w:rsidRDefault="006002DB" w:rsidP="00B1596E">
      <w:pPr>
        <w:pStyle w:val="ListParagraph"/>
        <w:shd w:val="clear" w:color="auto" w:fill="FFFFFF"/>
        <w:spacing w:after="0" w:line="240" w:lineRule="auto"/>
        <w:ind w:left="-360"/>
        <w:rPr>
          <w:ins w:id="185" w:author="Kathy Merrill" w:date="2022-03-18T12:31:00Z"/>
          <w:rFonts w:ascii="Arial" w:eastAsia="Times New Roman" w:hAnsi="Arial" w:cs="Arial"/>
          <w:color w:val="4A4A4A"/>
          <w:sz w:val="24"/>
          <w:szCs w:val="24"/>
        </w:rPr>
      </w:pPr>
      <w:ins w:id="186" w:author="Kathy Merrill" w:date="2022-03-18T12:28:00Z">
        <w:r>
          <w:rPr>
            <w:rFonts w:ascii="Arial" w:eastAsia="Times New Roman" w:hAnsi="Arial" w:cs="Arial"/>
            <w:color w:val="4A4A4A"/>
            <w:sz w:val="24"/>
            <w:szCs w:val="24"/>
          </w:rPr>
          <w:t>Planning Commission Member Nick Go</w:t>
        </w:r>
      </w:ins>
      <w:ins w:id="187" w:author="Kathy Merrill" w:date="2022-03-18T12:29:00Z">
        <w:r w:rsidR="00B32D5D">
          <w:rPr>
            <w:rFonts w:ascii="Arial" w:eastAsia="Times New Roman" w:hAnsi="Arial" w:cs="Arial"/>
            <w:color w:val="4A4A4A"/>
            <w:sz w:val="24"/>
            <w:szCs w:val="24"/>
          </w:rPr>
          <w:t>u</w:t>
        </w:r>
      </w:ins>
      <w:ins w:id="188" w:author="Kathy Merrill" w:date="2022-03-18T12:28:00Z">
        <w:r>
          <w:rPr>
            <w:rFonts w:ascii="Arial" w:eastAsia="Times New Roman" w:hAnsi="Arial" w:cs="Arial"/>
            <w:color w:val="4A4A4A"/>
            <w:sz w:val="24"/>
            <w:szCs w:val="24"/>
          </w:rPr>
          <w:t>rlie</w:t>
        </w:r>
      </w:ins>
      <w:ins w:id="189" w:author="Kathy Merrill" w:date="2022-03-18T12:30:00Z">
        <w:r w:rsidR="00B32D5D">
          <w:rPr>
            <w:rFonts w:ascii="Arial" w:eastAsia="Times New Roman" w:hAnsi="Arial" w:cs="Arial"/>
            <w:color w:val="4A4A4A"/>
            <w:sz w:val="24"/>
            <w:szCs w:val="24"/>
          </w:rPr>
          <w:t xml:space="preserve"> stated the handout emailed out to everyone was the second version. </w:t>
        </w:r>
      </w:ins>
      <w:ins w:id="190" w:author="Kathy Merrill" w:date="2022-03-18T12:31:00Z">
        <w:r w:rsidR="00B32D5D">
          <w:rPr>
            <w:rFonts w:ascii="Arial" w:eastAsia="Times New Roman" w:hAnsi="Arial" w:cs="Arial"/>
            <w:color w:val="4A4A4A"/>
            <w:sz w:val="24"/>
            <w:szCs w:val="24"/>
          </w:rPr>
          <w:t xml:space="preserve">It contains the use class and zone matrix in Title 17. There are two zones R1 and </w:t>
        </w:r>
        <w:proofErr w:type="gramStart"/>
        <w:r w:rsidR="00B32D5D">
          <w:rPr>
            <w:rFonts w:ascii="Arial" w:eastAsia="Times New Roman" w:hAnsi="Arial" w:cs="Arial"/>
            <w:color w:val="4A4A4A"/>
            <w:sz w:val="24"/>
            <w:szCs w:val="24"/>
          </w:rPr>
          <w:t>R2</w:t>
        </w:r>
        <w:proofErr w:type="gramEnd"/>
        <w:r w:rsidR="00B32D5D">
          <w:rPr>
            <w:rFonts w:ascii="Arial" w:eastAsia="Times New Roman" w:hAnsi="Arial" w:cs="Arial"/>
            <w:color w:val="4A4A4A"/>
            <w:sz w:val="24"/>
            <w:szCs w:val="24"/>
          </w:rPr>
          <w:t xml:space="preserve"> but he was thinking there could be a third zone.</w:t>
        </w:r>
      </w:ins>
    </w:p>
    <w:p w14:paraId="0B31FC05" w14:textId="179DFD0C" w:rsidR="00B32D5D" w:rsidRDefault="00B32D5D" w:rsidP="00B1596E">
      <w:pPr>
        <w:pStyle w:val="ListParagraph"/>
        <w:shd w:val="clear" w:color="auto" w:fill="FFFFFF"/>
        <w:spacing w:after="0" w:line="240" w:lineRule="auto"/>
        <w:ind w:left="-360"/>
        <w:rPr>
          <w:ins w:id="191" w:author="Kathy Merrill" w:date="2022-03-18T12:31:00Z"/>
          <w:rFonts w:ascii="Arial" w:eastAsia="Times New Roman" w:hAnsi="Arial" w:cs="Arial"/>
          <w:color w:val="4A4A4A"/>
          <w:sz w:val="24"/>
          <w:szCs w:val="24"/>
        </w:rPr>
      </w:pPr>
    </w:p>
    <w:p w14:paraId="230175CD" w14:textId="38882293" w:rsidR="00B32D5D" w:rsidRDefault="00B32D5D" w:rsidP="00B1596E">
      <w:pPr>
        <w:pStyle w:val="ListParagraph"/>
        <w:shd w:val="clear" w:color="auto" w:fill="FFFFFF"/>
        <w:spacing w:after="0" w:line="240" w:lineRule="auto"/>
        <w:ind w:left="-360"/>
        <w:rPr>
          <w:ins w:id="192" w:author="Kathy Merrill" w:date="2022-03-18T12:32:00Z"/>
          <w:rFonts w:ascii="Arial" w:eastAsia="Times New Roman" w:hAnsi="Arial" w:cs="Arial"/>
          <w:color w:val="4A4A4A"/>
          <w:sz w:val="24"/>
          <w:szCs w:val="24"/>
        </w:rPr>
      </w:pPr>
      <w:ins w:id="193" w:author="Kathy Merrill" w:date="2022-03-18T12:31:00Z">
        <w:r>
          <w:rPr>
            <w:rFonts w:ascii="Arial" w:eastAsia="Times New Roman" w:hAnsi="Arial" w:cs="Arial"/>
            <w:color w:val="4A4A4A"/>
            <w:sz w:val="24"/>
            <w:szCs w:val="24"/>
          </w:rPr>
          <w:t xml:space="preserve">Ms. Alicia Ayars stated it would be great for the housing action plan </w:t>
        </w:r>
      </w:ins>
      <w:ins w:id="194" w:author="Kathy Merrill" w:date="2022-03-18T12:32:00Z">
        <w:r>
          <w:rPr>
            <w:rFonts w:ascii="Arial" w:eastAsia="Times New Roman" w:hAnsi="Arial" w:cs="Arial"/>
            <w:color w:val="4A4A4A"/>
            <w:sz w:val="24"/>
            <w:szCs w:val="24"/>
          </w:rPr>
          <w:t>to help shape the HAPI grant process.</w:t>
        </w:r>
      </w:ins>
    </w:p>
    <w:p w14:paraId="59A32C8E" w14:textId="63F1248B" w:rsidR="00B32D5D" w:rsidRDefault="00B32D5D" w:rsidP="00B1596E">
      <w:pPr>
        <w:pStyle w:val="ListParagraph"/>
        <w:shd w:val="clear" w:color="auto" w:fill="FFFFFF"/>
        <w:spacing w:after="0" w:line="240" w:lineRule="auto"/>
        <w:ind w:left="-360"/>
        <w:rPr>
          <w:ins w:id="195" w:author="Kathy Merrill" w:date="2022-03-18T12:32:00Z"/>
          <w:rFonts w:ascii="Arial" w:eastAsia="Times New Roman" w:hAnsi="Arial" w:cs="Arial"/>
          <w:color w:val="4A4A4A"/>
          <w:sz w:val="24"/>
          <w:szCs w:val="24"/>
        </w:rPr>
      </w:pPr>
    </w:p>
    <w:p w14:paraId="3513C3FC" w14:textId="4484C11B" w:rsidR="00B32D5D" w:rsidRDefault="00B32D5D" w:rsidP="00B1596E">
      <w:pPr>
        <w:pStyle w:val="ListParagraph"/>
        <w:shd w:val="clear" w:color="auto" w:fill="FFFFFF"/>
        <w:spacing w:after="0" w:line="240" w:lineRule="auto"/>
        <w:ind w:left="-360"/>
        <w:rPr>
          <w:ins w:id="196" w:author="Kathy Merrill" w:date="2022-03-18T12:33:00Z"/>
          <w:rFonts w:ascii="Arial" w:eastAsia="Times New Roman" w:hAnsi="Arial" w:cs="Arial"/>
          <w:color w:val="4A4A4A"/>
          <w:sz w:val="24"/>
          <w:szCs w:val="24"/>
        </w:rPr>
      </w:pPr>
      <w:ins w:id="197" w:author="Kathy Merrill" w:date="2022-03-18T12:32:00Z">
        <w:r>
          <w:rPr>
            <w:rFonts w:ascii="Arial" w:eastAsia="Times New Roman" w:hAnsi="Arial" w:cs="Arial"/>
            <w:color w:val="4A4A4A"/>
            <w:sz w:val="24"/>
            <w:szCs w:val="24"/>
          </w:rPr>
          <w:t>Planning Commission Chair Jody Emra stated there is a Manufactured Home Code, Conditional Use Permit and Commercial.</w:t>
        </w:r>
      </w:ins>
    </w:p>
    <w:p w14:paraId="33F0F8FC" w14:textId="3E8C9CA9" w:rsidR="00B32D5D" w:rsidRDefault="00B32D5D" w:rsidP="00B1596E">
      <w:pPr>
        <w:pStyle w:val="ListParagraph"/>
        <w:shd w:val="clear" w:color="auto" w:fill="FFFFFF"/>
        <w:spacing w:after="0" w:line="240" w:lineRule="auto"/>
        <w:ind w:left="-360"/>
        <w:rPr>
          <w:ins w:id="198" w:author="Kathy Merrill" w:date="2022-03-18T12:33:00Z"/>
          <w:rFonts w:ascii="Arial" w:eastAsia="Times New Roman" w:hAnsi="Arial" w:cs="Arial"/>
          <w:color w:val="4A4A4A"/>
          <w:sz w:val="24"/>
          <w:szCs w:val="24"/>
        </w:rPr>
      </w:pPr>
    </w:p>
    <w:p w14:paraId="0007B4F9" w14:textId="77777777" w:rsidR="00B7274F" w:rsidRPr="00B7274F" w:rsidRDefault="00B7274F">
      <w:pPr>
        <w:ind w:left="-360"/>
        <w:rPr>
          <w:ins w:id="199" w:author="Kathy Merrill" w:date="2022-04-22T11:57:00Z"/>
          <w:rPrChange w:id="200" w:author="Kathy Merrill" w:date="2022-04-22T11:58:00Z">
            <w:rPr>
              <w:ins w:id="201" w:author="Kathy Merrill" w:date="2022-04-22T11:57:00Z"/>
              <w:color w:val="FF0000"/>
            </w:rPr>
          </w:rPrChange>
        </w:rPr>
        <w:pPrChange w:id="202" w:author="Kathy Merrill" w:date="2022-04-22T11:58:00Z">
          <w:pPr/>
        </w:pPrChange>
      </w:pPr>
      <w:ins w:id="203" w:author="Kathy Merrill" w:date="2022-04-22T11:57:00Z">
        <w:r w:rsidRPr="00B7274F">
          <w:rPr>
            <w:rFonts w:ascii="Arial" w:eastAsia="Times New Roman" w:hAnsi="Arial" w:cs="Arial"/>
            <w:sz w:val="24"/>
            <w:szCs w:val="24"/>
            <w:rPrChange w:id="204" w:author="Kathy Merrill" w:date="2022-04-22T11:58:00Z">
              <w:rPr>
                <w:rFonts w:ascii="Arial" w:eastAsia="Times New Roman" w:hAnsi="Arial" w:cs="Arial"/>
                <w:color w:val="FF0000"/>
                <w:sz w:val="24"/>
                <w:szCs w:val="24"/>
              </w:rPr>
            </w:rPrChange>
          </w:rPr>
          <w:t xml:space="preserve">Planning Commission Member Larry Kulesza stated that the Manufactured Home and Duplex zones could be eliminated. Minimum size for Designated Manufactured Homes in Historic Kettle Falls should be reduced to 800 sq. ft. from 1000 sq. ft. to </w:t>
        </w:r>
        <w:proofErr w:type="gramStart"/>
        <w:r w:rsidRPr="00B7274F">
          <w:rPr>
            <w:rFonts w:ascii="Arial" w:eastAsia="Times New Roman" w:hAnsi="Arial" w:cs="Arial"/>
            <w:sz w:val="24"/>
            <w:szCs w:val="24"/>
            <w:rPrChange w:id="205" w:author="Kathy Merrill" w:date="2022-04-22T11:58:00Z">
              <w:rPr>
                <w:rFonts w:ascii="Arial" w:eastAsia="Times New Roman" w:hAnsi="Arial" w:cs="Arial"/>
                <w:color w:val="FF0000"/>
                <w:sz w:val="24"/>
                <w:szCs w:val="24"/>
              </w:rPr>
            </w:rPrChange>
          </w:rPr>
          <w:t>be in compliance with</w:t>
        </w:r>
        <w:proofErr w:type="gramEnd"/>
        <w:r w:rsidRPr="00B7274F">
          <w:rPr>
            <w:rFonts w:ascii="Arial" w:eastAsia="Times New Roman" w:hAnsi="Arial" w:cs="Arial"/>
            <w:sz w:val="24"/>
            <w:szCs w:val="24"/>
            <w:rPrChange w:id="206" w:author="Kathy Merrill" w:date="2022-04-22T11:58:00Z">
              <w:rPr>
                <w:rFonts w:ascii="Arial" w:eastAsia="Times New Roman" w:hAnsi="Arial" w:cs="Arial"/>
                <w:color w:val="FF0000"/>
                <w:sz w:val="24"/>
                <w:szCs w:val="24"/>
              </w:rPr>
            </w:rPrChange>
          </w:rPr>
          <w:t xml:space="preserve"> RCW 35.21.684. Manufactured/Mobile Home Parks and RV Parks are uses, not zones. The terms, Mobile Home, Manufactured Home, Designated Manufactured Home, and Recreational Vehicle need to be understood as defined by the RCW. Continuity is the primary purpose of zoning. Larry stated that he is researching the possibility of non-annually renewed Conditional Use Permits.</w:t>
        </w:r>
      </w:ins>
    </w:p>
    <w:p w14:paraId="313769A9" w14:textId="35DD3CF4" w:rsidR="000C1926" w:rsidRPr="00B7274F" w:rsidRDefault="000C1926" w:rsidP="00B1596E">
      <w:pPr>
        <w:pStyle w:val="ListParagraph"/>
        <w:shd w:val="clear" w:color="auto" w:fill="FFFFFF"/>
        <w:spacing w:after="0" w:line="240" w:lineRule="auto"/>
        <w:ind w:left="-360"/>
        <w:rPr>
          <w:ins w:id="207" w:author="Kathy Merrill" w:date="2022-03-18T12:40:00Z"/>
          <w:rFonts w:ascii="Arial" w:eastAsia="Times New Roman" w:hAnsi="Arial" w:cs="Arial"/>
          <w:sz w:val="24"/>
          <w:szCs w:val="24"/>
          <w:rPrChange w:id="208" w:author="Kathy Merrill" w:date="2022-04-22T11:57:00Z">
            <w:rPr>
              <w:ins w:id="209" w:author="Kathy Merrill" w:date="2022-03-18T12:40:00Z"/>
              <w:rFonts w:ascii="Arial" w:eastAsia="Times New Roman" w:hAnsi="Arial" w:cs="Arial"/>
              <w:color w:val="4A4A4A"/>
              <w:sz w:val="24"/>
              <w:szCs w:val="24"/>
            </w:rPr>
          </w:rPrChange>
        </w:rPr>
      </w:pPr>
    </w:p>
    <w:p w14:paraId="03783E34" w14:textId="366DA22E" w:rsidR="000C1926" w:rsidRPr="00465D3E" w:rsidRDefault="000C1926" w:rsidP="00B1596E">
      <w:pPr>
        <w:pStyle w:val="ListParagraph"/>
        <w:shd w:val="clear" w:color="auto" w:fill="FFFFFF"/>
        <w:spacing w:after="0" w:line="240" w:lineRule="auto"/>
        <w:ind w:left="-360"/>
        <w:rPr>
          <w:ins w:id="210" w:author="Kathy Merrill" w:date="2022-03-18T12:40:00Z"/>
          <w:rFonts w:ascii="Arial" w:eastAsia="Times New Roman" w:hAnsi="Arial" w:cs="Arial"/>
          <w:b/>
          <w:bCs/>
          <w:color w:val="4A4A4A"/>
          <w:sz w:val="24"/>
          <w:szCs w:val="24"/>
          <w:u w:val="single"/>
          <w:rPrChange w:id="211" w:author="Kathy Merrill" w:date="2022-03-18T12:47:00Z">
            <w:rPr>
              <w:ins w:id="212" w:author="Kathy Merrill" w:date="2022-03-18T12:40:00Z"/>
              <w:rFonts w:ascii="Arial" w:eastAsia="Times New Roman" w:hAnsi="Arial" w:cs="Arial"/>
              <w:color w:val="4A4A4A"/>
              <w:sz w:val="24"/>
              <w:szCs w:val="24"/>
            </w:rPr>
          </w:rPrChange>
        </w:rPr>
      </w:pPr>
      <w:ins w:id="213" w:author="Kathy Merrill" w:date="2022-03-18T12:40:00Z">
        <w:r w:rsidRPr="00465D3E">
          <w:rPr>
            <w:rFonts w:ascii="Arial" w:eastAsia="Times New Roman" w:hAnsi="Arial" w:cs="Arial"/>
            <w:b/>
            <w:bCs/>
            <w:color w:val="4A4A4A"/>
            <w:sz w:val="24"/>
            <w:szCs w:val="24"/>
            <w:u w:val="single"/>
            <w:rPrChange w:id="214" w:author="Kathy Merrill" w:date="2022-03-18T12:47:00Z">
              <w:rPr>
                <w:rFonts w:ascii="Arial" w:eastAsia="Times New Roman" w:hAnsi="Arial" w:cs="Arial"/>
                <w:color w:val="4A4A4A"/>
                <w:sz w:val="24"/>
                <w:szCs w:val="24"/>
              </w:rPr>
            </w:rPrChange>
          </w:rPr>
          <w:t>COMP PLAN, PARKS ELEMENT</w:t>
        </w:r>
      </w:ins>
    </w:p>
    <w:p w14:paraId="26F39627" w14:textId="69D42F08" w:rsidR="000C1926" w:rsidRDefault="000C1926" w:rsidP="00B1596E">
      <w:pPr>
        <w:pStyle w:val="ListParagraph"/>
        <w:shd w:val="clear" w:color="auto" w:fill="FFFFFF"/>
        <w:spacing w:after="0" w:line="240" w:lineRule="auto"/>
        <w:ind w:left="-360"/>
        <w:rPr>
          <w:ins w:id="215" w:author="Kathy Merrill" w:date="2022-03-18T12:40:00Z"/>
          <w:rFonts w:ascii="Arial" w:eastAsia="Times New Roman" w:hAnsi="Arial" w:cs="Arial"/>
          <w:color w:val="4A4A4A"/>
          <w:sz w:val="24"/>
          <w:szCs w:val="24"/>
        </w:rPr>
      </w:pPr>
    </w:p>
    <w:p w14:paraId="0C1D3015" w14:textId="383962B4" w:rsidR="000C1926" w:rsidRDefault="000C1926" w:rsidP="00B1596E">
      <w:pPr>
        <w:pStyle w:val="ListParagraph"/>
        <w:shd w:val="clear" w:color="auto" w:fill="FFFFFF"/>
        <w:spacing w:after="0" w:line="240" w:lineRule="auto"/>
        <w:ind w:left="-360"/>
        <w:rPr>
          <w:ins w:id="216" w:author="Kathy Merrill" w:date="2022-03-18T12:41:00Z"/>
          <w:rFonts w:ascii="Arial" w:eastAsia="Times New Roman" w:hAnsi="Arial" w:cs="Arial"/>
          <w:color w:val="4A4A4A"/>
          <w:sz w:val="24"/>
          <w:szCs w:val="24"/>
        </w:rPr>
      </w:pPr>
      <w:ins w:id="217" w:author="Kathy Merrill" w:date="2022-03-18T12:40:00Z">
        <w:r>
          <w:rPr>
            <w:rFonts w:ascii="Arial" w:eastAsia="Times New Roman" w:hAnsi="Arial" w:cs="Arial"/>
            <w:color w:val="4A4A4A"/>
            <w:sz w:val="24"/>
            <w:szCs w:val="24"/>
          </w:rPr>
          <w:t xml:space="preserve">Planning Commission Member Larry Kulesza stated he is still researching </w:t>
        </w:r>
      </w:ins>
      <w:ins w:id="218" w:author="Kathy Merrill" w:date="2022-03-18T12:41:00Z">
        <w:r>
          <w:rPr>
            <w:rFonts w:ascii="Arial" w:eastAsia="Times New Roman" w:hAnsi="Arial" w:cs="Arial"/>
            <w:color w:val="4A4A4A"/>
            <w:sz w:val="24"/>
            <w:szCs w:val="24"/>
          </w:rPr>
          <w:t>this.</w:t>
        </w:r>
      </w:ins>
    </w:p>
    <w:p w14:paraId="0C8C63DE" w14:textId="00DFF246" w:rsidR="000C1926" w:rsidRDefault="000C1926" w:rsidP="00B1596E">
      <w:pPr>
        <w:pStyle w:val="ListParagraph"/>
        <w:shd w:val="clear" w:color="auto" w:fill="FFFFFF"/>
        <w:spacing w:after="0" w:line="240" w:lineRule="auto"/>
        <w:ind w:left="-360"/>
        <w:rPr>
          <w:ins w:id="219" w:author="Kathy Merrill" w:date="2022-03-18T12:41:00Z"/>
          <w:rFonts w:ascii="Arial" w:eastAsia="Times New Roman" w:hAnsi="Arial" w:cs="Arial"/>
          <w:color w:val="4A4A4A"/>
          <w:sz w:val="24"/>
          <w:szCs w:val="24"/>
        </w:rPr>
      </w:pPr>
    </w:p>
    <w:p w14:paraId="2A5E2ADE" w14:textId="37DF0511" w:rsidR="000C1926" w:rsidRPr="00465D3E" w:rsidRDefault="000C1926" w:rsidP="00B1596E">
      <w:pPr>
        <w:pStyle w:val="ListParagraph"/>
        <w:shd w:val="clear" w:color="auto" w:fill="FFFFFF"/>
        <w:spacing w:after="0" w:line="240" w:lineRule="auto"/>
        <w:ind w:left="-360"/>
        <w:rPr>
          <w:ins w:id="220" w:author="Kathy Merrill" w:date="2022-03-18T12:41:00Z"/>
          <w:rFonts w:ascii="Arial" w:eastAsia="Times New Roman" w:hAnsi="Arial" w:cs="Arial"/>
          <w:b/>
          <w:bCs/>
          <w:color w:val="4A4A4A"/>
          <w:sz w:val="24"/>
          <w:szCs w:val="24"/>
          <w:u w:val="single"/>
          <w:rPrChange w:id="221" w:author="Kathy Merrill" w:date="2022-03-18T12:47:00Z">
            <w:rPr>
              <w:ins w:id="222" w:author="Kathy Merrill" w:date="2022-03-18T12:41:00Z"/>
              <w:rFonts w:ascii="Arial" w:eastAsia="Times New Roman" w:hAnsi="Arial" w:cs="Arial"/>
              <w:color w:val="4A4A4A"/>
              <w:sz w:val="24"/>
              <w:szCs w:val="24"/>
            </w:rPr>
          </w:rPrChange>
        </w:rPr>
      </w:pPr>
      <w:ins w:id="223" w:author="Kathy Merrill" w:date="2022-03-18T12:41:00Z">
        <w:r w:rsidRPr="00465D3E">
          <w:rPr>
            <w:rFonts w:ascii="Arial" w:eastAsia="Times New Roman" w:hAnsi="Arial" w:cs="Arial"/>
            <w:b/>
            <w:bCs/>
            <w:color w:val="4A4A4A"/>
            <w:sz w:val="24"/>
            <w:szCs w:val="24"/>
            <w:u w:val="single"/>
            <w:rPrChange w:id="224" w:author="Kathy Merrill" w:date="2022-03-18T12:47:00Z">
              <w:rPr>
                <w:rFonts w:ascii="Arial" w:eastAsia="Times New Roman" w:hAnsi="Arial" w:cs="Arial"/>
                <w:color w:val="4A4A4A"/>
                <w:sz w:val="24"/>
                <w:szCs w:val="24"/>
              </w:rPr>
            </w:rPrChange>
          </w:rPr>
          <w:t>STREET AND ALLEY VACATIONS</w:t>
        </w:r>
      </w:ins>
    </w:p>
    <w:p w14:paraId="01D22137" w14:textId="7550EBC2" w:rsidR="000C1926" w:rsidRDefault="000C1926" w:rsidP="00B1596E">
      <w:pPr>
        <w:pStyle w:val="ListParagraph"/>
        <w:shd w:val="clear" w:color="auto" w:fill="FFFFFF"/>
        <w:spacing w:after="0" w:line="240" w:lineRule="auto"/>
        <w:ind w:left="-360"/>
        <w:rPr>
          <w:ins w:id="225" w:author="Kathy Merrill" w:date="2022-03-18T12:41:00Z"/>
          <w:rFonts w:ascii="Arial" w:eastAsia="Times New Roman" w:hAnsi="Arial" w:cs="Arial"/>
          <w:color w:val="4A4A4A"/>
          <w:sz w:val="24"/>
          <w:szCs w:val="24"/>
        </w:rPr>
      </w:pPr>
    </w:p>
    <w:p w14:paraId="3C7154D6" w14:textId="14B64DEB" w:rsidR="000C1926" w:rsidRDefault="000C1926" w:rsidP="00B1596E">
      <w:pPr>
        <w:pStyle w:val="ListParagraph"/>
        <w:shd w:val="clear" w:color="auto" w:fill="FFFFFF"/>
        <w:spacing w:after="0" w:line="240" w:lineRule="auto"/>
        <w:ind w:left="-360"/>
        <w:rPr>
          <w:ins w:id="226" w:author="Kathy Merrill" w:date="2022-03-18T12:42:00Z"/>
          <w:rFonts w:ascii="Arial" w:eastAsia="Times New Roman" w:hAnsi="Arial" w:cs="Arial"/>
          <w:color w:val="4A4A4A"/>
          <w:sz w:val="24"/>
          <w:szCs w:val="24"/>
        </w:rPr>
      </w:pPr>
      <w:ins w:id="227" w:author="Kathy Merrill" w:date="2022-03-18T12:41:00Z">
        <w:r>
          <w:rPr>
            <w:rFonts w:ascii="Arial" w:eastAsia="Times New Roman" w:hAnsi="Arial" w:cs="Arial"/>
            <w:color w:val="4A4A4A"/>
            <w:sz w:val="24"/>
            <w:szCs w:val="24"/>
          </w:rPr>
          <w:t>Planning Commission Member Larry Kulesza stated he found a folder with street and alley vacations.  He is in the process of organizing this material and will make an inde</w:t>
        </w:r>
      </w:ins>
      <w:ins w:id="228" w:author="Kathy Merrill" w:date="2022-03-18T12:42:00Z">
        <w:r>
          <w:rPr>
            <w:rFonts w:ascii="Arial" w:eastAsia="Times New Roman" w:hAnsi="Arial" w:cs="Arial"/>
            <w:color w:val="4A4A4A"/>
            <w:sz w:val="24"/>
            <w:szCs w:val="24"/>
          </w:rPr>
          <w:t>x of items and the Ordinances.</w:t>
        </w:r>
      </w:ins>
    </w:p>
    <w:p w14:paraId="30D7FFA5" w14:textId="69773D86" w:rsidR="000C1926" w:rsidRDefault="000C1926" w:rsidP="00B1596E">
      <w:pPr>
        <w:pStyle w:val="ListParagraph"/>
        <w:shd w:val="clear" w:color="auto" w:fill="FFFFFF"/>
        <w:spacing w:after="0" w:line="240" w:lineRule="auto"/>
        <w:ind w:left="-360"/>
        <w:rPr>
          <w:ins w:id="229" w:author="Kathy Merrill" w:date="2022-03-18T12:42:00Z"/>
          <w:rFonts w:ascii="Arial" w:eastAsia="Times New Roman" w:hAnsi="Arial" w:cs="Arial"/>
          <w:color w:val="4A4A4A"/>
          <w:sz w:val="24"/>
          <w:szCs w:val="24"/>
        </w:rPr>
      </w:pPr>
    </w:p>
    <w:p w14:paraId="1E801CB1" w14:textId="08214503" w:rsidR="000C1926" w:rsidRPr="00465D3E" w:rsidRDefault="000C1926" w:rsidP="00B1596E">
      <w:pPr>
        <w:pStyle w:val="ListParagraph"/>
        <w:shd w:val="clear" w:color="auto" w:fill="FFFFFF"/>
        <w:spacing w:after="0" w:line="240" w:lineRule="auto"/>
        <w:ind w:left="-360"/>
        <w:rPr>
          <w:ins w:id="230" w:author="Kathy Merrill" w:date="2022-03-18T12:42:00Z"/>
          <w:rFonts w:ascii="Arial" w:eastAsia="Times New Roman" w:hAnsi="Arial" w:cs="Arial"/>
          <w:b/>
          <w:bCs/>
          <w:color w:val="4A4A4A"/>
          <w:sz w:val="24"/>
          <w:szCs w:val="24"/>
          <w:u w:val="single"/>
          <w:rPrChange w:id="231" w:author="Kathy Merrill" w:date="2022-03-18T12:47:00Z">
            <w:rPr>
              <w:ins w:id="232" w:author="Kathy Merrill" w:date="2022-03-18T12:42:00Z"/>
              <w:rFonts w:ascii="Arial" w:eastAsia="Times New Roman" w:hAnsi="Arial" w:cs="Arial"/>
              <w:color w:val="4A4A4A"/>
              <w:sz w:val="24"/>
              <w:szCs w:val="24"/>
            </w:rPr>
          </w:rPrChange>
        </w:rPr>
      </w:pPr>
      <w:ins w:id="233" w:author="Kathy Merrill" w:date="2022-03-18T12:42:00Z">
        <w:r w:rsidRPr="00465D3E">
          <w:rPr>
            <w:rFonts w:ascii="Arial" w:eastAsia="Times New Roman" w:hAnsi="Arial" w:cs="Arial"/>
            <w:b/>
            <w:bCs/>
            <w:color w:val="4A4A4A"/>
            <w:sz w:val="24"/>
            <w:szCs w:val="24"/>
            <w:u w:val="single"/>
            <w:rPrChange w:id="234" w:author="Kathy Merrill" w:date="2022-03-18T12:47:00Z">
              <w:rPr>
                <w:rFonts w:ascii="Arial" w:eastAsia="Times New Roman" w:hAnsi="Arial" w:cs="Arial"/>
                <w:color w:val="4A4A4A"/>
                <w:sz w:val="24"/>
                <w:szCs w:val="24"/>
              </w:rPr>
            </w:rPrChange>
          </w:rPr>
          <w:t>JENNINGS ANNEXATION</w:t>
        </w:r>
      </w:ins>
    </w:p>
    <w:p w14:paraId="7F613F34" w14:textId="50C2BA28" w:rsidR="000C1926" w:rsidRDefault="000C1926" w:rsidP="00B1596E">
      <w:pPr>
        <w:pStyle w:val="ListParagraph"/>
        <w:shd w:val="clear" w:color="auto" w:fill="FFFFFF"/>
        <w:spacing w:after="0" w:line="240" w:lineRule="auto"/>
        <w:ind w:left="-360"/>
        <w:rPr>
          <w:ins w:id="235" w:author="Kathy Merrill" w:date="2022-03-18T12:42:00Z"/>
          <w:rFonts w:ascii="Arial" w:eastAsia="Times New Roman" w:hAnsi="Arial" w:cs="Arial"/>
          <w:color w:val="4A4A4A"/>
          <w:sz w:val="24"/>
          <w:szCs w:val="24"/>
        </w:rPr>
      </w:pPr>
    </w:p>
    <w:p w14:paraId="596C6B91" w14:textId="50B539B2" w:rsidR="000C1926" w:rsidRDefault="000C1926" w:rsidP="00B1596E">
      <w:pPr>
        <w:pStyle w:val="ListParagraph"/>
        <w:shd w:val="clear" w:color="auto" w:fill="FFFFFF"/>
        <w:spacing w:after="0" w:line="240" w:lineRule="auto"/>
        <w:ind w:left="-360"/>
        <w:rPr>
          <w:ins w:id="236" w:author="Kathy Merrill" w:date="2022-03-18T12:48:00Z"/>
          <w:rFonts w:ascii="Arial" w:eastAsia="Times New Roman" w:hAnsi="Arial" w:cs="Arial"/>
          <w:color w:val="4A4A4A"/>
          <w:sz w:val="24"/>
          <w:szCs w:val="24"/>
        </w:rPr>
      </w:pPr>
      <w:ins w:id="237" w:author="Kathy Merrill" w:date="2022-03-18T12:42:00Z">
        <w:r>
          <w:rPr>
            <w:rFonts w:ascii="Arial" w:eastAsia="Times New Roman" w:hAnsi="Arial" w:cs="Arial"/>
            <w:color w:val="4A4A4A"/>
            <w:sz w:val="24"/>
            <w:szCs w:val="24"/>
          </w:rPr>
          <w:t>Planning Commission Member Larry Kulesza stated Brian Jenning purchased the old Urhausen property east of town.</w:t>
        </w:r>
      </w:ins>
      <w:ins w:id="238" w:author="Kathy Merrill" w:date="2022-03-18T12:43:00Z">
        <w:r>
          <w:rPr>
            <w:rFonts w:ascii="Arial" w:eastAsia="Times New Roman" w:hAnsi="Arial" w:cs="Arial"/>
            <w:color w:val="4A4A4A"/>
            <w:sz w:val="24"/>
            <w:szCs w:val="24"/>
          </w:rPr>
          <w:t xml:space="preserve"> He has been working with Stevens County.  Mr. Jenning petitioned to change the UGA</w:t>
        </w:r>
      </w:ins>
      <w:ins w:id="239" w:author="Kathy Merrill" w:date="2022-03-18T12:44:00Z">
        <w:r>
          <w:rPr>
            <w:rFonts w:ascii="Arial" w:eastAsia="Times New Roman" w:hAnsi="Arial" w:cs="Arial"/>
            <w:color w:val="4A4A4A"/>
            <w:sz w:val="24"/>
            <w:szCs w:val="24"/>
          </w:rPr>
          <w:t>. Larry met with City Superintendent Dave Willey and Mr. Jenning last week. The property is</w:t>
        </w:r>
        <w:r w:rsidR="00465D3E">
          <w:rPr>
            <w:rFonts w:ascii="Arial" w:eastAsia="Times New Roman" w:hAnsi="Arial" w:cs="Arial"/>
            <w:color w:val="4A4A4A"/>
            <w:sz w:val="24"/>
            <w:szCs w:val="24"/>
          </w:rPr>
          <w:t xml:space="preserve"> zoned for some Commercial, some housing and some open space. The Planning Commission need</w:t>
        </w:r>
      </w:ins>
      <w:ins w:id="240" w:author="Kathy Merrill" w:date="2022-03-18T12:45:00Z">
        <w:r w:rsidR="00465D3E">
          <w:rPr>
            <w:rFonts w:ascii="Arial" w:eastAsia="Times New Roman" w:hAnsi="Arial" w:cs="Arial"/>
            <w:color w:val="4A4A4A"/>
            <w:sz w:val="24"/>
            <w:szCs w:val="24"/>
          </w:rPr>
          <w:t>s a basic drawing.  The parcel is about 25 acres. The UGA was changed on the map not sure when or ho</w:t>
        </w:r>
      </w:ins>
      <w:ins w:id="241" w:author="Kathy Merrill" w:date="2022-03-18T12:46:00Z">
        <w:r w:rsidR="00465D3E">
          <w:rPr>
            <w:rFonts w:ascii="Arial" w:eastAsia="Times New Roman" w:hAnsi="Arial" w:cs="Arial"/>
            <w:color w:val="4A4A4A"/>
            <w:sz w:val="24"/>
            <w:szCs w:val="24"/>
          </w:rPr>
          <w:t>w but then the parcel was de-</w:t>
        </w:r>
        <w:proofErr w:type="gramStart"/>
        <w:r w:rsidR="00465D3E">
          <w:rPr>
            <w:rFonts w:ascii="Arial" w:eastAsia="Times New Roman" w:hAnsi="Arial" w:cs="Arial"/>
            <w:color w:val="4A4A4A"/>
            <w:sz w:val="24"/>
            <w:szCs w:val="24"/>
          </w:rPr>
          <w:t>annexed</w:t>
        </w:r>
        <w:proofErr w:type="gramEnd"/>
        <w:r w:rsidR="00465D3E">
          <w:rPr>
            <w:rFonts w:ascii="Arial" w:eastAsia="Times New Roman" w:hAnsi="Arial" w:cs="Arial"/>
            <w:color w:val="4A4A4A"/>
            <w:sz w:val="24"/>
            <w:szCs w:val="24"/>
          </w:rPr>
          <w:t xml:space="preserve"> but the UGA did not change back to it’s original area.</w:t>
        </w:r>
      </w:ins>
      <w:ins w:id="242" w:author="Kathy Merrill" w:date="2022-03-18T12:48:00Z">
        <w:r w:rsidR="00465D3E">
          <w:rPr>
            <w:rFonts w:ascii="Arial" w:eastAsia="Times New Roman" w:hAnsi="Arial" w:cs="Arial"/>
            <w:color w:val="4A4A4A"/>
            <w:sz w:val="24"/>
            <w:szCs w:val="24"/>
          </w:rPr>
          <w:t xml:space="preserve"> </w:t>
        </w:r>
      </w:ins>
      <w:ins w:id="243" w:author="Kathy Merrill" w:date="2022-03-18T12:47:00Z">
        <w:r w:rsidR="00465D3E">
          <w:rPr>
            <w:rFonts w:ascii="Arial" w:eastAsia="Times New Roman" w:hAnsi="Arial" w:cs="Arial"/>
            <w:color w:val="4A4A4A"/>
            <w:sz w:val="24"/>
            <w:szCs w:val="24"/>
          </w:rPr>
          <w:t>Larry handed out</w:t>
        </w:r>
      </w:ins>
      <w:ins w:id="244" w:author="Kathy Merrill" w:date="2022-03-18T12:48:00Z">
        <w:r w:rsidR="00465D3E">
          <w:rPr>
            <w:rFonts w:ascii="Arial" w:eastAsia="Times New Roman" w:hAnsi="Arial" w:cs="Arial"/>
            <w:color w:val="4A4A4A"/>
            <w:sz w:val="24"/>
            <w:szCs w:val="24"/>
          </w:rPr>
          <w:t xml:space="preserve"> a map of Singer’s 2</w:t>
        </w:r>
        <w:r w:rsidR="00465D3E" w:rsidRPr="00465D3E">
          <w:rPr>
            <w:rFonts w:ascii="Arial" w:eastAsia="Times New Roman" w:hAnsi="Arial" w:cs="Arial"/>
            <w:color w:val="4A4A4A"/>
            <w:sz w:val="24"/>
            <w:szCs w:val="24"/>
            <w:vertAlign w:val="superscript"/>
            <w:rPrChange w:id="245" w:author="Kathy Merrill" w:date="2022-03-18T12:48:00Z">
              <w:rPr>
                <w:rFonts w:ascii="Arial" w:eastAsia="Times New Roman" w:hAnsi="Arial" w:cs="Arial"/>
                <w:color w:val="4A4A4A"/>
                <w:sz w:val="24"/>
                <w:szCs w:val="24"/>
              </w:rPr>
            </w:rPrChange>
          </w:rPr>
          <w:t>nd</w:t>
        </w:r>
        <w:r w:rsidR="00465D3E">
          <w:rPr>
            <w:rFonts w:ascii="Arial" w:eastAsia="Times New Roman" w:hAnsi="Arial" w:cs="Arial"/>
            <w:color w:val="4A4A4A"/>
            <w:sz w:val="24"/>
            <w:szCs w:val="24"/>
          </w:rPr>
          <w:t xml:space="preserve"> Addition. </w:t>
        </w:r>
      </w:ins>
    </w:p>
    <w:p w14:paraId="53732F97" w14:textId="04F58A1A" w:rsidR="00465D3E" w:rsidRDefault="00465D3E" w:rsidP="00B1596E">
      <w:pPr>
        <w:pStyle w:val="ListParagraph"/>
        <w:shd w:val="clear" w:color="auto" w:fill="FFFFFF"/>
        <w:spacing w:after="0" w:line="240" w:lineRule="auto"/>
        <w:ind w:left="-360"/>
        <w:rPr>
          <w:ins w:id="246" w:author="Kathy Merrill" w:date="2022-03-18T12:48:00Z"/>
          <w:rFonts w:ascii="Arial" w:eastAsia="Times New Roman" w:hAnsi="Arial" w:cs="Arial"/>
          <w:color w:val="4A4A4A"/>
          <w:sz w:val="24"/>
          <w:szCs w:val="24"/>
        </w:rPr>
      </w:pPr>
    </w:p>
    <w:p w14:paraId="5ABFBD8B" w14:textId="50E40E70" w:rsidR="00465D3E" w:rsidRPr="00A25496" w:rsidRDefault="00465D3E" w:rsidP="00B1596E">
      <w:pPr>
        <w:pStyle w:val="ListParagraph"/>
        <w:shd w:val="clear" w:color="auto" w:fill="FFFFFF"/>
        <w:spacing w:after="0" w:line="240" w:lineRule="auto"/>
        <w:ind w:left="-360"/>
        <w:rPr>
          <w:ins w:id="247" w:author="Kathy Merrill" w:date="2022-03-18T12:48:00Z"/>
          <w:rFonts w:ascii="Arial" w:eastAsia="Times New Roman" w:hAnsi="Arial" w:cs="Arial"/>
          <w:b/>
          <w:bCs/>
          <w:color w:val="4A4A4A"/>
          <w:sz w:val="24"/>
          <w:szCs w:val="24"/>
          <w:u w:val="single"/>
          <w:rPrChange w:id="248" w:author="Kathy Merrill" w:date="2022-03-18T12:57:00Z">
            <w:rPr>
              <w:ins w:id="249" w:author="Kathy Merrill" w:date="2022-03-18T12:48:00Z"/>
              <w:rFonts w:ascii="Arial" w:eastAsia="Times New Roman" w:hAnsi="Arial" w:cs="Arial"/>
              <w:color w:val="4A4A4A"/>
              <w:sz w:val="24"/>
              <w:szCs w:val="24"/>
            </w:rPr>
          </w:rPrChange>
        </w:rPr>
      </w:pPr>
      <w:ins w:id="250" w:author="Kathy Merrill" w:date="2022-03-18T12:48:00Z">
        <w:r w:rsidRPr="00A25496">
          <w:rPr>
            <w:rFonts w:ascii="Arial" w:eastAsia="Times New Roman" w:hAnsi="Arial" w:cs="Arial"/>
            <w:b/>
            <w:bCs/>
            <w:color w:val="4A4A4A"/>
            <w:sz w:val="24"/>
            <w:szCs w:val="24"/>
            <w:u w:val="single"/>
            <w:rPrChange w:id="251" w:author="Kathy Merrill" w:date="2022-03-18T12:57:00Z">
              <w:rPr>
                <w:rFonts w:ascii="Arial" w:eastAsia="Times New Roman" w:hAnsi="Arial" w:cs="Arial"/>
                <w:color w:val="4A4A4A"/>
                <w:sz w:val="24"/>
                <w:szCs w:val="24"/>
              </w:rPr>
            </w:rPrChange>
          </w:rPr>
          <w:t>OTHER</w:t>
        </w:r>
      </w:ins>
    </w:p>
    <w:p w14:paraId="580ACEDB" w14:textId="31AE7E2D" w:rsidR="00465D3E" w:rsidRDefault="00465D3E" w:rsidP="00B1596E">
      <w:pPr>
        <w:pStyle w:val="ListParagraph"/>
        <w:shd w:val="clear" w:color="auto" w:fill="FFFFFF"/>
        <w:spacing w:after="0" w:line="240" w:lineRule="auto"/>
        <w:ind w:left="-360"/>
        <w:rPr>
          <w:ins w:id="252" w:author="Kathy Merrill" w:date="2022-03-18T12:48:00Z"/>
          <w:rFonts w:ascii="Arial" w:eastAsia="Times New Roman" w:hAnsi="Arial" w:cs="Arial"/>
          <w:color w:val="4A4A4A"/>
          <w:sz w:val="24"/>
          <w:szCs w:val="24"/>
        </w:rPr>
      </w:pPr>
    </w:p>
    <w:p w14:paraId="0E2B5D4A" w14:textId="11392E39" w:rsidR="00465D3E" w:rsidRDefault="00465D3E" w:rsidP="00B1596E">
      <w:pPr>
        <w:pStyle w:val="ListParagraph"/>
        <w:shd w:val="clear" w:color="auto" w:fill="FFFFFF"/>
        <w:spacing w:after="0" w:line="240" w:lineRule="auto"/>
        <w:ind w:left="-360"/>
        <w:rPr>
          <w:ins w:id="253" w:author="Kathy Merrill" w:date="2022-03-18T12:49:00Z"/>
          <w:rFonts w:ascii="Arial" w:eastAsia="Times New Roman" w:hAnsi="Arial" w:cs="Arial"/>
          <w:color w:val="4A4A4A"/>
          <w:sz w:val="24"/>
          <w:szCs w:val="24"/>
        </w:rPr>
      </w:pPr>
      <w:ins w:id="254" w:author="Kathy Merrill" w:date="2022-03-18T12:48:00Z">
        <w:r>
          <w:rPr>
            <w:rFonts w:ascii="Arial" w:eastAsia="Times New Roman" w:hAnsi="Arial" w:cs="Arial"/>
            <w:color w:val="4A4A4A"/>
            <w:sz w:val="24"/>
            <w:szCs w:val="24"/>
          </w:rPr>
          <w:t>Mr. Geisler stated he purchased a lot on Kalmia and woul</w:t>
        </w:r>
      </w:ins>
      <w:ins w:id="255" w:author="Kathy Merrill" w:date="2022-03-18T12:49:00Z">
        <w:r>
          <w:rPr>
            <w:rFonts w:ascii="Arial" w:eastAsia="Times New Roman" w:hAnsi="Arial" w:cs="Arial"/>
            <w:color w:val="4A4A4A"/>
            <w:sz w:val="24"/>
            <w:szCs w:val="24"/>
          </w:rPr>
          <w:t>d like to know if he could park his RV on the lot for 6 months out of the year.</w:t>
        </w:r>
      </w:ins>
    </w:p>
    <w:p w14:paraId="59AF06D7" w14:textId="2AA6408C" w:rsidR="002D262C" w:rsidRDefault="002D262C" w:rsidP="00B1596E">
      <w:pPr>
        <w:pStyle w:val="ListParagraph"/>
        <w:shd w:val="clear" w:color="auto" w:fill="FFFFFF"/>
        <w:spacing w:after="0" w:line="240" w:lineRule="auto"/>
        <w:ind w:left="-360"/>
        <w:rPr>
          <w:ins w:id="256" w:author="Kathy Merrill" w:date="2022-03-18T12:49:00Z"/>
          <w:rFonts w:ascii="Arial" w:eastAsia="Times New Roman" w:hAnsi="Arial" w:cs="Arial"/>
          <w:color w:val="4A4A4A"/>
          <w:sz w:val="24"/>
          <w:szCs w:val="24"/>
        </w:rPr>
      </w:pPr>
    </w:p>
    <w:p w14:paraId="4706F78D" w14:textId="2D5100BC" w:rsidR="002D262C" w:rsidRDefault="002D262C" w:rsidP="00B1596E">
      <w:pPr>
        <w:pStyle w:val="ListParagraph"/>
        <w:shd w:val="clear" w:color="auto" w:fill="FFFFFF"/>
        <w:spacing w:after="0" w:line="240" w:lineRule="auto"/>
        <w:ind w:left="-360"/>
        <w:rPr>
          <w:ins w:id="257" w:author="Kathy Merrill" w:date="2022-03-18T12:50:00Z"/>
          <w:rFonts w:ascii="Arial" w:eastAsia="Times New Roman" w:hAnsi="Arial" w:cs="Arial"/>
          <w:color w:val="4A4A4A"/>
          <w:sz w:val="24"/>
          <w:szCs w:val="24"/>
        </w:rPr>
      </w:pPr>
      <w:ins w:id="258" w:author="Kathy Merrill" w:date="2022-03-18T12:49:00Z">
        <w:r>
          <w:rPr>
            <w:rFonts w:ascii="Arial" w:eastAsia="Times New Roman" w:hAnsi="Arial" w:cs="Arial"/>
            <w:color w:val="4A4A4A"/>
            <w:sz w:val="24"/>
            <w:szCs w:val="24"/>
          </w:rPr>
          <w:t>Planning Commission Chair Jody Emra asked if he wan</w:t>
        </w:r>
      </w:ins>
      <w:ins w:id="259" w:author="Kathy Merrill" w:date="2022-04-21T13:34:00Z">
        <w:r w:rsidR="00BE515D">
          <w:rPr>
            <w:rFonts w:ascii="Arial" w:eastAsia="Times New Roman" w:hAnsi="Arial" w:cs="Arial"/>
            <w:color w:val="4A4A4A"/>
            <w:sz w:val="24"/>
            <w:szCs w:val="24"/>
          </w:rPr>
          <w:t>t</w:t>
        </w:r>
      </w:ins>
      <w:ins w:id="260" w:author="Kathy Merrill" w:date="2022-03-18T12:49:00Z">
        <w:r>
          <w:rPr>
            <w:rFonts w:ascii="Arial" w:eastAsia="Times New Roman" w:hAnsi="Arial" w:cs="Arial"/>
            <w:color w:val="4A4A4A"/>
            <w:sz w:val="24"/>
            <w:szCs w:val="24"/>
          </w:rPr>
          <w:t>ed to do the snowbird thing? She stated his request did not fit i</w:t>
        </w:r>
      </w:ins>
      <w:ins w:id="261" w:author="Kathy Merrill" w:date="2022-03-18T12:50:00Z">
        <w:r>
          <w:rPr>
            <w:rFonts w:ascii="Arial" w:eastAsia="Times New Roman" w:hAnsi="Arial" w:cs="Arial"/>
            <w:color w:val="4A4A4A"/>
            <w:sz w:val="24"/>
            <w:szCs w:val="24"/>
          </w:rPr>
          <w:t>n with the City’s zoning requirements.</w:t>
        </w:r>
      </w:ins>
    </w:p>
    <w:p w14:paraId="14DA8045" w14:textId="1D779A5B" w:rsidR="002D262C" w:rsidRDefault="002D262C" w:rsidP="00B1596E">
      <w:pPr>
        <w:pStyle w:val="ListParagraph"/>
        <w:shd w:val="clear" w:color="auto" w:fill="FFFFFF"/>
        <w:spacing w:after="0" w:line="240" w:lineRule="auto"/>
        <w:ind w:left="-360"/>
        <w:rPr>
          <w:ins w:id="262" w:author="Kathy Merrill" w:date="2022-03-18T12:50:00Z"/>
          <w:rFonts w:ascii="Arial" w:eastAsia="Times New Roman" w:hAnsi="Arial" w:cs="Arial"/>
          <w:color w:val="4A4A4A"/>
          <w:sz w:val="24"/>
          <w:szCs w:val="24"/>
        </w:rPr>
      </w:pPr>
    </w:p>
    <w:p w14:paraId="10694CE2" w14:textId="7A01992A" w:rsidR="002D262C" w:rsidRDefault="002D262C" w:rsidP="00B1596E">
      <w:pPr>
        <w:pStyle w:val="ListParagraph"/>
        <w:shd w:val="clear" w:color="auto" w:fill="FFFFFF"/>
        <w:spacing w:after="0" w:line="240" w:lineRule="auto"/>
        <w:ind w:left="-360"/>
        <w:rPr>
          <w:ins w:id="263" w:author="Kathy Merrill" w:date="2022-03-18T12:50:00Z"/>
          <w:rFonts w:ascii="Arial" w:eastAsia="Times New Roman" w:hAnsi="Arial" w:cs="Arial"/>
          <w:color w:val="4A4A4A"/>
          <w:sz w:val="24"/>
          <w:szCs w:val="24"/>
        </w:rPr>
      </w:pPr>
      <w:ins w:id="264" w:author="Kathy Merrill" w:date="2022-03-18T12:50:00Z">
        <w:r>
          <w:rPr>
            <w:rFonts w:ascii="Arial" w:eastAsia="Times New Roman" w:hAnsi="Arial" w:cs="Arial"/>
            <w:color w:val="4A4A4A"/>
            <w:sz w:val="24"/>
            <w:szCs w:val="24"/>
          </w:rPr>
          <w:t>Mr. Geisler stated he understands if he cannot park his RV on the lot.</w:t>
        </w:r>
      </w:ins>
    </w:p>
    <w:p w14:paraId="2A5DD599" w14:textId="6CD81370" w:rsidR="002D262C" w:rsidRDefault="002D262C" w:rsidP="00B1596E">
      <w:pPr>
        <w:pStyle w:val="ListParagraph"/>
        <w:shd w:val="clear" w:color="auto" w:fill="FFFFFF"/>
        <w:spacing w:after="0" w:line="240" w:lineRule="auto"/>
        <w:ind w:left="-360"/>
        <w:rPr>
          <w:ins w:id="265" w:author="Kathy Merrill" w:date="2022-03-18T12:50:00Z"/>
          <w:rFonts w:ascii="Arial" w:eastAsia="Times New Roman" w:hAnsi="Arial" w:cs="Arial"/>
          <w:color w:val="4A4A4A"/>
          <w:sz w:val="24"/>
          <w:szCs w:val="24"/>
        </w:rPr>
      </w:pPr>
    </w:p>
    <w:p w14:paraId="386EAD1E" w14:textId="6CAC69F1" w:rsidR="002D262C" w:rsidRDefault="002D262C" w:rsidP="00B1596E">
      <w:pPr>
        <w:pStyle w:val="ListParagraph"/>
        <w:shd w:val="clear" w:color="auto" w:fill="FFFFFF"/>
        <w:spacing w:after="0" w:line="240" w:lineRule="auto"/>
        <w:ind w:left="-360"/>
        <w:rPr>
          <w:ins w:id="266" w:author="Kathy Merrill" w:date="2022-03-18T12:51:00Z"/>
          <w:rFonts w:ascii="Arial" w:eastAsia="Times New Roman" w:hAnsi="Arial" w:cs="Arial"/>
          <w:color w:val="4A4A4A"/>
          <w:sz w:val="24"/>
          <w:szCs w:val="24"/>
        </w:rPr>
      </w:pPr>
      <w:ins w:id="267" w:author="Kathy Merrill" w:date="2022-03-18T12:50:00Z">
        <w:r>
          <w:rPr>
            <w:rFonts w:ascii="Arial" w:eastAsia="Times New Roman" w:hAnsi="Arial" w:cs="Arial"/>
            <w:color w:val="4A4A4A"/>
            <w:sz w:val="24"/>
            <w:szCs w:val="24"/>
          </w:rPr>
          <w:t>Planning Commission Chair Jody Emra asked if</w:t>
        </w:r>
      </w:ins>
      <w:ins w:id="268" w:author="Kathy Merrill" w:date="2022-03-18T12:51:00Z">
        <w:r>
          <w:rPr>
            <w:rFonts w:ascii="Arial" w:eastAsia="Times New Roman" w:hAnsi="Arial" w:cs="Arial"/>
            <w:color w:val="4A4A4A"/>
            <w:sz w:val="24"/>
            <w:szCs w:val="24"/>
          </w:rPr>
          <w:t xml:space="preserve"> there were codes against building a shop and Mr. Geisler being able to park his RV in the shop?</w:t>
        </w:r>
      </w:ins>
    </w:p>
    <w:p w14:paraId="2D694334" w14:textId="3A43F716" w:rsidR="002D262C" w:rsidRDefault="002D262C" w:rsidP="00B1596E">
      <w:pPr>
        <w:pStyle w:val="ListParagraph"/>
        <w:shd w:val="clear" w:color="auto" w:fill="FFFFFF"/>
        <w:spacing w:after="0" w:line="240" w:lineRule="auto"/>
        <w:ind w:left="-360"/>
        <w:rPr>
          <w:ins w:id="269" w:author="Kathy Merrill" w:date="2022-03-18T12:51:00Z"/>
          <w:rFonts w:ascii="Arial" w:eastAsia="Times New Roman" w:hAnsi="Arial" w:cs="Arial"/>
          <w:color w:val="4A4A4A"/>
          <w:sz w:val="24"/>
          <w:szCs w:val="24"/>
        </w:rPr>
      </w:pPr>
    </w:p>
    <w:p w14:paraId="5C6ACE9F" w14:textId="168B34A8" w:rsidR="002D262C" w:rsidRDefault="002D262C" w:rsidP="00B1596E">
      <w:pPr>
        <w:pStyle w:val="ListParagraph"/>
        <w:shd w:val="clear" w:color="auto" w:fill="FFFFFF"/>
        <w:spacing w:after="0" w:line="240" w:lineRule="auto"/>
        <w:ind w:left="-360"/>
        <w:rPr>
          <w:ins w:id="270" w:author="Kathy Merrill" w:date="2022-03-18T12:51:00Z"/>
          <w:rFonts w:ascii="Arial" w:eastAsia="Times New Roman" w:hAnsi="Arial" w:cs="Arial"/>
          <w:color w:val="4A4A4A"/>
          <w:sz w:val="24"/>
          <w:szCs w:val="24"/>
        </w:rPr>
      </w:pPr>
      <w:ins w:id="271" w:author="Kathy Merrill" w:date="2022-03-18T12:51:00Z">
        <w:r>
          <w:rPr>
            <w:rFonts w:ascii="Arial" w:eastAsia="Times New Roman" w:hAnsi="Arial" w:cs="Arial"/>
            <w:color w:val="4A4A4A"/>
            <w:sz w:val="24"/>
            <w:szCs w:val="24"/>
          </w:rPr>
          <w:t>Clerk/Treasurer Raena Hallam stated that would have to be researched.</w:t>
        </w:r>
      </w:ins>
    </w:p>
    <w:p w14:paraId="756FDE48" w14:textId="5FAF5469" w:rsidR="002D262C" w:rsidRDefault="002D262C" w:rsidP="00B1596E">
      <w:pPr>
        <w:pStyle w:val="ListParagraph"/>
        <w:shd w:val="clear" w:color="auto" w:fill="FFFFFF"/>
        <w:spacing w:after="0" w:line="240" w:lineRule="auto"/>
        <w:ind w:left="-360"/>
        <w:rPr>
          <w:ins w:id="272" w:author="Kathy Merrill" w:date="2022-03-18T12:51:00Z"/>
          <w:rFonts w:ascii="Arial" w:eastAsia="Times New Roman" w:hAnsi="Arial" w:cs="Arial"/>
          <w:color w:val="4A4A4A"/>
          <w:sz w:val="24"/>
          <w:szCs w:val="24"/>
        </w:rPr>
      </w:pPr>
    </w:p>
    <w:p w14:paraId="64461B7B" w14:textId="6153ABFD" w:rsidR="002D262C" w:rsidRDefault="002D262C" w:rsidP="00B1596E">
      <w:pPr>
        <w:pStyle w:val="ListParagraph"/>
        <w:shd w:val="clear" w:color="auto" w:fill="FFFFFF"/>
        <w:spacing w:after="0" w:line="240" w:lineRule="auto"/>
        <w:ind w:left="-360"/>
        <w:rPr>
          <w:ins w:id="273" w:author="Kathy Merrill" w:date="2022-03-18T12:52:00Z"/>
          <w:rFonts w:ascii="Arial" w:eastAsia="Times New Roman" w:hAnsi="Arial" w:cs="Arial"/>
          <w:color w:val="4A4A4A"/>
          <w:sz w:val="24"/>
          <w:szCs w:val="24"/>
        </w:rPr>
      </w:pPr>
      <w:ins w:id="274" w:author="Kathy Merrill" w:date="2022-03-18T12:51:00Z">
        <w:r>
          <w:rPr>
            <w:rFonts w:ascii="Arial" w:eastAsia="Times New Roman" w:hAnsi="Arial" w:cs="Arial"/>
            <w:color w:val="4A4A4A"/>
            <w:sz w:val="24"/>
            <w:szCs w:val="24"/>
          </w:rPr>
          <w:t>Mr. Geisler stated he jus</w:t>
        </w:r>
      </w:ins>
      <w:ins w:id="275" w:author="Kathy Merrill" w:date="2022-03-18T12:52:00Z">
        <w:r>
          <w:rPr>
            <w:rFonts w:ascii="Arial" w:eastAsia="Times New Roman" w:hAnsi="Arial" w:cs="Arial"/>
            <w:color w:val="4A4A4A"/>
            <w:sz w:val="24"/>
            <w:szCs w:val="24"/>
          </w:rPr>
          <w:t>t needed a place to park his RV. He stated he could build a small house.</w:t>
        </w:r>
      </w:ins>
    </w:p>
    <w:p w14:paraId="61FA000B" w14:textId="4EE09EDB" w:rsidR="002D262C" w:rsidRDefault="002D262C" w:rsidP="00B1596E">
      <w:pPr>
        <w:pStyle w:val="ListParagraph"/>
        <w:shd w:val="clear" w:color="auto" w:fill="FFFFFF"/>
        <w:spacing w:after="0" w:line="240" w:lineRule="auto"/>
        <w:ind w:left="-360"/>
        <w:rPr>
          <w:ins w:id="276" w:author="Kathy Merrill" w:date="2022-03-18T12:52:00Z"/>
          <w:rFonts w:ascii="Arial" w:eastAsia="Times New Roman" w:hAnsi="Arial" w:cs="Arial"/>
          <w:color w:val="4A4A4A"/>
          <w:sz w:val="24"/>
          <w:szCs w:val="24"/>
        </w:rPr>
      </w:pPr>
    </w:p>
    <w:p w14:paraId="1A3B10E0" w14:textId="025926CA" w:rsidR="002D262C" w:rsidRDefault="002D262C" w:rsidP="00B1596E">
      <w:pPr>
        <w:pStyle w:val="ListParagraph"/>
        <w:shd w:val="clear" w:color="auto" w:fill="FFFFFF"/>
        <w:spacing w:after="0" w:line="240" w:lineRule="auto"/>
        <w:ind w:left="-360"/>
        <w:rPr>
          <w:ins w:id="277" w:author="Kathy Merrill" w:date="2022-03-18T12:53:00Z"/>
          <w:rFonts w:ascii="Arial" w:eastAsia="Times New Roman" w:hAnsi="Arial" w:cs="Arial"/>
          <w:color w:val="4A4A4A"/>
          <w:sz w:val="24"/>
          <w:szCs w:val="24"/>
        </w:rPr>
      </w:pPr>
      <w:ins w:id="278" w:author="Kathy Merrill" w:date="2022-03-18T12:52:00Z">
        <w:r>
          <w:rPr>
            <w:rFonts w:ascii="Arial" w:eastAsia="Times New Roman" w:hAnsi="Arial" w:cs="Arial"/>
            <w:color w:val="4A4A4A"/>
            <w:sz w:val="24"/>
            <w:szCs w:val="24"/>
          </w:rPr>
          <w:t>Clerk/Treasurer Raena Hallam stated if water is in the area he could petition to hook up.  The Ci</w:t>
        </w:r>
      </w:ins>
      <w:ins w:id="279" w:author="Kathy Merrill" w:date="2022-03-18T12:53:00Z">
        <w:r>
          <w:rPr>
            <w:rFonts w:ascii="Arial" w:eastAsia="Times New Roman" w:hAnsi="Arial" w:cs="Arial"/>
            <w:color w:val="4A4A4A"/>
            <w:sz w:val="24"/>
            <w:szCs w:val="24"/>
          </w:rPr>
          <w:t>ty Council would have to approve.</w:t>
        </w:r>
      </w:ins>
    </w:p>
    <w:p w14:paraId="3131BCAB" w14:textId="5C1FC92F" w:rsidR="002D262C" w:rsidRDefault="002D262C" w:rsidP="00B1596E">
      <w:pPr>
        <w:pStyle w:val="ListParagraph"/>
        <w:shd w:val="clear" w:color="auto" w:fill="FFFFFF"/>
        <w:spacing w:after="0" w:line="240" w:lineRule="auto"/>
        <w:ind w:left="-360"/>
        <w:rPr>
          <w:ins w:id="280" w:author="Kathy Merrill" w:date="2022-03-18T12:53:00Z"/>
          <w:rFonts w:ascii="Arial" w:eastAsia="Times New Roman" w:hAnsi="Arial" w:cs="Arial"/>
          <w:color w:val="4A4A4A"/>
          <w:sz w:val="24"/>
          <w:szCs w:val="24"/>
        </w:rPr>
      </w:pPr>
    </w:p>
    <w:p w14:paraId="4A75F17B" w14:textId="635CB59B" w:rsidR="002D262C" w:rsidRDefault="002D262C" w:rsidP="00B1596E">
      <w:pPr>
        <w:pStyle w:val="ListParagraph"/>
        <w:shd w:val="clear" w:color="auto" w:fill="FFFFFF"/>
        <w:spacing w:after="0" w:line="240" w:lineRule="auto"/>
        <w:ind w:left="-360"/>
        <w:rPr>
          <w:ins w:id="281" w:author="Kathy Merrill" w:date="2022-03-18T12:59:00Z"/>
          <w:rFonts w:ascii="Arial" w:eastAsia="Times New Roman" w:hAnsi="Arial" w:cs="Arial"/>
          <w:color w:val="4A4A4A"/>
          <w:sz w:val="24"/>
          <w:szCs w:val="24"/>
        </w:rPr>
      </w:pPr>
      <w:ins w:id="282" w:author="Kathy Merrill" w:date="2022-03-18T12:53:00Z">
        <w:r>
          <w:rPr>
            <w:rFonts w:ascii="Arial" w:eastAsia="Times New Roman" w:hAnsi="Arial" w:cs="Arial"/>
            <w:color w:val="4A4A4A"/>
            <w:sz w:val="24"/>
            <w:szCs w:val="24"/>
          </w:rPr>
          <w:t xml:space="preserve">Planning Commission Member Larry Kulesza stated Mr. Geisler would first need to </w:t>
        </w:r>
      </w:ins>
      <w:ins w:id="283" w:author="Kathy Merrill" w:date="2022-03-18T12:56:00Z">
        <w:r w:rsidR="00A25496">
          <w:rPr>
            <w:rFonts w:ascii="Arial" w:eastAsia="Times New Roman" w:hAnsi="Arial" w:cs="Arial"/>
            <w:color w:val="4A4A4A"/>
            <w:sz w:val="24"/>
            <w:szCs w:val="24"/>
          </w:rPr>
          <w:t xml:space="preserve">petition Stevens County to get his </w:t>
        </w:r>
      </w:ins>
      <w:ins w:id="284" w:author="Kathy Merrill" w:date="2022-03-18T12:58:00Z">
        <w:r w:rsidR="00A25496">
          <w:rPr>
            <w:rFonts w:ascii="Arial" w:eastAsia="Times New Roman" w:hAnsi="Arial" w:cs="Arial"/>
            <w:color w:val="4A4A4A"/>
            <w:sz w:val="24"/>
            <w:szCs w:val="24"/>
          </w:rPr>
          <w:t xml:space="preserve">parcel on Vanasse </w:t>
        </w:r>
      </w:ins>
      <w:ins w:id="285" w:author="Kathy Merrill" w:date="2022-03-18T12:56:00Z">
        <w:r w:rsidR="00A25496">
          <w:rPr>
            <w:rFonts w:ascii="Arial" w:eastAsia="Times New Roman" w:hAnsi="Arial" w:cs="Arial"/>
            <w:color w:val="4A4A4A"/>
            <w:sz w:val="24"/>
            <w:szCs w:val="24"/>
          </w:rPr>
          <w:t xml:space="preserve">into the UGA then he could apply to annex into the </w:t>
        </w:r>
        <w:proofErr w:type="gramStart"/>
        <w:r w:rsidR="00A25496">
          <w:rPr>
            <w:rFonts w:ascii="Arial" w:eastAsia="Times New Roman" w:hAnsi="Arial" w:cs="Arial"/>
            <w:color w:val="4A4A4A"/>
            <w:sz w:val="24"/>
            <w:szCs w:val="24"/>
          </w:rPr>
          <w:t>City</w:t>
        </w:r>
        <w:proofErr w:type="gramEnd"/>
        <w:r w:rsidR="00A25496">
          <w:rPr>
            <w:rFonts w:ascii="Arial" w:eastAsia="Times New Roman" w:hAnsi="Arial" w:cs="Arial"/>
            <w:color w:val="4A4A4A"/>
            <w:sz w:val="24"/>
            <w:szCs w:val="24"/>
          </w:rPr>
          <w:t>. Other lots near his would also need to petition</w:t>
        </w:r>
      </w:ins>
      <w:ins w:id="286" w:author="Kathy Merrill" w:date="2022-03-18T12:57:00Z">
        <w:r w:rsidR="00A25496">
          <w:rPr>
            <w:rFonts w:ascii="Arial" w:eastAsia="Times New Roman" w:hAnsi="Arial" w:cs="Arial"/>
            <w:color w:val="4A4A4A"/>
            <w:sz w:val="24"/>
            <w:szCs w:val="24"/>
          </w:rPr>
          <w:t xml:space="preserve"> to get into the UGA.</w:t>
        </w:r>
      </w:ins>
    </w:p>
    <w:p w14:paraId="76AFF18B" w14:textId="56D25376" w:rsidR="00A25496" w:rsidRDefault="00A25496" w:rsidP="00B1596E">
      <w:pPr>
        <w:pStyle w:val="ListParagraph"/>
        <w:shd w:val="clear" w:color="auto" w:fill="FFFFFF"/>
        <w:spacing w:after="0" w:line="240" w:lineRule="auto"/>
        <w:ind w:left="-360"/>
        <w:rPr>
          <w:ins w:id="287" w:author="Kathy Merrill" w:date="2022-03-18T12:59:00Z"/>
          <w:rFonts w:ascii="Arial" w:eastAsia="Times New Roman" w:hAnsi="Arial" w:cs="Arial"/>
          <w:color w:val="4A4A4A"/>
          <w:sz w:val="24"/>
          <w:szCs w:val="24"/>
        </w:rPr>
      </w:pPr>
    </w:p>
    <w:p w14:paraId="5DD8BA58" w14:textId="4F0CE459" w:rsidR="00A25496" w:rsidRPr="00B1596E" w:rsidRDefault="00A25496" w:rsidP="00B1596E">
      <w:pPr>
        <w:pStyle w:val="ListParagraph"/>
        <w:shd w:val="clear" w:color="auto" w:fill="FFFFFF"/>
        <w:spacing w:after="0" w:line="240" w:lineRule="auto"/>
        <w:ind w:left="-360"/>
        <w:rPr>
          <w:rFonts w:ascii="Arial" w:eastAsia="Times New Roman" w:hAnsi="Arial" w:cs="Arial"/>
          <w:color w:val="4A4A4A"/>
          <w:sz w:val="24"/>
          <w:szCs w:val="24"/>
        </w:rPr>
      </w:pPr>
      <w:ins w:id="288" w:author="Kathy Merrill" w:date="2022-03-18T12:59:00Z">
        <w:r>
          <w:rPr>
            <w:rFonts w:ascii="Arial" w:eastAsia="Times New Roman" w:hAnsi="Arial" w:cs="Arial"/>
            <w:color w:val="4A4A4A"/>
            <w:sz w:val="24"/>
            <w:szCs w:val="24"/>
          </w:rPr>
          <w:t>Mayor Jessie Garrett stated there is no ordinance yet to keep water in the city limits. He told Mr. Geisler the first step would be to get his parcel into the UGA</w:t>
        </w:r>
        <w:r w:rsidR="00260FF0">
          <w:rPr>
            <w:rFonts w:ascii="Arial" w:eastAsia="Times New Roman" w:hAnsi="Arial" w:cs="Arial"/>
            <w:color w:val="4A4A4A"/>
            <w:sz w:val="24"/>
            <w:szCs w:val="24"/>
          </w:rPr>
          <w:t xml:space="preserve"> and go from there.</w:t>
        </w:r>
      </w:ins>
    </w:p>
    <w:p w14:paraId="71FF5E17" w14:textId="77777777" w:rsidR="00462E36" w:rsidRDefault="00462E36" w:rsidP="00462E36">
      <w:pPr>
        <w:pStyle w:val="ListParagraph"/>
        <w:shd w:val="clear" w:color="auto" w:fill="FFFFFF"/>
        <w:spacing w:after="0" w:line="240" w:lineRule="auto"/>
        <w:ind w:left="-360"/>
        <w:rPr>
          <w:rFonts w:ascii="Arial" w:eastAsia="Times New Roman" w:hAnsi="Arial" w:cs="Arial"/>
          <w:color w:val="4A4A4A"/>
          <w:sz w:val="24"/>
          <w:szCs w:val="24"/>
        </w:rPr>
      </w:pPr>
    </w:p>
    <w:p w14:paraId="79F1C6D2" w14:textId="3874C03B" w:rsidR="0079082C" w:rsidRPr="00462E36" w:rsidRDefault="0079082C" w:rsidP="00462E36">
      <w:pPr>
        <w:pStyle w:val="ListParagraph"/>
        <w:shd w:val="clear" w:color="auto" w:fill="FFFFFF"/>
        <w:spacing w:after="0" w:line="240" w:lineRule="auto"/>
        <w:ind w:left="-360"/>
        <w:jc w:val="center"/>
        <w:rPr>
          <w:rFonts w:ascii="Arial" w:eastAsia="Times New Roman" w:hAnsi="Arial" w:cs="Arial"/>
          <w:color w:val="4A4A4A"/>
          <w:sz w:val="24"/>
          <w:szCs w:val="24"/>
        </w:rPr>
      </w:pPr>
      <w:r w:rsidRPr="00051123">
        <w:rPr>
          <w:rFonts w:ascii="Arial" w:eastAsia="Times New Roman" w:hAnsi="Arial" w:cs="Arial"/>
          <w:b/>
          <w:bCs/>
          <w:color w:val="000000" w:themeColor="text1"/>
          <w:sz w:val="24"/>
          <w:szCs w:val="24"/>
        </w:rPr>
        <w:t>OLD BUSINESS</w:t>
      </w:r>
    </w:p>
    <w:p w14:paraId="1B5E644F" w14:textId="6F476B47" w:rsidR="00C10D6D" w:rsidRDefault="00260FF0" w:rsidP="0079082C">
      <w:pPr>
        <w:shd w:val="clear" w:color="auto" w:fill="FFFFFF"/>
        <w:spacing w:before="100" w:beforeAutospacing="1" w:after="100" w:afterAutospacing="1" w:line="240" w:lineRule="auto"/>
        <w:ind w:left="-360"/>
        <w:rPr>
          <w:rFonts w:ascii="Arial" w:eastAsia="Times New Roman" w:hAnsi="Arial" w:cs="Arial"/>
          <w:b/>
          <w:bCs/>
          <w:color w:val="000000" w:themeColor="text1"/>
          <w:sz w:val="24"/>
          <w:szCs w:val="24"/>
          <w:u w:val="single"/>
        </w:rPr>
      </w:pPr>
      <w:ins w:id="289" w:author="Kathy Merrill" w:date="2022-03-18T13:00:00Z">
        <w:r>
          <w:rPr>
            <w:rFonts w:ascii="Arial" w:eastAsia="Times New Roman" w:hAnsi="Arial" w:cs="Arial"/>
            <w:b/>
            <w:bCs/>
            <w:color w:val="000000" w:themeColor="text1"/>
            <w:sz w:val="24"/>
            <w:szCs w:val="24"/>
            <w:u w:val="single"/>
          </w:rPr>
          <w:t>CHAMBER OF COMMERCE – POWER ON MEYERS</w:t>
        </w:r>
      </w:ins>
      <w:del w:id="290" w:author="Kathy Merrill" w:date="2022-03-18T13:00:00Z">
        <w:r w:rsidR="00C10D6D" w:rsidDel="00260FF0">
          <w:rPr>
            <w:rFonts w:ascii="Arial" w:eastAsia="Times New Roman" w:hAnsi="Arial" w:cs="Arial"/>
            <w:b/>
            <w:bCs/>
            <w:color w:val="000000" w:themeColor="text1"/>
            <w:sz w:val="24"/>
            <w:szCs w:val="24"/>
            <w:u w:val="single"/>
          </w:rPr>
          <w:delText>HAPI GRANT UPDATE</w:delText>
        </w:r>
      </w:del>
    </w:p>
    <w:p w14:paraId="1FD31BFF" w14:textId="2C1CDA98" w:rsidR="00260FF0" w:rsidRDefault="00260FF0" w:rsidP="00C10D6D">
      <w:pPr>
        <w:shd w:val="clear" w:color="auto" w:fill="FFFFFF"/>
        <w:spacing w:before="100" w:beforeAutospacing="1" w:after="100" w:afterAutospacing="1" w:line="240" w:lineRule="auto"/>
        <w:ind w:left="-360"/>
        <w:rPr>
          <w:ins w:id="291" w:author="Kathy Merrill" w:date="2022-03-18T13:02:00Z"/>
          <w:rFonts w:ascii="Arial" w:eastAsia="Times New Roman" w:hAnsi="Arial" w:cs="Arial"/>
          <w:color w:val="000000" w:themeColor="text1"/>
          <w:sz w:val="24"/>
          <w:szCs w:val="24"/>
        </w:rPr>
      </w:pPr>
      <w:ins w:id="292" w:author="Kathy Merrill" w:date="2022-03-18T13:01:00Z">
        <w:r>
          <w:rPr>
            <w:rFonts w:ascii="Arial" w:eastAsia="Times New Roman" w:hAnsi="Arial" w:cs="Arial"/>
            <w:color w:val="000000" w:themeColor="text1"/>
            <w:sz w:val="24"/>
            <w:szCs w:val="24"/>
          </w:rPr>
          <w:t>Ms. Nicole Fandr</w:t>
        </w:r>
      </w:ins>
      <w:ins w:id="293" w:author="Kathy Merrill" w:date="2022-03-18T13:24:00Z">
        <w:r w:rsidR="001940B8">
          <w:rPr>
            <w:rFonts w:ascii="Arial" w:eastAsia="Times New Roman" w:hAnsi="Arial" w:cs="Arial"/>
            <w:color w:val="000000" w:themeColor="text1"/>
            <w:sz w:val="24"/>
            <w:szCs w:val="24"/>
          </w:rPr>
          <w:t>e</w:t>
        </w:r>
      </w:ins>
      <w:ins w:id="294" w:author="Kathy Merrill" w:date="2022-03-18T13:01:00Z">
        <w:r>
          <w:rPr>
            <w:rFonts w:ascii="Arial" w:eastAsia="Times New Roman" w:hAnsi="Arial" w:cs="Arial"/>
            <w:color w:val="000000" w:themeColor="text1"/>
            <w:sz w:val="24"/>
            <w:szCs w:val="24"/>
          </w:rPr>
          <w:t xml:space="preserve">y stated she wanted to continue with the discussion from last month’s meeting.  She handed out a draft of events. Nicole asked what the Planning </w:t>
        </w:r>
      </w:ins>
      <w:ins w:id="295" w:author="Kathy Merrill" w:date="2022-03-18T13:02:00Z">
        <w:r>
          <w:rPr>
            <w:rFonts w:ascii="Arial" w:eastAsia="Times New Roman" w:hAnsi="Arial" w:cs="Arial"/>
            <w:color w:val="000000" w:themeColor="text1"/>
            <w:sz w:val="24"/>
            <w:szCs w:val="24"/>
          </w:rPr>
          <w:t>Commission needed?</w:t>
        </w:r>
      </w:ins>
    </w:p>
    <w:p w14:paraId="7A8AA6B1" w14:textId="41BE6782" w:rsidR="00260FF0" w:rsidRDefault="00260FF0" w:rsidP="00C10D6D">
      <w:pPr>
        <w:shd w:val="clear" w:color="auto" w:fill="FFFFFF"/>
        <w:spacing w:before="100" w:beforeAutospacing="1" w:after="100" w:afterAutospacing="1" w:line="240" w:lineRule="auto"/>
        <w:ind w:left="-360"/>
        <w:rPr>
          <w:ins w:id="296" w:author="Kathy Merrill" w:date="2022-03-18T13:02:00Z"/>
          <w:rFonts w:ascii="Arial" w:eastAsia="Times New Roman" w:hAnsi="Arial" w:cs="Arial"/>
          <w:color w:val="000000" w:themeColor="text1"/>
          <w:sz w:val="24"/>
          <w:szCs w:val="24"/>
        </w:rPr>
      </w:pPr>
      <w:ins w:id="297" w:author="Kathy Merrill" w:date="2022-03-18T13:02:00Z">
        <w:r>
          <w:rPr>
            <w:rFonts w:ascii="Arial" w:eastAsia="Times New Roman" w:hAnsi="Arial" w:cs="Arial"/>
            <w:color w:val="000000" w:themeColor="text1"/>
            <w:sz w:val="24"/>
            <w:szCs w:val="24"/>
          </w:rPr>
          <w:lastRenderedPageBreak/>
          <w:t>Planning Commission Member Larry Kulesza asked what the needs of the vendors would be, 110 or 220?</w:t>
        </w:r>
      </w:ins>
    </w:p>
    <w:p w14:paraId="4095BDD1" w14:textId="281BA260" w:rsidR="00260FF0" w:rsidRDefault="00260FF0" w:rsidP="00C10D6D">
      <w:pPr>
        <w:shd w:val="clear" w:color="auto" w:fill="FFFFFF"/>
        <w:spacing w:before="100" w:beforeAutospacing="1" w:after="100" w:afterAutospacing="1" w:line="240" w:lineRule="auto"/>
        <w:ind w:left="-360"/>
        <w:rPr>
          <w:ins w:id="298" w:author="Kathy Merrill" w:date="2022-03-18T13:04:00Z"/>
          <w:rFonts w:ascii="Arial" w:eastAsia="Times New Roman" w:hAnsi="Arial" w:cs="Arial"/>
          <w:color w:val="000000" w:themeColor="text1"/>
          <w:sz w:val="24"/>
          <w:szCs w:val="24"/>
        </w:rPr>
      </w:pPr>
      <w:ins w:id="299" w:author="Kathy Merrill" w:date="2022-03-18T13:02:00Z">
        <w:r>
          <w:rPr>
            <w:rFonts w:ascii="Arial" w:eastAsia="Times New Roman" w:hAnsi="Arial" w:cs="Arial"/>
            <w:color w:val="000000" w:themeColor="text1"/>
            <w:sz w:val="24"/>
            <w:szCs w:val="24"/>
          </w:rPr>
          <w:t>Ms. Nicole Fandr</w:t>
        </w:r>
      </w:ins>
      <w:ins w:id="300" w:author="Kathy Merrill" w:date="2022-03-18T13:23:00Z">
        <w:r w:rsidR="001940B8">
          <w:rPr>
            <w:rFonts w:ascii="Arial" w:eastAsia="Times New Roman" w:hAnsi="Arial" w:cs="Arial"/>
            <w:color w:val="000000" w:themeColor="text1"/>
            <w:sz w:val="24"/>
            <w:szCs w:val="24"/>
          </w:rPr>
          <w:t>e</w:t>
        </w:r>
      </w:ins>
      <w:ins w:id="301" w:author="Kathy Merrill" w:date="2022-03-18T13:02:00Z">
        <w:r>
          <w:rPr>
            <w:rFonts w:ascii="Arial" w:eastAsia="Times New Roman" w:hAnsi="Arial" w:cs="Arial"/>
            <w:color w:val="000000" w:themeColor="text1"/>
            <w:sz w:val="24"/>
            <w:szCs w:val="24"/>
          </w:rPr>
          <w:t xml:space="preserve">y stated </w:t>
        </w:r>
      </w:ins>
      <w:ins w:id="302" w:author="Kathy Merrill" w:date="2022-03-18T13:03:00Z">
        <w:r>
          <w:rPr>
            <w:rFonts w:ascii="Arial" w:eastAsia="Times New Roman" w:hAnsi="Arial" w:cs="Arial"/>
            <w:color w:val="000000" w:themeColor="text1"/>
            <w:sz w:val="24"/>
            <w:szCs w:val="24"/>
          </w:rPr>
          <w:t>they could have a separate meeting to discuss what the vendor needs would be.  Some of the local businesses have volunteered power for vendors. Depending on the</w:t>
        </w:r>
      </w:ins>
      <w:ins w:id="303" w:author="Kathy Merrill" w:date="2022-03-18T13:04:00Z">
        <w:r>
          <w:rPr>
            <w:rFonts w:ascii="Arial" w:eastAsia="Times New Roman" w:hAnsi="Arial" w:cs="Arial"/>
            <w:color w:val="000000" w:themeColor="text1"/>
            <w:sz w:val="24"/>
            <w:szCs w:val="24"/>
          </w:rPr>
          <w:t xml:space="preserve"> pool project, electrical can come from that location.</w:t>
        </w:r>
      </w:ins>
    </w:p>
    <w:p w14:paraId="433FD614" w14:textId="7A0D3ACB" w:rsidR="00260FF0" w:rsidRDefault="00260FF0" w:rsidP="00C10D6D">
      <w:pPr>
        <w:shd w:val="clear" w:color="auto" w:fill="FFFFFF"/>
        <w:spacing w:before="100" w:beforeAutospacing="1" w:after="100" w:afterAutospacing="1" w:line="240" w:lineRule="auto"/>
        <w:ind w:left="-360"/>
        <w:rPr>
          <w:ins w:id="304" w:author="Kathy Merrill" w:date="2022-03-18T13:06:00Z"/>
          <w:rFonts w:ascii="Arial" w:eastAsia="Times New Roman" w:hAnsi="Arial" w:cs="Arial"/>
          <w:color w:val="000000" w:themeColor="text1"/>
          <w:sz w:val="24"/>
          <w:szCs w:val="24"/>
        </w:rPr>
      </w:pPr>
      <w:ins w:id="305" w:author="Kathy Merrill" w:date="2022-03-18T13:04:00Z">
        <w:r>
          <w:rPr>
            <w:rFonts w:ascii="Arial" w:eastAsia="Times New Roman" w:hAnsi="Arial" w:cs="Arial"/>
            <w:color w:val="000000" w:themeColor="text1"/>
            <w:sz w:val="24"/>
            <w:szCs w:val="24"/>
          </w:rPr>
          <w:t>Planning Commission Member Larry Kulesza stated he had talked to City Superintendent Dave Willey on getting power from City Hall. They are stil</w:t>
        </w:r>
      </w:ins>
      <w:ins w:id="306" w:author="Kathy Merrill" w:date="2022-03-18T13:05:00Z">
        <w:r>
          <w:rPr>
            <w:rFonts w:ascii="Arial" w:eastAsia="Times New Roman" w:hAnsi="Arial" w:cs="Arial"/>
            <w:color w:val="000000" w:themeColor="text1"/>
            <w:sz w:val="24"/>
            <w:szCs w:val="24"/>
          </w:rPr>
          <w:t>l looking</w:t>
        </w:r>
        <w:r w:rsidR="00A51138">
          <w:rPr>
            <w:rFonts w:ascii="Arial" w:eastAsia="Times New Roman" w:hAnsi="Arial" w:cs="Arial"/>
            <w:color w:val="000000" w:themeColor="text1"/>
            <w:sz w:val="24"/>
            <w:szCs w:val="24"/>
          </w:rPr>
          <w:t xml:space="preserve"> at possibilities. Not sure where the power from the median comes from. The are l</w:t>
        </w:r>
      </w:ins>
      <w:ins w:id="307" w:author="Kathy Merrill" w:date="2022-03-18T13:06:00Z">
        <w:r w:rsidR="00A51138">
          <w:rPr>
            <w:rFonts w:ascii="Arial" w:eastAsia="Times New Roman" w:hAnsi="Arial" w:cs="Arial"/>
            <w:color w:val="000000" w:themeColor="text1"/>
            <w:sz w:val="24"/>
            <w:szCs w:val="24"/>
          </w:rPr>
          <w:t>ooking at the cost of materials and time it would take the city staff to repair.</w:t>
        </w:r>
      </w:ins>
    </w:p>
    <w:p w14:paraId="2809DE65" w14:textId="44A437A3" w:rsidR="00A51138" w:rsidRDefault="00A51138" w:rsidP="00C10D6D">
      <w:pPr>
        <w:shd w:val="clear" w:color="auto" w:fill="FFFFFF"/>
        <w:spacing w:before="100" w:beforeAutospacing="1" w:after="100" w:afterAutospacing="1" w:line="240" w:lineRule="auto"/>
        <w:ind w:left="-360"/>
        <w:rPr>
          <w:ins w:id="308" w:author="Kathy Merrill" w:date="2022-03-18T13:07:00Z"/>
          <w:rFonts w:ascii="Arial" w:eastAsia="Times New Roman" w:hAnsi="Arial" w:cs="Arial"/>
          <w:color w:val="000000" w:themeColor="text1"/>
          <w:sz w:val="24"/>
          <w:szCs w:val="24"/>
        </w:rPr>
      </w:pPr>
      <w:ins w:id="309" w:author="Kathy Merrill" w:date="2022-03-18T13:06:00Z">
        <w:r>
          <w:rPr>
            <w:rFonts w:ascii="Arial" w:eastAsia="Times New Roman" w:hAnsi="Arial" w:cs="Arial"/>
            <w:color w:val="000000" w:themeColor="text1"/>
            <w:sz w:val="24"/>
            <w:szCs w:val="24"/>
          </w:rPr>
          <w:t>Ms. Nicole Fandr</w:t>
        </w:r>
      </w:ins>
      <w:ins w:id="310" w:author="Kathy Merrill" w:date="2022-03-18T13:23:00Z">
        <w:r w:rsidR="001940B8">
          <w:rPr>
            <w:rFonts w:ascii="Arial" w:eastAsia="Times New Roman" w:hAnsi="Arial" w:cs="Arial"/>
            <w:color w:val="000000" w:themeColor="text1"/>
            <w:sz w:val="24"/>
            <w:szCs w:val="24"/>
          </w:rPr>
          <w:t>e</w:t>
        </w:r>
      </w:ins>
      <w:ins w:id="311" w:author="Kathy Merrill" w:date="2022-03-18T13:06:00Z">
        <w:r>
          <w:rPr>
            <w:rFonts w:ascii="Arial" w:eastAsia="Times New Roman" w:hAnsi="Arial" w:cs="Arial"/>
            <w:color w:val="000000" w:themeColor="text1"/>
            <w:sz w:val="24"/>
            <w:szCs w:val="24"/>
          </w:rPr>
          <w:t xml:space="preserve">y stated the Masonic Lodge has installed 220 </w:t>
        </w:r>
        <w:proofErr w:type="gramStart"/>
        <w:r>
          <w:rPr>
            <w:rFonts w:ascii="Arial" w:eastAsia="Times New Roman" w:hAnsi="Arial" w:cs="Arial"/>
            <w:color w:val="000000" w:themeColor="text1"/>
            <w:sz w:val="24"/>
            <w:szCs w:val="24"/>
          </w:rPr>
          <w:t>power</w:t>
        </w:r>
        <w:proofErr w:type="gramEnd"/>
        <w:r>
          <w:rPr>
            <w:rFonts w:ascii="Arial" w:eastAsia="Times New Roman" w:hAnsi="Arial" w:cs="Arial"/>
            <w:color w:val="000000" w:themeColor="text1"/>
            <w:sz w:val="24"/>
            <w:szCs w:val="24"/>
          </w:rPr>
          <w:t xml:space="preserve"> for vendors.</w:t>
        </w:r>
      </w:ins>
    </w:p>
    <w:p w14:paraId="0E3C3669" w14:textId="2FDD8ED1" w:rsidR="00A51138" w:rsidRDefault="00A51138" w:rsidP="00C10D6D">
      <w:pPr>
        <w:shd w:val="clear" w:color="auto" w:fill="FFFFFF"/>
        <w:spacing w:before="100" w:beforeAutospacing="1" w:after="100" w:afterAutospacing="1" w:line="240" w:lineRule="auto"/>
        <w:ind w:left="-360"/>
        <w:rPr>
          <w:ins w:id="312" w:author="Kathy Merrill" w:date="2022-03-18T13:02:00Z"/>
          <w:rFonts w:ascii="Arial" w:eastAsia="Times New Roman" w:hAnsi="Arial" w:cs="Arial"/>
          <w:color w:val="000000" w:themeColor="text1"/>
          <w:sz w:val="24"/>
          <w:szCs w:val="24"/>
        </w:rPr>
      </w:pPr>
      <w:ins w:id="313" w:author="Kathy Merrill" w:date="2022-03-18T13:07:00Z">
        <w:r>
          <w:rPr>
            <w:rFonts w:ascii="Arial" w:eastAsia="Times New Roman" w:hAnsi="Arial" w:cs="Arial"/>
            <w:color w:val="000000" w:themeColor="text1"/>
            <w:sz w:val="24"/>
            <w:szCs w:val="24"/>
          </w:rPr>
          <w:t>Planning Commission Member Larry Kulesza stated conduit can be modified for both.</w:t>
        </w:r>
      </w:ins>
    </w:p>
    <w:p w14:paraId="4AF528B6" w14:textId="68188A08" w:rsidR="00C10D6D" w:rsidRPr="00C10D6D" w:rsidRDefault="00C10D6D" w:rsidP="00C10D6D">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Ms. Alicia Ay</w:t>
      </w:r>
      <w:ins w:id="314" w:author="Alicia Ayars" w:date="2022-03-10T14:11:00Z">
        <w:r w:rsidR="00D84739">
          <w:rPr>
            <w:rFonts w:ascii="Arial" w:eastAsia="Times New Roman" w:hAnsi="Arial" w:cs="Arial"/>
            <w:color w:val="000000" w:themeColor="text1"/>
            <w:sz w:val="24"/>
            <w:szCs w:val="24"/>
          </w:rPr>
          <w:t>a</w:t>
        </w:r>
      </w:ins>
      <w:del w:id="315" w:author="Alicia Ayars" w:date="2022-03-10T14:11:00Z">
        <w:r w:rsidDel="00D84739">
          <w:rPr>
            <w:rFonts w:ascii="Arial" w:eastAsia="Times New Roman" w:hAnsi="Arial" w:cs="Arial"/>
            <w:color w:val="000000" w:themeColor="text1"/>
            <w:sz w:val="24"/>
            <w:szCs w:val="24"/>
          </w:rPr>
          <w:delText>e</w:delText>
        </w:r>
      </w:del>
      <w:r>
        <w:rPr>
          <w:rFonts w:ascii="Arial" w:eastAsia="Times New Roman" w:hAnsi="Arial" w:cs="Arial"/>
          <w:color w:val="000000" w:themeColor="text1"/>
          <w:sz w:val="24"/>
          <w:szCs w:val="24"/>
        </w:rPr>
        <w:t xml:space="preserve">rs stated </w:t>
      </w:r>
      <w:del w:id="316" w:author="Kathy Merrill" w:date="2022-03-18T13:07:00Z">
        <w:r w:rsidDel="00A51138">
          <w:rPr>
            <w:rFonts w:ascii="Arial" w:eastAsia="Times New Roman" w:hAnsi="Arial" w:cs="Arial"/>
            <w:color w:val="000000" w:themeColor="text1"/>
            <w:sz w:val="24"/>
            <w:szCs w:val="24"/>
          </w:rPr>
          <w:delText>the application was turned in on time.  A decision should be made in March.</w:delText>
        </w:r>
      </w:del>
      <w:ins w:id="317" w:author="Kathy Merrill" w:date="2022-03-18T13:07:00Z">
        <w:r w:rsidR="00A51138">
          <w:rPr>
            <w:rFonts w:ascii="Arial" w:eastAsia="Times New Roman" w:hAnsi="Arial" w:cs="Arial"/>
            <w:color w:val="000000" w:themeColor="text1"/>
            <w:sz w:val="24"/>
            <w:szCs w:val="24"/>
          </w:rPr>
          <w:t>they need to meet with Pub</w:t>
        </w:r>
      </w:ins>
      <w:ins w:id="318" w:author="Kathy Merrill" w:date="2022-05-06T12:50:00Z">
        <w:r w:rsidR="0061200E">
          <w:rPr>
            <w:rFonts w:ascii="Arial" w:eastAsia="Times New Roman" w:hAnsi="Arial" w:cs="Arial"/>
            <w:color w:val="000000" w:themeColor="text1"/>
            <w:sz w:val="24"/>
            <w:szCs w:val="24"/>
          </w:rPr>
          <w:t>l</w:t>
        </w:r>
      </w:ins>
      <w:ins w:id="319" w:author="Kathy Merrill" w:date="2022-03-18T13:07:00Z">
        <w:r w:rsidR="00A51138">
          <w:rPr>
            <w:rFonts w:ascii="Arial" w:eastAsia="Times New Roman" w:hAnsi="Arial" w:cs="Arial"/>
            <w:color w:val="000000" w:themeColor="text1"/>
            <w:sz w:val="24"/>
            <w:szCs w:val="24"/>
          </w:rPr>
          <w:t>ic Works as this is not a Planning Commission item</w:t>
        </w:r>
      </w:ins>
      <w:ins w:id="320" w:author="Kathy Merrill" w:date="2022-03-18T13:08:00Z">
        <w:r w:rsidR="00A51138">
          <w:rPr>
            <w:rFonts w:ascii="Arial" w:eastAsia="Times New Roman" w:hAnsi="Arial" w:cs="Arial"/>
            <w:color w:val="000000" w:themeColor="text1"/>
            <w:sz w:val="24"/>
            <w:szCs w:val="24"/>
          </w:rPr>
          <w:t xml:space="preserve"> for discussion.</w:t>
        </w:r>
      </w:ins>
    </w:p>
    <w:p w14:paraId="4B656837" w14:textId="1A60B8C3" w:rsidR="0079082C" w:rsidRDefault="00A51138" w:rsidP="0079082C">
      <w:pPr>
        <w:shd w:val="clear" w:color="auto" w:fill="FFFFFF"/>
        <w:spacing w:before="100" w:beforeAutospacing="1" w:after="100" w:afterAutospacing="1" w:line="240" w:lineRule="auto"/>
        <w:ind w:left="-360"/>
        <w:rPr>
          <w:rFonts w:ascii="Arial" w:eastAsia="Times New Roman" w:hAnsi="Arial" w:cs="Arial"/>
          <w:b/>
          <w:bCs/>
          <w:color w:val="000000" w:themeColor="text1"/>
          <w:sz w:val="24"/>
          <w:szCs w:val="24"/>
          <w:u w:val="single"/>
        </w:rPr>
      </w:pPr>
      <w:ins w:id="321" w:author="Kathy Merrill" w:date="2022-03-18T13:08:00Z">
        <w:r>
          <w:rPr>
            <w:rFonts w:ascii="Arial" w:eastAsia="Times New Roman" w:hAnsi="Arial" w:cs="Arial"/>
            <w:b/>
            <w:bCs/>
            <w:color w:val="000000" w:themeColor="text1"/>
            <w:sz w:val="24"/>
            <w:szCs w:val="24"/>
            <w:u w:val="single"/>
          </w:rPr>
          <w:t>850 OLD KETTLE ROAD</w:t>
        </w:r>
      </w:ins>
      <w:del w:id="322" w:author="Kathy Merrill" w:date="2022-03-18T13:08:00Z">
        <w:r w:rsidR="0079082C" w:rsidDel="00A51138">
          <w:rPr>
            <w:rFonts w:ascii="Arial" w:eastAsia="Times New Roman" w:hAnsi="Arial" w:cs="Arial"/>
            <w:b/>
            <w:bCs/>
            <w:color w:val="000000" w:themeColor="text1"/>
            <w:sz w:val="24"/>
            <w:szCs w:val="24"/>
            <w:u w:val="single"/>
          </w:rPr>
          <w:delText>PARK PLAN UPDATE</w:delText>
        </w:r>
      </w:del>
    </w:p>
    <w:p w14:paraId="79B7C30A" w14:textId="57BDC0F1" w:rsidR="00F52A6A" w:rsidDel="00A51138" w:rsidRDefault="00426EE5" w:rsidP="0079082C">
      <w:pPr>
        <w:shd w:val="clear" w:color="auto" w:fill="FFFFFF"/>
        <w:spacing w:before="100" w:beforeAutospacing="1" w:after="100" w:afterAutospacing="1" w:line="240" w:lineRule="auto"/>
        <w:ind w:left="-360"/>
        <w:rPr>
          <w:del w:id="323" w:author="Kathy Merrill" w:date="2022-03-18T13:08:00Z"/>
          <w:rFonts w:ascii="Arial" w:eastAsia="Times New Roman" w:hAnsi="Arial" w:cs="Arial"/>
          <w:color w:val="000000" w:themeColor="text1"/>
          <w:sz w:val="24"/>
          <w:szCs w:val="24"/>
        </w:rPr>
      </w:pPr>
      <w:del w:id="324" w:author="Kathy Merrill" w:date="2022-03-18T13:08:00Z">
        <w:r w:rsidDel="00A51138">
          <w:rPr>
            <w:rFonts w:ascii="Arial" w:eastAsia="Times New Roman" w:hAnsi="Arial" w:cs="Arial"/>
            <w:color w:val="000000" w:themeColor="text1"/>
            <w:sz w:val="24"/>
            <w:szCs w:val="24"/>
          </w:rPr>
          <w:delText xml:space="preserve">Planning Commission Member Nick Gourlie stated </w:delText>
        </w:r>
        <w:r w:rsidR="004C462E" w:rsidDel="00A51138">
          <w:rPr>
            <w:rFonts w:ascii="Arial" w:eastAsia="Times New Roman" w:hAnsi="Arial" w:cs="Arial"/>
            <w:color w:val="000000" w:themeColor="text1"/>
            <w:sz w:val="24"/>
            <w:szCs w:val="24"/>
          </w:rPr>
          <w:delText>he has no notes yet and will push to next steps.</w:delText>
        </w:r>
      </w:del>
    </w:p>
    <w:p w14:paraId="1C7916B8" w14:textId="380B9034" w:rsidR="001A7AE8" w:rsidDel="00A51138" w:rsidRDefault="00F52A6A" w:rsidP="0079082C">
      <w:pPr>
        <w:shd w:val="clear" w:color="auto" w:fill="FFFFFF"/>
        <w:spacing w:before="100" w:beforeAutospacing="1" w:after="100" w:afterAutospacing="1" w:line="240" w:lineRule="auto"/>
        <w:ind w:left="-360"/>
        <w:rPr>
          <w:del w:id="325" w:author="Kathy Merrill" w:date="2022-03-18T13:08:00Z"/>
          <w:rFonts w:ascii="Arial" w:eastAsia="Times New Roman" w:hAnsi="Arial" w:cs="Arial"/>
          <w:color w:val="000000" w:themeColor="text1"/>
          <w:sz w:val="24"/>
          <w:szCs w:val="24"/>
        </w:rPr>
      </w:pPr>
      <w:del w:id="326" w:author="Kathy Merrill" w:date="2022-03-18T13:08:00Z">
        <w:r w:rsidDel="00A51138">
          <w:rPr>
            <w:rFonts w:ascii="Arial" w:eastAsia="Times New Roman" w:hAnsi="Arial" w:cs="Arial"/>
            <w:color w:val="000000" w:themeColor="text1"/>
            <w:sz w:val="24"/>
            <w:szCs w:val="24"/>
          </w:rPr>
          <w:delText>Chairperson Jody Emra</w:delText>
        </w:r>
        <w:r w:rsidR="00426EE5" w:rsidDel="00A51138">
          <w:rPr>
            <w:rFonts w:ascii="Arial" w:eastAsia="Times New Roman" w:hAnsi="Arial" w:cs="Arial"/>
            <w:color w:val="000000" w:themeColor="text1"/>
            <w:sz w:val="24"/>
            <w:szCs w:val="24"/>
          </w:rPr>
          <w:delText xml:space="preserve"> </w:delText>
        </w:r>
        <w:r w:rsidR="004C462E" w:rsidDel="00A51138">
          <w:rPr>
            <w:rFonts w:ascii="Arial" w:eastAsia="Times New Roman" w:hAnsi="Arial" w:cs="Arial"/>
            <w:color w:val="000000" w:themeColor="text1"/>
            <w:sz w:val="24"/>
            <w:szCs w:val="24"/>
          </w:rPr>
          <w:delText>stated in the Colville Park Plan they list 7 parks with 40 acres. Some of the parks are not parks.</w:delText>
        </w:r>
      </w:del>
    </w:p>
    <w:p w14:paraId="17931761" w14:textId="5705D18A" w:rsidR="0053411A" w:rsidDel="00A51138" w:rsidRDefault="0053411A" w:rsidP="0079082C">
      <w:pPr>
        <w:shd w:val="clear" w:color="auto" w:fill="FFFFFF"/>
        <w:spacing w:before="100" w:beforeAutospacing="1" w:after="100" w:afterAutospacing="1" w:line="240" w:lineRule="auto"/>
        <w:ind w:left="-360"/>
        <w:rPr>
          <w:del w:id="327" w:author="Kathy Merrill" w:date="2022-03-18T13:08:00Z"/>
          <w:rFonts w:ascii="Arial" w:eastAsia="Times New Roman" w:hAnsi="Arial" w:cs="Arial"/>
          <w:color w:val="000000" w:themeColor="text1"/>
          <w:sz w:val="24"/>
          <w:szCs w:val="24"/>
        </w:rPr>
      </w:pPr>
      <w:del w:id="328" w:author="Kathy Merrill" w:date="2022-03-18T13:08:00Z">
        <w:r w:rsidDel="00A51138">
          <w:rPr>
            <w:rFonts w:ascii="Arial" w:eastAsia="Times New Roman" w:hAnsi="Arial" w:cs="Arial"/>
            <w:color w:val="000000" w:themeColor="text1"/>
            <w:sz w:val="24"/>
            <w:szCs w:val="24"/>
          </w:rPr>
          <w:delText xml:space="preserve">Planning Commission Member Larry Kulesza stated </w:delText>
        </w:r>
        <w:r w:rsidR="004C462E" w:rsidDel="00A51138">
          <w:rPr>
            <w:rFonts w:ascii="Arial" w:eastAsia="Times New Roman" w:hAnsi="Arial" w:cs="Arial"/>
            <w:color w:val="000000" w:themeColor="text1"/>
            <w:sz w:val="24"/>
            <w:szCs w:val="24"/>
          </w:rPr>
          <w:delText>the Highschool uses Hofsteader field and the Rotary Field for little league.</w:delText>
        </w:r>
      </w:del>
    </w:p>
    <w:p w14:paraId="3B46AE1C" w14:textId="7D0EF439" w:rsidR="004C462E" w:rsidDel="00A51138" w:rsidRDefault="004C462E" w:rsidP="004C462E">
      <w:pPr>
        <w:shd w:val="clear" w:color="auto" w:fill="FFFFFF"/>
        <w:spacing w:before="100" w:beforeAutospacing="1" w:after="100" w:afterAutospacing="1" w:line="240" w:lineRule="auto"/>
        <w:ind w:left="-360"/>
        <w:rPr>
          <w:del w:id="329" w:author="Kathy Merrill" w:date="2022-03-18T13:08:00Z"/>
          <w:rFonts w:ascii="Arial" w:eastAsia="Times New Roman" w:hAnsi="Arial" w:cs="Arial"/>
          <w:color w:val="000000" w:themeColor="text1"/>
          <w:sz w:val="24"/>
          <w:szCs w:val="24"/>
        </w:rPr>
      </w:pPr>
      <w:del w:id="330" w:author="Kathy Merrill" w:date="2022-03-18T13:08:00Z">
        <w:r w:rsidDel="00A51138">
          <w:rPr>
            <w:rFonts w:ascii="Arial" w:eastAsia="Times New Roman" w:hAnsi="Arial" w:cs="Arial"/>
            <w:color w:val="000000" w:themeColor="text1"/>
            <w:sz w:val="24"/>
            <w:szCs w:val="24"/>
          </w:rPr>
          <w:delText>Planning Commission Chair Jody Emra stated there were other fields used for school sports and some had fees that are charged.</w:delText>
        </w:r>
      </w:del>
    </w:p>
    <w:p w14:paraId="10244591" w14:textId="296C49C4" w:rsidR="004C462E" w:rsidDel="00A51138" w:rsidRDefault="004C462E" w:rsidP="004C462E">
      <w:pPr>
        <w:shd w:val="clear" w:color="auto" w:fill="FFFFFF"/>
        <w:spacing w:before="100" w:beforeAutospacing="1" w:after="100" w:afterAutospacing="1" w:line="240" w:lineRule="auto"/>
        <w:ind w:left="-360"/>
        <w:rPr>
          <w:del w:id="331" w:author="Kathy Merrill" w:date="2022-03-18T13:08:00Z"/>
          <w:rFonts w:ascii="Arial" w:eastAsia="Times New Roman" w:hAnsi="Arial" w:cs="Arial"/>
          <w:color w:val="000000" w:themeColor="text1"/>
          <w:sz w:val="24"/>
          <w:szCs w:val="24"/>
        </w:rPr>
      </w:pPr>
      <w:del w:id="332" w:author="Kathy Merrill" w:date="2022-03-18T13:08:00Z">
        <w:r w:rsidDel="00A51138">
          <w:rPr>
            <w:rFonts w:ascii="Arial" w:eastAsia="Times New Roman" w:hAnsi="Arial" w:cs="Arial"/>
            <w:color w:val="000000" w:themeColor="text1"/>
            <w:sz w:val="24"/>
            <w:szCs w:val="24"/>
          </w:rPr>
          <w:delText>Planning Commission Member Larry Kulesza stated the City of Kettle Falls has fees also.</w:delText>
        </w:r>
      </w:del>
    </w:p>
    <w:p w14:paraId="7D7D5F96" w14:textId="02CD9510" w:rsidR="004C462E" w:rsidDel="00A51138" w:rsidRDefault="004C462E" w:rsidP="004C462E">
      <w:pPr>
        <w:shd w:val="clear" w:color="auto" w:fill="FFFFFF"/>
        <w:spacing w:before="100" w:beforeAutospacing="1" w:after="100" w:afterAutospacing="1" w:line="240" w:lineRule="auto"/>
        <w:ind w:left="-360"/>
        <w:rPr>
          <w:del w:id="333" w:author="Kathy Merrill" w:date="2022-03-18T13:08:00Z"/>
          <w:rFonts w:ascii="Arial" w:eastAsia="Times New Roman" w:hAnsi="Arial" w:cs="Arial"/>
          <w:color w:val="000000" w:themeColor="text1"/>
          <w:sz w:val="24"/>
          <w:szCs w:val="24"/>
        </w:rPr>
      </w:pPr>
      <w:del w:id="334" w:author="Kathy Merrill" w:date="2022-03-18T13:08:00Z">
        <w:r w:rsidDel="00A51138">
          <w:rPr>
            <w:rFonts w:ascii="Arial" w:eastAsia="Times New Roman" w:hAnsi="Arial" w:cs="Arial"/>
            <w:color w:val="000000" w:themeColor="text1"/>
            <w:sz w:val="24"/>
            <w:szCs w:val="24"/>
          </w:rPr>
          <w:delText>Planning Commission Chair Jody Emra stated the Parks and Recreat</w:delText>
        </w:r>
        <w:r w:rsidR="00E907FE" w:rsidDel="00A51138">
          <w:rPr>
            <w:rFonts w:ascii="Arial" w:eastAsia="Times New Roman" w:hAnsi="Arial" w:cs="Arial"/>
            <w:color w:val="000000" w:themeColor="text1"/>
            <w:sz w:val="24"/>
            <w:szCs w:val="24"/>
          </w:rPr>
          <w:delText>i</w:delText>
        </w:r>
        <w:r w:rsidDel="00A51138">
          <w:rPr>
            <w:rFonts w:ascii="Arial" w:eastAsia="Times New Roman" w:hAnsi="Arial" w:cs="Arial"/>
            <w:color w:val="000000" w:themeColor="text1"/>
            <w:sz w:val="24"/>
            <w:szCs w:val="24"/>
          </w:rPr>
          <w:delText>on section of the Comprehensive Plan are still under review.</w:delText>
        </w:r>
      </w:del>
    </w:p>
    <w:p w14:paraId="74451001" w14:textId="407599A4" w:rsidR="004C462E" w:rsidRDefault="004C462E" w:rsidP="004C462E">
      <w:pPr>
        <w:shd w:val="clear" w:color="auto" w:fill="FFFFFF"/>
        <w:spacing w:before="100" w:beforeAutospacing="1" w:after="100" w:afterAutospacing="1" w:line="240" w:lineRule="auto"/>
        <w:ind w:left="-360"/>
        <w:rPr>
          <w:ins w:id="335" w:author="Kathy Merrill" w:date="2022-03-18T13:09:00Z"/>
          <w:rFonts w:ascii="Arial" w:eastAsia="Times New Roman" w:hAnsi="Arial" w:cs="Arial"/>
          <w:color w:val="000000" w:themeColor="text1"/>
          <w:sz w:val="24"/>
          <w:szCs w:val="24"/>
        </w:rPr>
      </w:pPr>
      <w:del w:id="336" w:author="Kathy Merrill" w:date="2022-03-18T13:08:00Z">
        <w:r w:rsidDel="00A51138">
          <w:rPr>
            <w:rFonts w:ascii="Arial" w:eastAsia="Times New Roman" w:hAnsi="Arial" w:cs="Arial"/>
            <w:color w:val="000000" w:themeColor="text1"/>
            <w:sz w:val="24"/>
            <w:szCs w:val="24"/>
          </w:rPr>
          <w:delText>Planning Commission Member Larry Kulesza stated it was sent to Commerce and is under the 60 day</w:delText>
        </w:r>
      </w:del>
      <w:ins w:id="337" w:author="Alicia Ayars" w:date="2022-03-10T14:12:00Z">
        <w:del w:id="338" w:author="Kathy Merrill" w:date="2022-03-18T13:08:00Z">
          <w:r w:rsidR="00D84739" w:rsidDel="00A51138">
            <w:rPr>
              <w:rFonts w:ascii="Arial" w:eastAsia="Times New Roman" w:hAnsi="Arial" w:cs="Arial"/>
              <w:color w:val="000000" w:themeColor="text1"/>
              <w:sz w:val="24"/>
              <w:szCs w:val="24"/>
            </w:rPr>
            <w:delText>60-day</w:delText>
          </w:r>
        </w:del>
      </w:ins>
      <w:del w:id="339" w:author="Kathy Merrill" w:date="2022-03-18T13:08:00Z">
        <w:r w:rsidDel="00A51138">
          <w:rPr>
            <w:rFonts w:ascii="Arial" w:eastAsia="Times New Roman" w:hAnsi="Arial" w:cs="Arial"/>
            <w:color w:val="000000" w:themeColor="text1"/>
            <w:sz w:val="24"/>
            <w:szCs w:val="24"/>
          </w:rPr>
          <w:delText xml:space="preserve"> review period. He stated there is a walking trail at Mission.  We need to change the level of service standard.  It’s something to consider.</w:delText>
        </w:r>
      </w:del>
      <w:ins w:id="340" w:author="Kathy Merrill" w:date="2022-03-18T13:08:00Z">
        <w:r w:rsidR="00A51138">
          <w:rPr>
            <w:rFonts w:ascii="Arial" w:eastAsia="Times New Roman" w:hAnsi="Arial" w:cs="Arial"/>
            <w:color w:val="000000" w:themeColor="text1"/>
            <w:sz w:val="24"/>
            <w:szCs w:val="24"/>
          </w:rPr>
          <w:t>Ms. Alicia Ayars stated the Planning Commissio</w:t>
        </w:r>
      </w:ins>
      <w:ins w:id="341" w:author="Kathy Merrill" w:date="2022-03-18T13:09:00Z">
        <w:r w:rsidR="00A51138">
          <w:rPr>
            <w:rFonts w:ascii="Arial" w:eastAsia="Times New Roman" w:hAnsi="Arial" w:cs="Arial"/>
            <w:color w:val="000000" w:themeColor="text1"/>
            <w:sz w:val="24"/>
            <w:szCs w:val="24"/>
          </w:rPr>
          <w:t>n is still waiting for a site map.</w:t>
        </w:r>
      </w:ins>
    </w:p>
    <w:p w14:paraId="4CB35CF9" w14:textId="7A5FB59E" w:rsidR="00A51138" w:rsidRPr="00A51138" w:rsidRDefault="00A51138" w:rsidP="004C462E">
      <w:pPr>
        <w:shd w:val="clear" w:color="auto" w:fill="FFFFFF"/>
        <w:spacing w:before="100" w:beforeAutospacing="1" w:after="100" w:afterAutospacing="1" w:line="240" w:lineRule="auto"/>
        <w:ind w:left="-360"/>
        <w:rPr>
          <w:ins w:id="342" w:author="Kathy Merrill" w:date="2022-03-18T13:09:00Z"/>
          <w:rFonts w:ascii="Arial" w:eastAsia="Times New Roman" w:hAnsi="Arial" w:cs="Arial"/>
          <w:b/>
          <w:bCs/>
          <w:color w:val="000000" w:themeColor="text1"/>
          <w:sz w:val="24"/>
          <w:szCs w:val="24"/>
          <w:u w:val="single"/>
          <w:rPrChange w:id="343" w:author="Kathy Merrill" w:date="2022-03-18T13:09:00Z">
            <w:rPr>
              <w:ins w:id="344" w:author="Kathy Merrill" w:date="2022-03-18T13:09:00Z"/>
              <w:rFonts w:ascii="Arial" w:eastAsia="Times New Roman" w:hAnsi="Arial" w:cs="Arial"/>
              <w:color w:val="000000" w:themeColor="text1"/>
              <w:sz w:val="24"/>
              <w:szCs w:val="24"/>
            </w:rPr>
          </w:rPrChange>
        </w:rPr>
      </w:pPr>
      <w:ins w:id="345" w:author="Kathy Merrill" w:date="2022-03-18T13:09:00Z">
        <w:r w:rsidRPr="00A51138">
          <w:rPr>
            <w:rFonts w:ascii="Arial" w:eastAsia="Times New Roman" w:hAnsi="Arial" w:cs="Arial"/>
            <w:b/>
            <w:bCs/>
            <w:color w:val="000000" w:themeColor="text1"/>
            <w:sz w:val="24"/>
            <w:szCs w:val="24"/>
            <w:u w:val="single"/>
            <w:rPrChange w:id="346" w:author="Kathy Merrill" w:date="2022-03-18T13:09:00Z">
              <w:rPr>
                <w:rFonts w:ascii="Arial" w:eastAsia="Times New Roman" w:hAnsi="Arial" w:cs="Arial"/>
                <w:color w:val="000000" w:themeColor="text1"/>
                <w:sz w:val="24"/>
                <w:szCs w:val="24"/>
              </w:rPr>
            </w:rPrChange>
          </w:rPr>
          <w:t>PARK PLAN UPDATE</w:t>
        </w:r>
      </w:ins>
    </w:p>
    <w:p w14:paraId="44C76AC8" w14:textId="193122D1" w:rsidR="00A51138" w:rsidRDefault="00A51138" w:rsidP="004C462E">
      <w:pPr>
        <w:shd w:val="clear" w:color="auto" w:fill="FFFFFF"/>
        <w:spacing w:before="100" w:beforeAutospacing="1" w:after="100" w:afterAutospacing="1" w:line="240" w:lineRule="auto"/>
        <w:ind w:left="-360"/>
        <w:rPr>
          <w:ins w:id="347" w:author="Kathy Merrill" w:date="2022-03-18T13:09:00Z"/>
          <w:rFonts w:ascii="Arial" w:eastAsia="Times New Roman" w:hAnsi="Arial" w:cs="Arial"/>
          <w:color w:val="000000" w:themeColor="text1"/>
          <w:sz w:val="24"/>
          <w:szCs w:val="24"/>
        </w:rPr>
      </w:pPr>
      <w:ins w:id="348" w:author="Kathy Merrill" w:date="2022-03-18T13:09:00Z">
        <w:r>
          <w:rPr>
            <w:rFonts w:ascii="Arial" w:eastAsia="Times New Roman" w:hAnsi="Arial" w:cs="Arial"/>
            <w:color w:val="000000" w:themeColor="text1"/>
            <w:sz w:val="24"/>
            <w:szCs w:val="24"/>
          </w:rPr>
          <w:t>This item is still being worked on.</w:t>
        </w:r>
      </w:ins>
    </w:p>
    <w:p w14:paraId="0D116181" w14:textId="2C665878" w:rsidR="00A51138" w:rsidRPr="00A51138" w:rsidRDefault="00A51138" w:rsidP="004C462E">
      <w:pPr>
        <w:shd w:val="clear" w:color="auto" w:fill="FFFFFF"/>
        <w:spacing w:before="100" w:beforeAutospacing="1" w:after="100" w:afterAutospacing="1" w:line="240" w:lineRule="auto"/>
        <w:ind w:left="-360"/>
        <w:rPr>
          <w:rFonts w:ascii="Arial" w:eastAsia="Times New Roman" w:hAnsi="Arial" w:cs="Arial"/>
          <w:b/>
          <w:bCs/>
          <w:color w:val="000000" w:themeColor="text1"/>
          <w:sz w:val="24"/>
          <w:szCs w:val="24"/>
          <w:u w:val="single"/>
          <w:rPrChange w:id="349" w:author="Kathy Merrill" w:date="2022-03-18T13:09:00Z">
            <w:rPr>
              <w:rFonts w:ascii="Arial" w:eastAsia="Times New Roman" w:hAnsi="Arial" w:cs="Arial"/>
              <w:color w:val="000000" w:themeColor="text1"/>
              <w:sz w:val="24"/>
              <w:szCs w:val="24"/>
            </w:rPr>
          </w:rPrChange>
        </w:rPr>
      </w:pPr>
      <w:ins w:id="350" w:author="Kathy Merrill" w:date="2022-03-18T13:09:00Z">
        <w:r w:rsidRPr="00A51138">
          <w:rPr>
            <w:rFonts w:ascii="Arial" w:eastAsia="Times New Roman" w:hAnsi="Arial" w:cs="Arial"/>
            <w:b/>
            <w:bCs/>
            <w:color w:val="000000" w:themeColor="text1"/>
            <w:sz w:val="24"/>
            <w:szCs w:val="24"/>
            <w:u w:val="single"/>
            <w:rPrChange w:id="351" w:author="Kathy Merrill" w:date="2022-03-18T13:09:00Z">
              <w:rPr>
                <w:rFonts w:ascii="Arial" w:eastAsia="Times New Roman" w:hAnsi="Arial" w:cs="Arial"/>
                <w:color w:val="000000" w:themeColor="text1"/>
                <w:sz w:val="24"/>
                <w:szCs w:val="24"/>
              </w:rPr>
            </w:rPrChange>
          </w:rPr>
          <w:t>STEVENS COUNTY BIKE TRAIL PLAN</w:t>
        </w:r>
      </w:ins>
    </w:p>
    <w:p w14:paraId="4ECDDCF6" w14:textId="595423A7" w:rsidR="004C462E" w:rsidDel="000312AD" w:rsidRDefault="004C462E" w:rsidP="004C462E">
      <w:pPr>
        <w:shd w:val="clear" w:color="auto" w:fill="FFFFFF"/>
        <w:spacing w:before="100" w:beforeAutospacing="1" w:after="100" w:afterAutospacing="1" w:line="240" w:lineRule="auto"/>
        <w:ind w:left="-360"/>
        <w:rPr>
          <w:del w:id="352" w:author="Kathy Merrill" w:date="2022-03-18T13:10:00Z"/>
          <w:rFonts w:ascii="Arial" w:eastAsia="Times New Roman" w:hAnsi="Arial" w:cs="Arial"/>
          <w:color w:val="000000" w:themeColor="text1"/>
          <w:sz w:val="24"/>
          <w:szCs w:val="24"/>
        </w:rPr>
      </w:pPr>
      <w:del w:id="353" w:author="Kathy Merrill" w:date="2022-03-18T13:10:00Z">
        <w:r w:rsidDel="000312AD">
          <w:rPr>
            <w:rFonts w:ascii="Arial" w:eastAsia="Times New Roman" w:hAnsi="Arial" w:cs="Arial"/>
            <w:color w:val="000000" w:themeColor="text1"/>
            <w:sz w:val="24"/>
            <w:szCs w:val="24"/>
          </w:rPr>
          <w:delText>Planning Commission Chair Jody Emra stated some items are not in the Stevens County document.</w:delText>
        </w:r>
      </w:del>
    </w:p>
    <w:p w14:paraId="68CC4F3E" w14:textId="0ECDD904" w:rsidR="004C462E" w:rsidDel="000312AD" w:rsidRDefault="004C462E" w:rsidP="004C462E">
      <w:pPr>
        <w:shd w:val="clear" w:color="auto" w:fill="FFFFFF"/>
        <w:spacing w:before="100" w:beforeAutospacing="1" w:after="100" w:afterAutospacing="1" w:line="240" w:lineRule="auto"/>
        <w:ind w:left="-360"/>
        <w:rPr>
          <w:del w:id="354" w:author="Kathy Merrill" w:date="2022-03-18T13:10:00Z"/>
          <w:rFonts w:ascii="Arial" w:eastAsia="Times New Roman" w:hAnsi="Arial" w:cs="Arial"/>
          <w:color w:val="000000" w:themeColor="text1"/>
          <w:sz w:val="24"/>
          <w:szCs w:val="24"/>
        </w:rPr>
      </w:pPr>
      <w:del w:id="355" w:author="Kathy Merrill" w:date="2022-03-18T13:10:00Z">
        <w:r w:rsidDel="000312AD">
          <w:rPr>
            <w:rFonts w:ascii="Arial" w:eastAsia="Times New Roman" w:hAnsi="Arial" w:cs="Arial"/>
            <w:color w:val="000000" w:themeColor="text1"/>
            <w:sz w:val="24"/>
            <w:szCs w:val="24"/>
          </w:rPr>
          <w:delText>Planning Commission Member Larry Kulesza stated there are a lot of recreational activities in the Kettle Falls area.  The City Parks are focused on families and kids.</w:delText>
        </w:r>
      </w:del>
    </w:p>
    <w:p w14:paraId="6F24980C" w14:textId="65883CE4" w:rsidR="004C462E" w:rsidDel="000312AD" w:rsidRDefault="004C462E" w:rsidP="004C462E">
      <w:pPr>
        <w:shd w:val="clear" w:color="auto" w:fill="FFFFFF"/>
        <w:spacing w:before="100" w:beforeAutospacing="1" w:after="100" w:afterAutospacing="1" w:line="240" w:lineRule="auto"/>
        <w:ind w:left="-360"/>
        <w:rPr>
          <w:del w:id="356" w:author="Kathy Merrill" w:date="2022-03-18T13:10:00Z"/>
          <w:rFonts w:ascii="Arial" w:eastAsia="Times New Roman" w:hAnsi="Arial" w:cs="Arial"/>
          <w:color w:val="000000" w:themeColor="text1"/>
          <w:sz w:val="24"/>
          <w:szCs w:val="24"/>
        </w:rPr>
      </w:pPr>
      <w:del w:id="357" w:author="Kathy Merrill" w:date="2022-03-18T13:10:00Z">
        <w:r w:rsidDel="000312AD">
          <w:rPr>
            <w:rFonts w:ascii="Arial" w:eastAsia="Times New Roman" w:hAnsi="Arial" w:cs="Arial"/>
            <w:color w:val="000000" w:themeColor="text1"/>
            <w:sz w:val="24"/>
            <w:szCs w:val="24"/>
          </w:rPr>
          <w:delText>Planning Commission Chair Jody Emra stated small cities have a different focus that large cities.  Jody then asked how large the area is behind the stage at Happy Dell?  She said she has heard discussion of finding a place for a Disc Golf course.</w:delText>
        </w:r>
      </w:del>
    </w:p>
    <w:p w14:paraId="4D472C81" w14:textId="06861CC1" w:rsidR="004C462E" w:rsidDel="000312AD" w:rsidRDefault="004C462E" w:rsidP="004C462E">
      <w:pPr>
        <w:shd w:val="clear" w:color="auto" w:fill="FFFFFF"/>
        <w:spacing w:before="100" w:beforeAutospacing="1" w:after="100" w:afterAutospacing="1" w:line="240" w:lineRule="auto"/>
        <w:ind w:left="-360"/>
        <w:rPr>
          <w:del w:id="358" w:author="Kathy Merrill" w:date="2022-03-18T13:10:00Z"/>
          <w:rFonts w:ascii="Arial" w:eastAsia="Times New Roman" w:hAnsi="Arial" w:cs="Arial"/>
          <w:color w:val="000000" w:themeColor="text1"/>
          <w:sz w:val="24"/>
          <w:szCs w:val="24"/>
        </w:rPr>
      </w:pPr>
      <w:del w:id="359" w:author="Kathy Merrill" w:date="2022-03-18T13:10:00Z">
        <w:r w:rsidDel="000312AD">
          <w:rPr>
            <w:rFonts w:ascii="Arial" w:eastAsia="Times New Roman" w:hAnsi="Arial" w:cs="Arial"/>
            <w:color w:val="000000" w:themeColor="text1"/>
            <w:sz w:val="24"/>
            <w:szCs w:val="24"/>
          </w:rPr>
          <w:delText>Planning Commission Member Larry Kulesza stated that area is an urban wooded area.</w:delText>
        </w:r>
      </w:del>
    </w:p>
    <w:p w14:paraId="17B95643" w14:textId="052846B3" w:rsidR="004C462E" w:rsidDel="000312AD" w:rsidRDefault="004C462E" w:rsidP="004C462E">
      <w:pPr>
        <w:shd w:val="clear" w:color="auto" w:fill="FFFFFF"/>
        <w:spacing w:before="100" w:beforeAutospacing="1" w:after="100" w:afterAutospacing="1" w:line="240" w:lineRule="auto"/>
        <w:ind w:left="-360"/>
        <w:rPr>
          <w:del w:id="360" w:author="Kathy Merrill" w:date="2022-03-18T13:10:00Z"/>
          <w:rFonts w:ascii="Arial" w:eastAsia="Times New Roman" w:hAnsi="Arial" w:cs="Arial"/>
          <w:color w:val="000000" w:themeColor="text1"/>
          <w:sz w:val="24"/>
          <w:szCs w:val="24"/>
        </w:rPr>
      </w:pPr>
      <w:del w:id="361" w:author="Kathy Merrill" w:date="2022-03-18T13:10:00Z">
        <w:r w:rsidDel="000312AD">
          <w:rPr>
            <w:rFonts w:ascii="Arial" w:eastAsia="Times New Roman" w:hAnsi="Arial" w:cs="Arial"/>
            <w:color w:val="000000" w:themeColor="text1"/>
            <w:sz w:val="24"/>
            <w:szCs w:val="24"/>
          </w:rPr>
          <w:delText>Planning Commission Chair Jody Emra stated the Disc Golf is in the Chamber proposal.</w:delText>
        </w:r>
      </w:del>
    </w:p>
    <w:p w14:paraId="284A7BDD" w14:textId="5CE79BF9" w:rsidR="004C462E" w:rsidRDefault="004C462E" w:rsidP="004C462E">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del w:id="362" w:author="Kathy Merrill" w:date="2022-03-18T13:10:00Z">
        <w:r w:rsidDel="000312AD">
          <w:rPr>
            <w:rFonts w:ascii="Arial" w:eastAsia="Times New Roman" w:hAnsi="Arial" w:cs="Arial"/>
            <w:color w:val="000000" w:themeColor="text1"/>
            <w:sz w:val="24"/>
            <w:szCs w:val="24"/>
          </w:rPr>
          <w:delText>Planning Commission Member Nick Gourlie stated it can be added to Happy Dell.</w:delText>
        </w:r>
      </w:del>
      <w:ins w:id="363" w:author="Kathy Merrill" w:date="2022-03-18T13:10:00Z">
        <w:r w:rsidR="000312AD">
          <w:rPr>
            <w:rFonts w:ascii="Arial" w:eastAsia="Times New Roman" w:hAnsi="Arial" w:cs="Arial"/>
            <w:color w:val="000000" w:themeColor="text1"/>
            <w:sz w:val="24"/>
            <w:szCs w:val="24"/>
          </w:rPr>
          <w:t>This item is still under review.</w:t>
        </w:r>
      </w:ins>
    </w:p>
    <w:p w14:paraId="50058368" w14:textId="021D3290" w:rsidR="00D92593" w:rsidRPr="004C462E" w:rsidDel="000312AD" w:rsidRDefault="004C462E" w:rsidP="006414B8">
      <w:pPr>
        <w:shd w:val="clear" w:color="auto" w:fill="FFFFFF"/>
        <w:spacing w:before="100" w:beforeAutospacing="1" w:after="100" w:afterAutospacing="1" w:line="240" w:lineRule="auto"/>
        <w:ind w:left="-360"/>
        <w:rPr>
          <w:del w:id="364" w:author="Kathy Merrill" w:date="2022-03-18T13:10:00Z"/>
          <w:rFonts w:ascii="Arial" w:eastAsia="Times New Roman" w:hAnsi="Arial" w:cs="Arial"/>
          <w:b/>
          <w:bCs/>
          <w:color w:val="000000" w:themeColor="text1"/>
          <w:sz w:val="24"/>
          <w:szCs w:val="24"/>
          <w:u w:val="single"/>
        </w:rPr>
      </w:pPr>
      <w:del w:id="365" w:author="Kathy Merrill" w:date="2022-03-18T13:10:00Z">
        <w:r w:rsidRPr="004C462E" w:rsidDel="000312AD">
          <w:rPr>
            <w:rFonts w:ascii="Arial" w:eastAsia="Times New Roman" w:hAnsi="Arial" w:cs="Arial"/>
            <w:b/>
            <w:bCs/>
            <w:color w:val="000000" w:themeColor="text1"/>
            <w:sz w:val="24"/>
            <w:szCs w:val="24"/>
            <w:u w:val="single"/>
          </w:rPr>
          <w:delText>TITLE 17</w:delText>
        </w:r>
      </w:del>
    </w:p>
    <w:p w14:paraId="2A099E96" w14:textId="30A89338" w:rsidR="00B46BFB" w:rsidDel="000312AD" w:rsidRDefault="00B46BFB" w:rsidP="00B46BFB">
      <w:pPr>
        <w:shd w:val="clear" w:color="auto" w:fill="FFFFFF"/>
        <w:spacing w:before="100" w:beforeAutospacing="1" w:after="100" w:afterAutospacing="1" w:line="240" w:lineRule="auto"/>
        <w:ind w:left="-360"/>
        <w:rPr>
          <w:del w:id="366" w:author="Kathy Merrill" w:date="2022-03-18T13:10:00Z"/>
          <w:rFonts w:ascii="Arial" w:eastAsia="Times New Roman" w:hAnsi="Arial" w:cs="Arial"/>
          <w:color w:val="000000" w:themeColor="text1"/>
          <w:sz w:val="24"/>
          <w:szCs w:val="24"/>
        </w:rPr>
      </w:pPr>
      <w:del w:id="367" w:author="Kathy Merrill" w:date="2022-03-18T13:10:00Z">
        <w:r w:rsidDel="000312AD">
          <w:rPr>
            <w:rFonts w:ascii="Arial" w:eastAsia="Times New Roman" w:hAnsi="Arial" w:cs="Arial"/>
            <w:color w:val="000000" w:themeColor="text1"/>
            <w:sz w:val="24"/>
            <w:szCs w:val="24"/>
          </w:rPr>
          <w:delText xml:space="preserve">Planning Commission Member </w:delText>
        </w:r>
        <w:r w:rsidR="004C462E" w:rsidDel="000312AD">
          <w:rPr>
            <w:rFonts w:ascii="Arial" w:eastAsia="Times New Roman" w:hAnsi="Arial" w:cs="Arial"/>
            <w:color w:val="000000" w:themeColor="text1"/>
            <w:sz w:val="24"/>
            <w:szCs w:val="24"/>
          </w:rPr>
          <w:delText xml:space="preserve">Nick Gourlie stated there are issues with zoning. There are a lot of different zones. His proposal </w:delText>
        </w:r>
        <w:r w:rsidR="0040503E" w:rsidDel="000312AD">
          <w:rPr>
            <w:rFonts w:ascii="Arial" w:eastAsia="Times New Roman" w:hAnsi="Arial" w:cs="Arial"/>
            <w:color w:val="000000" w:themeColor="text1"/>
            <w:sz w:val="24"/>
            <w:szCs w:val="24"/>
          </w:rPr>
          <w:delText>is to reduce 7 zones into 2. Make it similar to Commercial zoning. This would keep minimums and set backs more consistent in each zone. Just want to simplify and make sure there are no nonconforming issues.</w:delText>
        </w:r>
      </w:del>
    </w:p>
    <w:p w14:paraId="45A689AE" w14:textId="0BCCCCA4" w:rsidR="001C0759" w:rsidDel="000312AD" w:rsidRDefault="001C0759" w:rsidP="00B46BFB">
      <w:pPr>
        <w:shd w:val="clear" w:color="auto" w:fill="FFFFFF"/>
        <w:spacing w:before="100" w:beforeAutospacing="1" w:after="100" w:afterAutospacing="1" w:line="240" w:lineRule="auto"/>
        <w:ind w:left="-360"/>
        <w:rPr>
          <w:del w:id="368" w:author="Kathy Merrill" w:date="2022-03-18T13:10:00Z"/>
          <w:rFonts w:ascii="Arial" w:eastAsia="Times New Roman" w:hAnsi="Arial" w:cs="Arial"/>
          <w:color w:val="000000" w:themeColor="text1"/>
          <w:sz w:val="24"/>
          <w:szCs w:val="24"/>
        </w:rPr>
      </w:pPr>
      <w:del w:id="369" w:author="Kathy Merrill" w:date="2022-03-18T13:10:00Z">
        <w:r w:rsidDel="000312AD">
          <w:rPr>
            <w:rFonts w:ascii="Arial" w:eastAsia="Times New Roman" w:hAnsi="Arial" w:cs="Arial"/>
            <w:color w:val="000000" w:themeColor="text1"/>
            <w:sz w:val="24"/>
            <w:szCs w:val="24"/>
          </w:rPr>
          <w:delText xml:space="preserve">Planning Commission Member Larry Kulesza stated </w:delText>
        </w:r>
        <w:r w:rsidR="0040503E" w:rsidDel="000312AD">
          <w:rPr>
            <w:rFonts w:ascii="Arial" w:eastAsia="Times New Roman" w:hAnsi="Arial" w:cs="Arial"/>
            <w:color w:val="000000" w:themeColor="text1"/>
            <w:sz w:val="24"/>
            <w:szCs w:val="24"/>
          </w:rPr>
          <w:delText>he agrees in concept. It’s a good idea in in the UGA.</w:delText>
        </w:r>
      </w:del>
    </w:p>
    <w:p w14:paraId="6BB8F242" w14:textId="76F2F230" w:rsidR="001C0759" w:rsidDel="000312AD" w:rsidRDefault="001C0759" w:rsidP="00B46BFB">
      <w:pPr>
        <w:shd w:val="clear" w:color="auto" w:fill="FFFFFF"/>
        <w:spacing w:before="100" w:beforeAutospacing="1" w:after="100" w:afterAutospacing="1" w:line="240" w:lineRule="auto"/>
        <w:ind w:left="-360"/>
        <w:rPr>
          <w:del w:id="370" w:author="Kathy Merrill" w:date="2022-03-18T13:10:00Z"/>
          <w:rFonts w:ascii="Arial" w:eastAsia="Times New Roman" w:hAnsi="Arial" w:cs="Arial"/>
          <w:color w:val="000000" w:themeColor="text1"/>
          <w:sz w:val="24"/>
          <w:szCs w:val="24"/>
        </w:rPr>
      </w:pPr>
      <w:del w:id="371" w:author="Kathy Merrill" w:date="2022-03-18T13:10:00Z">
        <w:r w:rsidDel="000312AD">
          <w:rPr>
            <w:rFonts w:ascii="Arial" w:eastAsia="Times New Roman" w:hAnsi="Arial" w:cs="Arial"/>
            <w:color w:val="000000" w:themeColor="text1"/>
            <w:sz w:val="24"/>
            <w:szCs w:val="24"/>
          </w:rPr>
          <w:delText xml:space="preserve">Planning Commission Chairperson Jody Emra stated </w:delText>
        </w:r>
        <w:r w:rsidR="0040503E" w:rsidDel="000312AD">
          <w:rPr>
            <w:rFonts w:ascii="Arial" w:eastAsia="Times New Roman" w:hAnsi="Arial" w:cs="Arial"/>
            <w:color w:val="000000" w:themeColor="text1"/>
            <w:sz w:val="24"/>
            <w:szCs w:val="24"/>
          </w:rPr>
          <w:delText>this is the movement of the future.</w:delText>
        </w:r>
      </w:del>
    </w:p>
    <w:p w14:paraId="5EDD90D4" w14:textId="4A1FC191" w:rsidR="001C0759" w:rsidDel="000312AD" w:rsidRDefault="001C0759" w:rsidP="00B46BFB">
      <w:pPr>
        <w:shd w:val="clear" w:color="auto" w:fill="FFFFFF"/>
        <w:spacing w:before="100" w:beforeAutospacing="1" w:after="100" w:afterAutospacing="1" w:line="240" w:lineRule="auto"/>
        <w:ind w:left="-360"/>
        <w:rPr>
          <w:del w:id="372" w:author="Kathy Merrill" w:date="2022-03-18T13:10:00Z"/>
          <w:rFonts w:ascii="Arial" w:eastAsia="Times New Roman" w:hAnsi="Arial" w:cs="Arial"/>
          <w:color w:val="000000" w:themeColor="text1"/>
          <w:sz w:val="24"/>
          <w:szCs w:val="24"/>
        </w:rPr>
      </w:pPr>
      <w:del w:id="373" w:author="Kathy Merrill" w:date="2022-03-18T13:10:00Z">
        <w:r w:rsidDel="000312AD">
          <w:rPr>
            <w:rFonts w:ascii="Arial" w:eastAsia="Times New Roman" w:hAnsi="Arial" w:cs="Arial"/>
            <w:color w:val="000000" w:themeColor="text1"/>
            <w:sz w:val="24"/>
            <w:szCs w:val="24"/>
          </w:rPr>
          <w:delText>Ms. Alicia Aye</w:delText>
        </w:r>
      </w:del>
      <w:ins w:id="374" w:author="Alicia Ayars" w:date="2022-03-10T14:13:00Z">
        <w:del w:id="375" w:author="Kathy Merrill" w:date="2022-03-18T13:10:00Z">
          <w:r w:rsidR="00D84739" w:rsidDel="000312AD">
            <w:rPr>
              <w:rFonts w:ascii="Arial" w:eastAsia="Times New Roman" w:hAnsi="Arial" w:cs="Arial"/>
              <w:color w:val="000000" w:themeColor="text1"/>
              <w:sz w:val="24"/>
              <w:szCs w:val="24"/>
            </w:rPr>
            <w:delText>a</w:delText>
          </w:r>
        </w:del>
      </w:ins>
      <w:del w:id="376" w:author="Kathy Merrill" w:date="2022-03-18T13:10:00Z">
        <w:r w:rsidDel="000312AD">
          <w:rPr>
            <w:rFonts w:ascii="Arial" w:eastAsia="Times New Roman" w:hAnsi="Arial" w:cs="Arial"/>
            <w:color w:val="000000" w:themeColor="text1"/>
            <w:sz w:val="24"/>
            <w:szCs w:val="24"/>
          </w:rPr>
          <w:delText xml:space="preserve">rs stated </w:delText>
        </w:r>
        <w:r w:rsidR="0040503E" w:rsidDel="000312AD">
          <w:rPr>
            <w:rFonts w:ascii="Arial" w:eastAsia="Times New Roman" w:hAnsi="Arial" w:cs="Arial"/>
            <w:color w:val="000000" w:themeColor="text1"/>
            <w:sz w:val="24"/>
            <w:szCs w:val="24"/>
          </w:rPr>
          <w:delText>R1 is Low density and R2 would be High Density.  Reduce four Residential zones into two zones.  In Kettle there could be 3 zones.  Could overlap use and  add a page combining zones and where</w:delText>
        </w:r>
      </w:del>
    </w:p>
    <w:p w14:paraId="21A79D12" w14:textId="28A2BFB7" w:rsidR="001C0759" w:rsidDel="000312AD" w:rsidRDefault="001C0759" w:rsidP="00B46BFB">
      <w:pPr>
        <w:shd w:val="clear" w:color="auto" w:fill="FFFFFF"/>
        <w:spacing w:before="100" w:beforeAutospacing="1" w:after="100" w:afterAutospacing="1" w:line="240" w:lineRule="auto"/>
        <w:ind w:left="-360"/>
        <w:rPr>
          <w:del w:id="377" w:author="Kathy Merrill" w:date="2022-03-18T13:10:00Z"/>
          <w:rFonts w:ascii="Arial" w:eastAsia="Times New Roman" w:hAnsi="Arial" w:cs="Arial"/>
          <w:color w:val="000000" w:themeColor="text1"/>
          <w:sz w:val="24"/>
          <w:szCs w:val="24"/>
        </w:rPr>
      </w:pPr>
      <w:del w:id="378" w:author="Kathy Merrill" w:date="2022-03-18T13:10:00Z">
        <w:r w:rsidDel="000312AD">
          <w:rPr>
            <w:rFonts w:ascii="Arial" w:eastAsia="Times New Roman" w:hAnsi="Arial" w:cs="Arial"/>
            <w:color w:val="000000" w:themeColor="text1"/>
            <w:sz w:val="24"/>
            <w:szCs w:val="24"/>
          </w:rPr>
          <w:delText xml:space="preserve">Planning Commission Member </w:delText>
        </w:r>
        <w:r w:rsidR="0040503E" w:rsidDel="000312AD">
          <w:rPr>
            <w:rFonts w:ascii="Arial" w:eastAsia="Times New Roman" w:hAnsi="Arial" w:cs="Arial"/>
            <w:color w:val="000000" w:themeColor="text1"/>
            <w:sz w:val="24"/>
            <w:szCs w:val="24"/>
          </w:rPr>
          <w:delText>Nick Gourlie stated they need to consider the Developmental Standards and Regulations. The third zone would make sense. Just looking at what is current zoning and the proposed zoning.</w:delText>
        </w:r>
      </w:del>
    </w:p>
    <w:p w14:paraId="14CD8CC0" w14:textId="018AA0B2" w:rsidR="001C0759" w:rsidDel="000312AD" w:rsidRDefault="001C0759" w:rsidP="00B46BFB">
      <w:pPr>
        <w:shd w:val="clear" w:color="auto" w:fill="FFFFFF"/>
        <w:spacing w:before="100" w:beforeAutospacing="1" w:after="100" w:afterAutospacing="1" w:line="240" w:lineRule="auto"/>
        <w:ind w:left="-360"/>
        <w:rPr>
          <w:del w:id="379" w:author="Kathy Merrill" w:date="2022-03-18T13:10:00Z"/>
          <w:rFonts w:ascii="Arial" w:eastAsia="Times New Roman" w:hAnsi="Arial" w:cs="Arial"/>
          <w:color w:val="000000" w:themeColor="text1"/>
          <w:sz w:val="24"/>
          <w:szCs w:val="24"/>
        </w:rPr>
      </w:pPr>
      <w:del w:id="380" w:author="Kathy Merrill" w:date="2022-03-18T13:10:00Z">
        <w:r w:rsidDel="000312AD">
          <w:rPr>
            <w:rFonts w:ascii="Arial" w:eastAsia="Times New Roman" w:hAnsi="Arial" w:cs="Arial"/>
            <w:color w:val="000000" w:themeColor="text1"/>
            <w:sz w:val="24"/>
            <w:szCs w:val="24"/>
          </w:rPr>
          <w:delText xml:space="preserve">Planning Commission </w:delText>
        </w:r>
        <w:r w:rsidR="0040503E" w:rsidDel="000312AD">
          <w:rPr>
            <w:rFonts w:ascii="Arial" w:eastAsia="Times New Roman" w:hAnsi="Arial" w:cs="Arial"/>
            <w:color w:val="000000" w:themeColor="text1"/>
            <w:sz w:val="24"/>
            <w:szCs w:val="24"/>
          </w:rPr>
          <w:delText>Chair Jody Emra stated the City has low and high density and they need to fit within the boundaries.</w:delText>
        </w:r>
      </w:del>
    </w:p>
    <w:p w14:paraId="75B46008" w14:textId="3DF0FE41" w:rsidR="0040503E" w:rsidDel="000312AD" w:rsidRDefault="0040503E" w:rsidP="00B46BFB">
      <w:pPr>
        <w:shd w:val="clear" w:color="auto" w:fill="FFFFFF"/>
        <w:spacing w:before="100" w:beforeAutospacing="1" w:after="100" w:afterAutospacing="1" w:line="240" w:lineRule="auto"/>
        <w:ind w:left="-360"/>
        <w:rPr>
          <w:del w:id="381" w:author="Kathy Merrill" w:date="2022-03-18T13:10:00Z"/>
          <w:rFonts w:ascii="Arial" w:eastAsia="Times New Roman" w:hAnsi="Arial" w:cs="Arial"/>
          <w:color w:val="000000" w:themeColor="text1"/>
          <w:sz w:val="24"/>
          <w:szCs w:val="24"/>
        </w:rPr>
      </w:pPr>
      <w:del w:id="382" w:author="Kathy Merrill" w:date="2022-03-18T13:10:00Z">
        <w:r w:rsidDel="000312AD">
          <w:rPr>
            <w:rFonts w:ascii="Arial" w:eastAsia="Times New Roman" w:hAnsi="Arial" w:cs="Arial"/>
            <w:color w:val="000000" w:themeColor="text1"/>
            <w:sz w:val="24"/>
            <w:szCs w:val="24"/>
          </w:rPr>
          <w:delText>Planning Commission Member Larry Kulesza stated there are minimums of 4200 sf which is a small lot. Some items don’t fit in that space.</w:delText>
        </w:r>
      </w:del>
    </w:p>
    <w:p w14:paraId="1D8147B8" w14:textId="7C22E5F4" w:rsidR="00032E6F" w:rsidDel="000312AD" w:rsidRDefault="00032E6F" w:rsidP="00B46BFB">
      <w:pPr>
        <w:shd w:val="clear" w:color="auto" w:fill="FFFFFF"/>
        <w:spacing w:before="100" w:beforeAutospacing="1" w:after="100" w:afterAutospacing="1" w:line="240" w:lineRule="auto"/>
        <w:ind w:left="-360"/>
        <w:rPr>
          <w:del w:id="383" w:author="Kathy Merrill" w:date="2022-03-18T13:10:00Z"/>
          <w:rFonts w:ascii="Arial" w:eastAsia="Times New Roman" w:hAnsi="Arial" w:cs="Arial"/>
          <w:color w:val="000000" w:themeColor="text1"/>
          <w:sz w:val="24"/>
          <w:szCs w:val="24"/>
        </w:rPr>
      </w:pPr>
      <w:del w:id="384" w:author="Kathy Merrill" w:date="2022-03-18T13:10:00Z">
        <w:r w:rsidDel="000312AD">
          <w:rPr>
            <w:rFonts w:ascii="Arial" w:eastAsia="Times New Roman" w:hAnsi="Arial" w:cs="Arial"/>
            <w:color w:val="000000" w:themeColor="text1"/>
            <w:sz w:val="24"/>
            <w:szCs w:val="24"/>
          </w:rPr>
          <w:delText>Planning Commission Chair Jody Emra stated for new units like apartment complexes but have separate units.</w:delText>
        </w:r>
      </w:del>
    </w:p>
    <w:p w14:paraId="5E54365E" w14:textId="675B0F89" w:rsidR="00EC7E54" w:rsidDel="000312AD" w:rsidRDefault="00EC7E54" w:rsidP="00B46BFB">
      <w:pPr>
        <w:shd w:val="clear" w:color="auto" w:fill="FFFFFF"/>
        <w:spacing w:before="100" w:beforeAutospacing="1" w:after="100" w:afterAutospacing="1" w:line="240" w:lineRule="auto"/>
        <w:ind w:left="-360"/>
        <w:rPr>
          <w:del w:id="385" w:author="Kathy Merrill" w:date="2022-03-18T13:10:00Z"/>
          <w:rFonts w:ascii="Arial" w:eastAsia="Times New Roman" w:hAnsi="Arial" w:cs="Arial"/>
          <w:color w:val="000000" w:themeColor="text1"/>
          <w:sz w:val="24"/>
          <w:szCs w:val="24"/>
        </w:rPr>
      </w:pPr>
      <w:del w:id="386" w:author="Kathy Merrill" w:date="2022-03-18T13:10:00Z">
        <w:r w:rsidDel="000312AD">
          <w:rPr>
            <w:rFonts w:ascii="Arial" w:eastAsia="Times New Roman" w:hAnsi="Arial" w:cs="Arial"/>
            <w:color w:val="000000" w:themeColor="text1"/>
            <w:sz w:val="24"/>
            <w:szCs w:val="24"/>
          </w:rPr>
          <w:delText xml:space="preserve">Planning Commission Member Larry Kulesza stated </w:delText>
        </w:r>
        <w:r w:rsidR="00032E6F" w:rsidDel="000312AD">
          <w:rPr>
            <w:rFonts w:ascii="Arial" w:eastAsia="Times New Roman" w:hAnsi="Arial" w:cs="Arial"/>
            <w:color w:val="000000" w:themeColor="text1"/>
            <w:sz w:val="24"/>
            <w:szCs w:val="24"/>
          </w:rPr>
          <w:delText>some high</w:delText>
        </w:r>
        <w:r w:rsidR="00E907FE" w:rsidDel="000312AD">
          <w:rPr>
            <w:rFonts w:ascii="Arial" w:eastAsia="Times New Roman" w:hAnsi="Arial" w:cs="Arial"/>
            <w:color w:val="000000" w:themeColor="text1"/>
            <w:sz w:val="24"/>
            <w:szCs w:val="24"/>
          </w:rPr>
          <w:delText>-</w:delText>
        </w:r>
        <w:r w:rsidR="00032E6F" w:rsidDel="000312AD">
          <w:rPr>
            <w:rFonts w:ascii="Arial" w:eastAsia="Times New Roman" w:hAnsi="Arial" w:cs="Arial"/>
            <w:color w:val="000000" w:themeColor="text1"/>
            <w:sz w:val="24"/>
            <w:szCs w:val="24"/>
          </w:rPr>
          <w:delText xml:space="preserve">density regulations don’t fit. The City needs to make </w:delText>
        </w:r>
        <w:r w:rsidR="006A406F" w:rsidDel="000312AD">
          <w:rPr>
            <w:rFonts w:ascii="Arial" w:eastAsia="Times New Roman" w:hAnsi="Arial" w:cs="Arial"/>
            <w:color w:val="000000" w:themeColor="text1"/>
            <w:sz w:val="24"/>
            <w:szCs w:val="24"/>
          </w:rPr>
          <w:delText>some</w:delText>
        </w:r>
        <w:r w:rsidR="00032E6F" w:rsidDel="000312AD">
          <w:rPr>
            <w:rFonts w:ascii="Arial" w:eastAsia="Times New Roman" w:hAnsi="Arial" w:cs="Arial"/>
            <w:color w:val="000000" w:themeColor="text1"/>
            <w:sz w:val="24"/>
            <w:szCs w:val="24"/>
          </w:rPr>
          <w:delText xml:space="preserve"> changes.</w:delText>
        </w:r>
      </w:del>
    </w:p>
    <w:p w14:paraId="46CC7ED8" w14:textId="22F88A06" w:rsidR="00EC7E54" w:rsidDel="000312AD" w:rsidRDefault="00EC7E54" w:rsidP="00B46BFB">
      <w:pPr>
        <w:shd w:val="clear" w:color="auto" w:fill="FFFFFF"/>
        <w:spacing w:before="100" w:beforeAutospacing="1" w:after="100" w:afterAutospacing="1" w:line="240" w:lineRule="auto"/>
        <w:ind w:left="-360"/>
        <w:rPr>
          <w:del w:id="387" w:author="Kathy Merrill" w:date="2022-03-18T13:10:00Z"/>
          <w:rFonts w:ascii="Arial" w:eastAsia="Times New Roman" w:hAnsi="Arial" w:cs="Arial"/>
          <w:color w:val="000000" w:themeColor="text1"/>
          <w:sz w:val="24"/>
          <w:szCs w:val="24"/>
        </w:rPr>
      </w:pPr>
      <w:del w:id="388" w:author="Kathy Merrill" w:date="2022-03-18T13:10:00Z">
        <w:r w:rsidDel="000312AD">
          <w:rPr>
            <w:rFonts w:ascii="Arial" w:eastAsia="Times New Roman" w:hAnsi="Arial" w:cs="Arial"/>
            <w:color w:val="000000" w:themeColor="text1"/>
            <w:sz w:val="24"/>
            <w:szCs w:val="24"/>
          </w:rPr>
          <w:delText xml:space="preserve">Planning Commission Member Nick Gourlie stated </w:delText>
        </w:r>
        <w:r w:rsidR="00032E6F" w:rsidDel="000312AD">
          <w:rPr>
            <w:rFonts w:ascii="Arial" w:eastAsia="Times New Roman" w:hAnsi="Arial" w:cs="Arial"/>
            <w:color w:val="000000" w:themeColor="text1"/>
            <w:sz w:val="24"/>
            <w:szCs w:val="24"/>
          </w:rPr>
          <w:delText>the City needs to avoid problems with High vs. Low Density. Don’t want to create nonconforming properties.</w:delText>
        </w:r>
      </w:del>
    </w:p>
    <w:p w14:paraId="37EFCFC9" w14:textId="7CE12CDA" w:rsidR="00EC7E54" w:rsidDel="000312AD" w:rsidRDefault="00EC7E54" w:rsidP="00B46BFB">
      <w:pPr>
        <w:shd w:val="clear" w:color="auto" w:fill="FFFFFF"/>
        <w:spacing w:before="100" w:beforeAutospacing="1" w:after="100" w:afterAutospacing="1" w:line="240" w:lineRule="auto"/>
        <w:ind w:left="-360"/>
        <w:rPr>
          <w:del w:id="389" w:author="Kathy Merrill" w:date="2022-03-18T13:10:00Z"/>
          <w:rFonts w:ascii="Arial" w:eastAsia="Times New Roman" w:hAnsi="Arial" w:cs="Arial"/>
          <w:color w:val="000000" w:themeColor="text1"/>
          <w:sz w:val="24"/>
          <w:szCs w:val="24"/>
        </w:rPr>
      </w:pPr>
      <w:del w:id="390" w:author="Kathy Merrill" w:date="2022-03-18T13:10:00Z">
        <w:r w:rsidDel="000312AD">
          <w:rPr>
            <w:rFonts w:ascii="Arial" w:eastAsia="Times New Roman" w:hAnsi="Arial" w:cs="Arial"/>
            <w:color w:val="000000" w:themeColor="text1"/>
            <w:sz w:val="24"/>
            <w:szCs w:val="24"/>
          </w:rPr>
          <w:delText xml:space="preserve">Planning Commission Chairperson Jody Emra stated </w:delText>
        </w:r>
        <w:r w:rsidR="00032E6F" w:rsidDel="000312AD">
          <w:rPr>
            <w:rFonts w:ascii="Arial" w:eastAsia="Times New Roman" w:hAnsi="Arial" w:cs="Arial"/>
            <w:color w:val="000000" w:themeColor="text1"/>
            <w:sz w:val="24"/>
            <w:szCs w:val="24"/>
          </w:rPr>
          <w:delText>Duplexes would work but mothing more unless each unity meets all the standards and regulations.</w:delText>
        </w:r>
      </w:del>
    </w:p>
    <w:p w14:paraId="19710C1D" w14:textId="0F03E2D1" w:rsidR="00EC7E54" w:rsidDel="000312AD" w:rsidRDefault="00EC7E54" w:rsidP="00B46BFB">
      <w:pPr>
        <w:shd w:val="clear" w:color="auto" w:fill="FFFFFF"/>
        <w:spacing w:before="100" w:beforeAutospacing="1" w:after="100" w:afterAutospacing="1" w:line="240" w:lineRule="auto"/>
        <w:ind w:left="-360"/>
        <w:rPr>
          <w:del w:id="391" w:author="Kathy Merrill" w:date="2022-03-18T13:10:00Z"/>
          <w:rFonts w:ascii="Arial" w:eastAsia="Times New Roman" w:hAnsi="Arial" w:cs="Arial"/>
          <w:color w:val="000000" w:themeColor="text1"/>
          <w:sz w:val="24"/>
          <w:szCs w:val="24"/>
        </w:rPr>
      </w:pPr>
      <w:del w:id="392" w:author="Kathy Merrill" w:date="2022-03-18T13:10:00Z">
        <w:r w:rsidDel="000312AD">
          <w:rPr>
            <w:rFonts w:ascii="Arial" w:eastAsia="Times New Roman" w:hAnsi="Arial" w:cs="Arial"/>
            <w:color w:val="000000" w:themeColor="text1"/>
            <w:sz w:val="24"/>
            <w:szCs w:val="24"/>
          </w:rPr>
          <w:delText xml:space="preserve">Planning Commission Member Larry Kulesza stated </w:delText>
        </w:r>
        <w:r w:rsidR="00032E6F" w:rsidDel="000312AD">
          <w:rPr>
            <w:rFonts w:ascii="Arial" w:eastAsia="Times New Roman" w:hAnsi="Arial" w:cs="Arial"/>
            <w:color w:val="000000" w:themeColor="text1"/>
            <w:sz w:val="24"/>
            <w:szCs w:val="24"/>
          </w:rPr>
          <w:delText>property east of the City can’t be developed because the railroad will not allow any more crossings.  If all the traffic had to go through town it would destroy the downtown area. The UGA should move to the West.  The County is not willing to give up land or tax base. For Economic Development we need to be able to access 395.</w:delText>
        </w:r>
      </w:del>
    </w:p>
    <w:p w14:paraId="0B678BB5" w14:textId="0735FF95" w:rsidR="003B56D6" w:rsidDel="000312AD" w:rsidRDefault="003B56D6" w:rsidP="00B46BFB">
      <w:pPr>
        <w:shd w:val="clear" w:color="auto" w:fill="FFFFFF"/>
        <w:spacing w:before="100" w:beforeAutospacing="1" w:after="100" w:afterAutospacing="1" w:line="240" w:lineRule="auto"/>
        <w:ind w:left="-360"/>
        <w:rPr>
          <w:del w:id="393" w:author="Kathy Merrill" w:date="2022-03-18T13:10:00Z"/>
          <w:rFonts w:ascii="Arial" w:eastAsia="Times New Roman" w:hAnsi="Arial" w:cs="Arial"/>
          <w:color w:val="000000" w:themeColor="text1"/>
          <w:sz w:val="24"/>
          <w:szCs w:val="24"/>
        </w:rPr>
      </w:pPr>
      <w:del w:id="394" w:author="Kathy Merrill" w:date="2022-03-18T13:10:00Z">
        <w:r w:rsidDel="000312AD">
          <w:rPr>
            <w:rFonts w:ascii="Arial" w:eastAsia="Times New Roman" w:hAnsi="Arial" w:cs="Arial"/>
            <w:color w:val="000000" w:themeColor="text1"/>
            <w:sz w:val="24"/>
            <w:szCs w:val="24"/>
          </w:rPr>
          <w:delText xml:space="preserve">Planning Commission Chairperson Jody Emra stated </w:delText>
        </w:r>
        <w:r w:rsidR="00032E6F" w:rsidDel="000312AD">
          <w:rPr>
            <w:rFonts w:ascii="Arial" w:eastAsia="Times New Roman" w:hAnsi="Arial" w:cs="Arial"/>
            <w:color w:val="000000" w:themeColor="text1"/>
            <w:sz w:val="24"/>
            <w:szCs w:val="24"/>
          </w:rPr>
          <w:delText>the 1999 UGA randomly designated property and the infrastructure needs to change. Nick did an awesome job on the Title 17 proposal.</w:delText>
        </w:r>
      </w:del>
    </w:p>
    <w:p w14:paraId="534E8239" w14:textId="22A30CC6" w:rsidR="00600273" w:rsidDel="000312AD" w:rsidRDefault="00600273" w:rsidP="00B46BFB">
      <w:pPr>
        <w:shd w:val="clear" w:color="auto" w:fill="FFFFFF"/>
        <w:spacing w:before="100" w:beforeAutospacing="1" w:after="100" w:afterAutospacing="1" w:line="240" w:lineRule="auto"/>
        <w:ind w:left="-360"/>
        <w:rPr>
          <w:del w:id="395" w:author="Kathy Merrill" w:date="2022-03-18T13:10:00Z"/>
          <w:rFonts w:ascii="Arial" w:eastAsia="Times New Roman" w:hAnsi="Arial" w:cs="Arial"/>
          <w:color w:val="000000" w:themeColor="text1"/>
          <w:sz w:val="24"/>
          <w:szCs w:val="24"/>
        </w:rPr>
      </w:pPr>
      <w:del w:id="396" w:author="Kathy Merrill" w:date="2022-03-18T13:10:00Z">
        <w:r w:rsidDel="000312AD">
          <w:rPr>
            <w:rFonts w:ascii="Arial" w:eastAsia="Times New Roman" w:hAnsi="Arial" w:cs="Arial"/>
            <w:color w:val="000000" w:themeColor="text1"/>
            <w:sz w:val="24"/>
            <w:szCs w:val="24"/>
          </w:rPr>
          <w:delText xml:space="preserve">Planning Commission Member Nick Gourlie stated </w:delText>
        </w:r>
        <w:r w:rsidR="00032E6F" w:rsidDel="000312AD">
          <w:rPr>
            <w:rFonts w:ascii="Arial" w:eastAsia="Times New Roman" w:hAnsi="Arial" w:cs="Arial"/>
            <w:color w:val="000000" w:themeColor="text1"/>
            <w:sz w:val="24"/>
            <w:szCs w:val="24"/>
          </w:rPr>
          <w:delText>there is conditional use and multi</w:delText>
        </w:r>
      </w:del>
      <w:ins w:id="397" w:author="Alicia Ayars" w:date="2022-03-10T14:13:00Z">
        <w:del w:id="398" w:author="Kathy Merrill" w:date="2022-03-18T13:10:00Z">
          <w:r w:rsidR="00D84739" w:rsidDel="000312AD">
            <w:rPr>
              <w:rFonts w:ascii="Arial" w:eastAsia="Times New Roman" w:hAnsi="Arial" w:cs="Arial"/>
              <w:color w:val="000000" w:themeColor="text1"/>
              <w:sz w:val="24"/>
              <w:szCs w:val="24"/>
            </w:rPr>
            <w:delText>-</w:delText>
          </w:r>
        </w:del>
      </w:ins>
      <w:del w:id="399" w:author="Kathy Merrill" w:date="2022-03-18T13:10:00Z">
        <w:r w:rsidR="00032E6F" w:rsidDel="000312AD">
          <w:rPr>
            <w:rFonts w:ascii="Arial" w:eastAsia="Times New Roman" w:hAnsi="Arial" w:cs="Arial"/>
            <w:color w:val="000000" w:themeColor="text1"/>
            <w:sz w:val="24"/>
            <w:szCs w:val="24"/>
          </w:rPr>
          <w:delText xml:space="preserve"> use. We need to expand commercial use. Meyers properties could be zoned multi use so homes could be used for at home businesses that could function within a residential area.</w:delText>
        </w:r>
      </w:del>
    </w:p>
    <w:p w14:paraId="500D62C7" w14:textId="5869C8A9" w:rsidR="00600273" w:rsidDel="000312AD" w:rsidRDefault="00600273" w:rsidP="00B46BFB">
      <w:pPr>
        <w:shd w:val="clear" w:color="auto" w:fill="FFFFFF"/>
        <w:spacing w:before="100" w:beforeAutospacing="1" w:after="100" w:afterAutospacing="1" w:line="240" w:lineRule="auto"/>
        <w:ind w:left="-360"/>
        <w:rPr>
          <w:del w:id="400" w:author="Kathy Merrill" w:date="2022-03-18T13:10:00Z"/>
          <w:rFonts w:ascii="Arial" w:eastAsia="Times New Roman" w:hAnsi="Arial" w:cs="Arial"/>
          <w:color w:val="000000" w:themeColor="text1"/>
          <w:sz w:val="24"/>
          <w:szCs w:val="24"/>
        </w:rPr>
      </w:pPr>
      <w:del w:id="401" w:author="Kathy Merrill" w:date="2022-03-18T13:10:00Z">
        <w:r w:rsidDel="000312AD">
          <w:rPr>
            <w:rFonts w:ascii="Arial" w:eastAsia="Times New Roman" w:hAnsi="Arial" w:cs="Arial"/>
            <w:color w:val="000000" w:themeColor="text1"/>
            <w:sz w:val="24"/>
            <w:szCs w:val="24"/>
          </w:rPr>
          <w:delText>Ms. Alicia Ay</w:delText>
        </w:r>
      </w:del>
      <w:ins w:id="402" w:author="Alicia Ayars" w:date="2022-03-10T14:13:00Z">
        <w:del w:id="403" w:author="Kathy Merrill" w:date="2022-03-18T13:10:00Z">
          <w:r w:rsidR="00D84739" w:rsidDel="000312AD">
            <w:rPr>
              <w:rFonts w:ascii="Arial" w:eastAsia="Times New Roman" w:hAnsi="Arial" w:cs="Arial"/>
              <w:color w:val="000000" w:themeColor="text1"/>
              <w:sz w:val="24"/>
              <w:szCs w:val="24"/>
            </w:rPr>
            <w:delText>a</w:delText>
          </w:r>
        </w:del>
      </w:ins>
      <w:del w:id="404" w:author="Kathy Merrill" w:date="2022-03-18T13:10:00Z">
        <w:r w:rsidDel="000312AD">
          <w:rPr>
            <w:rFonts w:ascii="Arial" w:eastAsia="Times New Roman" w:hAnsi="Arial" w:cs="Arial"/>
            <w:color w:val="000000" w:themeColor="text1"/>
            <w:sz w:val="24"/>
            <w:szCs w:val="24"/>
          </w:rPr>
          <w:delText xml:space="preserve">ers stated </w:delText>
        </w:r>
        <w:r w:rsidR="00032E6F" w:rsidDel="000312AD">
          <w:rPr>
            <w:rFonts w:ascii="Arial" w:eastAsia="Times New Roman" w:hAnsi="Arial" w:cs="Arial"/>
            <w:color w:val="000000" w:themeColor="text1"/>
            <w:sz w:val="24"/>
            <w:szCs w:val="24"/>
          </w:rPr>
          <w:delText>she like the zoning overlay.  Good job.</w:delText>
        </w:r>
      </w:del>
    </w:p>
    <w:p w14:paraId="428B2322" w14:textId="62A1C9A3" w:rsidR="00032E6F" w:rsidDel="000312AD" w:rsidRDefault="00032E6F" w:rsidP="00B46BFB">
      <w:pPr>
        <w:shd w:val="clear" w:color="auto" w:fill="FFFFFF"/>
        <w:spacing w:before="100" w:beforeAutospacing="1" w:after="100" w:afterAutospacing="1" w:line="240" w:lineRule="auto"/>
        <w:ind w:left="-360"/>
        <w:rPr>
          <w:del w:id="405" w:author="Kathy Merrill" w:date="2022-03-18T13:10:00Z"/>
          <w:rFonts w:ascii="Arial" w:eastAsia="Times New Roman" w:hAnsi="Arial" w:cs="Arial"/>
          <w:color w:val="000000" w:themeColor="text1"/>
          <w:sz w:val="24"/>
          <w:szCs w:val="24"/>
        </w:rPr>
      </w:pPr>
      <w:del w:id="406" w:author="Kathy Merrill" w:date="2022-03-18T13:10:00Z">
        <w:r w:rsidDel="000312AD">
          <w:rPr>
            <w:rFonts w:ascii="Arial" w:eastAsia="Times New Roman" w:hAnsi="Arial" w:cs="Arial"/>
            <w:color w:val="000000" w:themeColor="text1"/>
            <w:sz w:val="24"/>
            <w:szCs w:val="24"/>
          </w:rPr>
          <w:delText>Planning Commission Chair Jody Emra s</w:delText>
        </w:r>
        <w:r w:rsidR="00D417E2" w:rsidDel="000312AD">
          <w:rPr>
            <w:rFonts w:ascii="Arial" w:eastAsia="Times New Roman" w:hAnsi="Arial" w:cs="Arial"/>
            <w:color w:val="000000" w:themeColor="text1"/>
            <w:sz w:val="24"/>
            <w:szCs w:val="24"/>
          </w:rPr>
          <w:delText>tated she liked the multi-use idea.</w:delText>
        </w:r>
      </w:del>
    </w:p>
    <w:p w14:paraId="117CB482" w14:textId="5D3B7C77" w:rsidR="0079082C" w:rsidDel="000312AD" w:rsidRDefault="00D417E2" w:rsidP="0079082C">
      <w:pPr>
        <w:shd w:val="clear" w:color="auto" w:fill="FFFFFF"/>
        <w:spacing w:before="100" w:beforeAutospacing="1" w:after="100" w:afterAutospacing="1" w:line="240" w:lineRule="auto"/>
        <w:ind w:left="-360"/>
        <w:rPr>
          <w:del w:id="407" w:author="Kathy Merrill" w:date="2022-03-18T13:10:00Z"/>
          <w:rFonts w:ascii="Arial" w:eastAsia="Times New Roman" w:hAnsi="Arial" w:cs="Arial"/>
          <w:b/>
          <w:bCs/>
          <w:color w:val="000000" w:themeColor="text1"/>
          <w:sz w:val="24"/>
          <w:szCs w:val="24"/>
          <w:u w:val="single"/>
        </w:rPr>
      </w:pPr>
      <w:del w:id="408" w:author="Kathy Merrill" w:date="2022-03-18T13:10:00Z">
        <w:r w:rsidDel="000312AD">
          <w:rPr>
            <w:rFonts w:ascii="Arial" w:eastAsia="Times New Roman" w:hAnsi="Arial" w:cs="Arial"/>
            <w:b/>
            <w:bCs/>
            <w:color w:val="000000" w:themeColor="text1"/>
            <w:sz w:val="24"/>
            <w:szCs w:val="24"/>
            <w:u w:val="single"/>
          </w:rPr>
          <w:delText>BIKE TRAIL</w:delText>
        </w:r>
      </w:del>
    </w:p>
    <w:p w14:paraId="7C263EB7" w14:textId="25368BAF" w:rsidR="00597A0F" w:rsidDel="000312AD" w:rsidRDefault="00D417E2" w:rsidP="00597A0F">
      <w:pPr>
        <w:shd w:val="clear" w:color="auto" w:fill="FFFFFF"/>
        <w:spacing w:before="100" w:beforeAutospacing="1" w:after="100" w:afterAutospacing="1" w:line="240" w:lineRule="auto"/>
        <w:ind w:left="-360"/>
        <w:rPr>
          <w:del w:id="409" w:author="Kathy Merrill" w:date="2022-03-18T13:10:00Z"/>
          <w:rFonts w:ascii="Arial" w:eastAsia="Times New Roman" w:hAnsi="Arial" w:cs="Arial"/>
          <w:color w:val="000000" w:themeColor="text1"/>
          <w:sz w:val="24"/>
          <w:szCs w:val="24"/>
        </w:rPr>
      </w:pPr>
      <w:del w:id="410" w:author="Kathy Merrill" w:date="2022-03-18T13:10:00Z">
        <w:r w:rsidDel="000312AD">
          <w:rPr>
            <w:rFonts w:ascii="Arial" w:eastAsia="Times New Roman" w:hAnsi="Arial" w:cs="Arial"/>
            <w:color w:val="000000" w:themeColor="text1"/>
            <w:sz w:val="24"/>
            <w:szCs w:val="24"/>
          </w:rPr>
          <w:delText>Planning Commission Member Nick Gourlie stated the bike trail plan from Colville is exciting.</w:delText>
        </w:r>
      </w:del>
    </w:p>
    <w:p w14:paraId="3EA17C3D" w14:textId="0F63B147" w:rsidR="00D417E2" w:rsidDel="000312AD" w:rsidRDefault="00D417E2" w:rsidP="00597A0F">
      <w:pPr>
        <w:shd w:val="clear" w:color="auto" w:fill="FFFFFF"/>
        <w:spacing w:before="100" w:beforeAutospacing="1" w:after="100" w:afterAutospacing="1" w:line="240" w:lineRule="auto"/>
        <w:ind w:left="-360"/>
        <w:rPr>
          <w:del w:id="411" w:author="Kathy Merrill" w:date="2022-03-18T13:10:00Z"/>
          <w:rFonts w:ascii="Arial" w:eastAsia="Times New Roman" w:hAnsi="Arial" w:cs="Arial"/>
          <w:color w:val="000000" w:themeColor="text1"/>
          <w:sz w:val="24"/>
          <w:szCs w:val="24"/>
        </w:rPr>
      </w:pPr>
      <w:del w:id="412" w:author="Kathy Merrill" w:date="2022-03-18T13:10:00Z">
        <w:r w:rsidDel="000312AD">
          <w:rPr>
            <w:rFonts w:ascii="Arial" w:eastAsia="Times New Roman" w:hAnsi="Arial" w:cs="Arial"/>
            <w:color w:val="000000" w:themeColor="text1"/>
            <w:sz w:val="24"/>
            <w:szCs w:val="24"/>
          </w:rPr>
          <w:delText xml:space="preserve">Planning Commission Member Larry Kulesza stated the Stevens County Title 3 Developmental Regulations open comment period ended Feb. 10. The County is proposing (3.11.520) </w:delText>
        </w:r>
        <w:r w:rsidR="006A406F" w:rsidDel="000312AD">
          <w:rPr>
            <w:rFonts w:ascii="Arial" w:eastAsia="Times New Roman" w:hAnsi="Arial" w:cs="Arial"/>
            <w:color w:val="000000" w:themeColor="text1"/>
            <w:sz w:val="24"/>
            <w:szCs w:val="24"/>
          </w:rPr>
          <w:delText>Misc.</w:delText>
        </w:r>
        <w:r w:rsidDel="000312AD">
          <w:rPr>
            <w:rFonts w:ascii="Arial" w:eastAsia="Times New Roman" w:hAnsi="Arial" w:cs="Arial"/>
            <w:color w:val="000000" w:themeColor="text1"/>
            <w:sz w:val="24"/>
            <w:szCs w:val="24"/>
          </w:rPr>
          <w:delText xml:space="preserve"> subdivision/Short Plats.  No more long plats. </w:delText>
        </w:r>
      </w:del>
    </w:p>
    <w:p w14:paraId="21ABBB23" w14:textId="35CEDF29" w:rsidR="00243B36" w:rsidDel="000312AD" w:rsidRDefault="00D417E2" w:rsidP="00D417E2">
      <w:pPr>
        <w:shd w:val="clear" w:color="auto" w:fill="FFFFFF"/>
        <w:spacing w:before="100" w:beforeAutospacing="1" w:after="100" w:afterAutospacing="1" w:line="240" w:lineRule="auto"/>
        <w:ind w:left="-360"/>
        <w:rPr>
          <w:del w:id="413" w:author="Kathy Merrill" w:date="2022-03-18T13:10:00Z"/>
          <w:rFonts w:ascii="Arial" w:eastAsia="Times New Roman" w:hAnsi="Arial" w:cs="Arial"/>
          <w:color w:val="000000" w:themeColor="text1"/>
          <w:sz w:val="24"/>
          <w:szCs w:val="24"/>
        </w:rPr>
      </w:pPr>
      <w:del w:id="414" w:author="Kathy Merrill" w:date="2022-03-18T13:10:00Z">
        <w:r w:rsidDel="000312AD">
          <w:rPr>
            <w:rFonts w:ascii="Arial" w:eastAsia="Times New Roman" w:hAnsi="Arial" w:cs="Arial"/>
            <w:color w:val="000000" w:themeColor="text1"/>
            <w:sz w:val="24"/>
            <w:szCs w:val="24"/>
          </w:rPr>
          <w:delText xml:space="preserve">Stevens County is revising their Comprehensive Plan in regards to sign off signatures, the County wants to remove the Fire Marshall approval line. The Stevens County Planning says fire </w:delText>
        </w:r>
        <w:r w:rsidR="00597A0F" w:rsidDel="000312AD">
          <w:rPr>
            <w:rFonts w:ascii="Arial" w:eastAsia="Times New Roman" w:hAnsi="Arial" w:cs="Arial"/>
            <w:color w:val="000000" w:themeColor="text1"/>
            <w:sz w:val="24"/>
            <w:szCs w:val="24"/>
          </w:rPr>
          <w:delText>districts</w:delText>
        </w:r>
        <w:r w:rsidDel="000312AD">
          <w:rPr>
            <w:rFonts w:ascii="Arial" w:eastAsia="Times New Roman" w:hAnsi="Arial" w:cs="Arial"/>
            <w:color w:val="000000" w:themeColor="text1"/>
            <w:sz w:val="24"/>
            <w:szCs w:val="24"/>
          </w:rPr>
          <w:delText xml:space="preserve"> are not that involved. District 6 wrote a letter to Stevens County requesting not to strike out the Fire Marshall signature line, </w:delText>
        </w:r>
      </w:del>
      <w:ins w:id="415" w:author="Alicia Ayars" w:date="2022-03-10T14:13:00Z">
        <w:del w:id="416" w:author="Kathy Merrill" w:date="2022-03-18T13:10:00Z">
          <w:r w:rsidR="00D84739" w:rsidDel="000312AD">
            <w:rPr>
              <w:rFonts w:ascii="Arial" w:eastAsia="Times New Roman" w:hAnsi="Arial" w:cs="Arial"/>
              <w:color w:val="000000" w:themeColor="text1"/>
              <w:sz w:val="24"/>
              <w:szCs w:val="24"/>
            </w:rPr>
            <w:delText>t</w:delText>
          </w:r>
        </w:del>
      </w:ins>
      <w:del w:id="417" w:author="Kathy Merrill" w:date="2022-03-18T13:10:00Z">
        <w:r w:rsidDel="000312AD">
          <w:rPr>
            <w:rFonts w:ascii="Arial" w:eastAsia="Times New Roman" w:hAnsi="Arial" w:cs="Arial"/>
            <w:color w:val="000000" w:themeColor="text1"/>
            <w:sz w:val="24"/>
            <w:szCs w:val="24"/>
          </w:rPr>
          <w:delText>There needs to be emergency access and they need to consult emergency services people.  Mayor John Ridlington spoke with Tim Montowski of District 6 and Mike We</w:delText>
        </w:r>
        <w:r w:rsidR="00597A0F" w:rsidDel="000312AD">
          <w:rPr>
            <w:rFonts w:ascii="Arial" w:eastAsia="Times New Roman" w:hAnsi="Arial" w:cs="Arial"/>
            <w:color w:val="000000" w:themeColor="text1"/>
            <w:sz w:val="24"/>
            <w:szCs w:val="24"/>
          </w:rPr>
          <w:delText>a</w:delText>
        </w:r>
        <w:r w:rsidDel="000312AD">
          <w:rPr>
            <w:rFonts w:ascii="Arial" w:eastAsia="Times New Roman" w:hAnsi="Arial" w:cs="Arial"/>
            <w:color w:val="000000" w:themeColor="text1"/>
            <w:sz w:val="24"/>
            <w:szCs w:val="24"/>
          </w:rPr>
          <w:delText>therman. Larry wrote a supporting letter as a concerned citizen.  The city needs to get Fire Chief Phil Adams to sign a letter and submit to County</w:delText>
        </w:r>
        <w:r w:rsidR="00597A0F" w:rsidDel="000312AD">
          <w:rPr>
            <w:rFonts w:ascii="Arial" w:eastAsia="Times New Roman" w:hAnsi="Arial" w:cs="Arial"/>
            <w:color w:val="000000" w:themeColor="text1"/>
            <w:sz w:val="24"/>
            <w:szCs w:val="24"/>
          </w:rPr>
          <w:delText>. The next meeting is in March and there is a Public Hearing then it goes to Commerce.  The Planning Commission in Stevens County do not know about this issue. If more than one of the fire districts make a recommendation no to strike the signature line it will be a stronger point. The Fire District 1 Commander will talk to other districts.</w:delText>
        </w:r>
      </w:del>
    </w:p>
    <w:p w14:paraId="224B1F04" w14:textId="136E45CC" w:rsidR="00243B36" w:rsidDel="000312AD" w:rsidRDefault="00243B36" w:rsidP="00D417E2">
      <w:pPr>
        <w:shd w:val="clear" w:color="auto" w:fill="FFFFFF"/>
        <w:spacing w:before="100" w:beforeAutospacing="1" w:after="100" w:afterAutospacing="1" w:line="240" w:lineRule="auto"/>
        <w:ind w:left="-360"/>
        <w:rPr>
          <w:del w:id="418" w:author="Kathy Merrill" w:date="2022-03-18T13:10:00Z"/>
          <w:rFonts w:ascii="Arial" w:eastAsia="Times New Roman" w:hAnsi="Arial" w:cs="Arial"/>
          <w:color w:val="000000" w:themeColor="text1"/>
          <w:sz w:val="24"/>
          <w:szCs w:val="24"/>
        </w:rPr>
      </w:pPr>
      <w:del w:id="419" w:author="Kathy Merrill" w:date="2022-03-18T13:10:00Z">
        <w:r w:rsidDel="000312AD">
          <w:rPr>
            <w:rFonts w:ascii="Arial" w:eastAsia="Times New Roman" w:hAnsi="Arial" w:cs="Arial"/>
            <w:color w:val="000000" w:themeColor="text1"/>
            <w:sz w:val="24"/>
            <w:szCs w:val="24"/>
          </w:rPr>
          <w:delText>Mayor Garrett stated the reason for City involvement is the potential problem and putting our citizens at risk. Some areas of the City don’t have the proper access for emergency vehicles.</w:delText>
        </w:r>
      </w:del>
    </w:p>
    <w:p w14:paraId="1F79D9CF" w14:textId="73D3C329" w:rsidR="00243B36" w:rsidDel="000312AD" w:rsidRDefault="00243B36" w:rsidP="00D417E2">
      <w:pPr>
        <w:shd w:val="clear" w:color="auto" w:fill="FFFFFF"/>
        <w:spacing w:before="100" w:beforeAutospacing="1" w:after="100" w:afterAutospacing="1" w:line="240" w:lineRule="auto"/>
        <w:ind w:left="-360"/>
        <w:rPr>
          <w:del w:id="420" w:author="Kathy Merrill" w:date="2022-03-18T13:10:00Z"/>
          <w:rFonts w:ascii="Arial" w:eastAsia="Times New Roman" w:hAnsi="Arial" w:cs="Arial"/>
          <w:color w:val="000000" w:themeColor="text1"/>
          <w:sz w:val="24"/>
          <w:szCs w:val="24"/>
        </w:rPr>
      </w:pPr>
      <w:del w:id="421" w:author="Kathy Merrill" w:date="2022-03-18T13:10:00Z">
        <w:r w:rsidDel="000312AD">
          <w:rPr>
            <w:rFonts w:ascii="Arial" w:eastAsia="Times New Roman" w:hAnsi="Arial" w:cs="Arial"/>
            <w:color w:val="000000" w:themeColor="text1"/>
            <w:sz w:val="24"/>
            <w:szCs w:val="24"/>
          </w:rPr>
          <w:delText>Planning Commission Member Nick Gourlie stated there are some areas that only have one way in and out.  That’s not safe.</w:delText>
        </w:r>
      </w:del>
    </w:p>
    <w:p w14:paraId="64D50573" w14:textId="0AB5FFC0" w:rsidR="00243B36" w:rsidDel="000312AD" w:rsidRDefault="00243B36" w:rsidP="00D417E2">
      <w:pPr>
        <w:shd w:val="clear" w:color="auto" w:fill="FFFFFF"/>
        <w:spacing w:before="100" w:beforeAutospacing="1" w:after="100" w:afterAutospacing="1" w:line="240" w:lineRule="auto"/>
        <w:ind w:left="-360"/>
        <w:rPr>
          <w:del w:id="422" w:author="Kathy Merrill" w:date="2022-03-18T13:10:00Z"/>
          <w:rFonts w:ascii="Arial" w:eastAsia="Times New Roman" w:hAnsi="Arial" w:cs="Arial"/>
          <w:color w:val="000000" w:themeColor="text1"/>
          <w:sz w:val="24"/>
          <w:szCs w:val="24"/>
        </w:rPr>
      </w:pPr>
      <w:del w:id="423" w:author="Kathy Merrill" w:date="2022-03-18T13:10:00Z">
        <w:r w:rsidDel="000312AD">
          <w:rPr>
            <w:rFonts w:ascii="Arial" w:eastAsia="Times New Roman" w:hAnsi="Arial" w:cs="Arial"/>
            <w:color w:val="000000" w:themeColor="text1"/>
            <w:sz w:val="24"/>
            <w:szCs w:val="24"/>
          </w:rPr>
          <w:delText>Planning Commission Member Larry Kulesza stated the existing language states “Fire Marshall” is someone in Spokane.</w:delText>
        </w:r>
      </w:del>
    </w:p>
    <w:p w14:paraId="35589331" w14:textId="2944833C" w:rsidR="00243B36" w:rsidDel="000312AD" w:rsidRDefault="00243B36" w:rsidP="00D417E2">
      <w:pPr>
        <w:shd w:val="clear" w:color="auto" w:fill="FFFFFF"/>
        <w:spacing w:before="100" w:beforeAutospacing="1" w:after="100" w:afterAutospacing="1" w:line="240" w:lineRule="auto"/>
        <w:ind w:left="-360"/>
        <w:rPr>
          <w:del w:id="424" w:author="Kathy Merrill" w:date="2022-03-18T13:10:00Z"/>
          <w:rFonts w:ascii="Arial" w:eastAsia="Times New Roman" w:hAnsi="Arial" w:cs="Arial"/>
          <w:color w:val="000000" w:themeColor="text1"/>
          <w:sz w:val="24"/>
          <w:szCs w:val="24"/>
        </w:rPr>
      </w:pPr>
      <w:del w:id="425" w:author="Kathy Merrill" w:date="2022-03-18T13:10:00Z">
        <w:r w:rsidDel="000312AD">
          <w:rPr>
            <w:rFonts w:ascii="Arial" w:eastAsia="Times New Roman" w:hAnsi="Arial" w:cs="Arial"/>
            <w:color w:val="000000" w:themeColor="text1"/>
            <w:sz w:val="24"/>
            <w:szCs w:val="24"/>
          </w:rPr>
          <w:delText>Mayor Garrett stated in the County Emergency Action Plan the Fire Marshall is the Sheriff.</w:delText>
        </w:r>
      </w:del>
    </w:p>
    <w:p w14:paraId="044DF09E" w14:textId="01DAE5E9" w:rsidR="002B0318" w:rsidDel="000312AD" w:rsidRDefault="00243B36" w:rsidP="00D417E2">
      <w:pPr>
        <w:shd w:val="clear" w:color="auto" w:fill="FFFFFF"/>
        <w:spacing w:before="100" w:beforeAutospacing="1" w:after="100" w:afterAutospacing="1" w:line="240" w:lineRule="auto"/>
        <w:ind w:left="-360"/>
        <w:rPr>
          <w:del w:id="426" w:author="Kathy Merrill" w:date="2022-03-18T13:10:00Z"/>
          <w:rFonts w:ascii="Arial" w:eastAsia="Times New Roman" w:hAnsi="Arial" w:cs="Arial"/>
          <w:color w:val="000000" w:themeColor="text1"/>
          <w:sz w:val="24"/>
          <w:szCs w:val="24"/>
        </w:rPr>
      </w:pPr>
      <w:del w:id="427" w:author="Kathy Merrill" w:date="2022-03-18T13:10:00Z">
        <w:r w:rsidDel="000312AD">
          <w:rPr>
            <w:rFonts w:ascii="Arial" w:eastAsia="Times New Roman" w:hAnsi="Arial" w:cs="Arial"/>
            <w:color w:val="000000" w:themeColor="text1"/>
            <w:sz w:val="24"/>
            <w:szCs w:val="24"/>
          </w:rPr>
          <w:delText>Planning Commission Member Larry Kulesza stated there was a project in Pend Orelle and the Building Inspector had an agreement with the Spokane Fire Marshall.  We just need to look at options and make suggestions.</w:delText>
        </w:r>
        <w:r w:rsidR="00597A0F" w:rsidDel="000312AD">
          <w:rPr>
            <w:rFonts w:ascii="Arial" w:eastAsia="Times New Roman" w:hAnsi="Arial" w:cs="Arial"/>
            <w:color w:val="000000" w:themeColor="text1"/>
            <w:sz w:val="24"/>
            <w:szCs w:val="24"/>
          </w:rPr>
          <w:delText xml:space="preserve"> </w:delText>
        </w:r>
        <w:r w:rsidR="00E907FE" w:rsidDel="000312AD">
          <w:rPr>
            <w:rFonts w:ascii="Arial" w:eastAsia="Times New Roman" w:hAnsi="Arial" w:cs="Arial"/>
            <w:color w:val="000000" w:themeColor="text1"/>
            <w:sz w:val="24"/>
            <w:szCs w:val="24"/>
          </w:rPr>
          <w:delText xml:space="preserve">                                </w:delText>
        </w:r>
      </w:del>
    </w:p>
    <w:p w14:paraId="214323F5" w14:textId="77777777" w:rsidR="00597A0F" w:rsidRDefault="00597A0F" w:rsidP="00597A0F">
      <w:pPr>
        <w:shd w:val="clear" w:color="auto" w:fill="FFFFFF"/>
        <w:spacing w:before="100" w:beforeAutospacing="1" w:after="100" w:afterAutospacing="1" w:line="240" w:lineRule="auto"/>
        <w:ind w:left="-360"/>
        <w:rPr>
          <w:rFonts w:ascii="Arial" w:eastAsia="Times New Roman" w:hAnsi="Arial" w:cs="Arial"/>
          <w:b/>
          <w:bCs/>
          <w:color w:val="000000" w:themeColor="text1"/>
          <w:sz w:val="24"/>
          <w:szCs w:val="24"/>
          <w:u w:val="single"/>
        </w:rPr>
      </w:pPr>
      <w:r>
        <w:rPr>
          <w:rFonts w:ascii="Arial" w:eastAsia="Times New Roman" w:hAnsi="Arial" w:cs="Arial"/>
          <w:b/>
          <w:bCs/>
          <w:color w:val="000000" w:themeColor="text1"/>
          <w:sz w:val="24"/>
          <w:szCs w:val="24"/>
          <w:u w:val="single"/>
        </w:rPr>
        <w:t>HOMEWORK ASSIGNMANTS</w:t>
      </w:r>
    </w:p>
    <w:p w14:paraId="19347784" w14:textId="3B5629BB" w:rsidR="00597A0F" w:rsidDel="000312AD" w:rsidRDefault="00AC79CF" w:rsidP="00D417E2">
      <w:pPr>
        <w:shd w:val="clear" w:color="auto" w:fill="FFFFFF"/>
        <w:spacing w:before="100" w:beforeAutospacing="1" w:after="100" w:afterAutospacing="1" w:line="240" w:lineRule="auto"/>
        <w:ind w:left="-360"/>
        <w:rPr>
          <w:del w:id="428" w:author="Kathy Merrill" w:date="2022-03-18T13:10:00Z"/>
          <w:rFonts w:ascii="Arial" w:eastAsia="Times New Roman" w:hAnsi="Arial" w:cs="Arial"/>
          <w:color w:val="000000" w:themeColor="text1"/>
          <w:sz w:val="24"/>
          <w:szCs w:val="24"/>
        </w:rPr>
      </w:pPr>
      <w:del w:id="429" w:author="Kathy Merrill" w:date="2022-03-18T13:10:00Z">
        <w:r w:rsidDel="000312AD">
          <w:rPr>
            <w:rFonts w:ascii="Arial" w:eastAsia="Times New Roman" w:hAnsi="Arial" w:cs="Arial"/>
            <w:color w:val="000000" w:themeColor="text1"/>
            <w:sz w:val="24"/>
            <w:szCs w:val="24"/>
          </w:rPr>
          <w:delText>Planning Commission Member Nick Gourlie will continue to work on the Title 17 proposal and update the Park Plan.</w:delText>
        </w:r>
      </w:del>
    </w:p>
    <w:p w14:paraId="13DBAD50" w14:textId="33CEBB52" w:rsidR="00AC79CF" w:rsidDel="000312AD" w:rsidRDefault="00AC79CF" w:rsidP="00D417E2">
      <w:pPr>
        <w:shd w:val="clear" w:color="auto" w:fill="FFFFFF"/>
        <w:spacing w:before="100" w:beforeAutospacing="1" w:after="100" w:afterAutospacing="1" w:line="240" w:lineRule="auto"/>
        <w:ind w:left="-360"/>
        <w:rPr>
          <w:del w:id="430" w:author="Kathy Merrill" w:date="2022-03-18T13:10:00Z"/>
          <w:rFonts w:ascii="Arial" w:eastAsia="Times New Roman" w:hAnsi="Arial" w:cs="Arial"/>
          <w:color w:val="000000" w:themeColor="text1"/>
          <w:sz w:val="24"/>
          <w:szCs w:val="24"/>
        </w:rPr>
      </w:pPr>
      <w:del w:id="431" w:author="Kathy Merrill" w:date="2022-03-18T13:10:00Z">
        <w:r w:rsidDel="000312AD">
          <w:rPr>
            <w:rFonts w:ascii="Arial" w:eastAsia="Times New Roman" w:hAnsi="Arial" w:cs="Arial"/>
            <w:color w:val="000000" w:themeColor="text1"/>
            <w:sz w:val="24"/>
            <w:szCs w:val="24"/>
          </w:rPr>
          <w:delText xml:space="preserve">Planning Commission Member Larry Kulesza asked Nicole </w:delText>
        </w:r>
        <w:r w:rsidR="006A406F" w:rsidDel="000312AD">
          <w:rPr>
            <w:rFonts w:ascii="Arial" w:eastAsia="Times New Roman" w:hAnsi="Arial" w:cs="Arial"/>
            <w:color w:val="000000" w:themeColor="text1"/>
            <w:sz w:val="24"/>
            <w:szCs w:val="24"/>
          </w:rPr>
          <w:delText>Fandrey</w:delText>
        </w:r>
        <w:r w:rsidDel="000312AD">
          <w:rPr>
            <w:rFonts w:ascii="Arial" w:eastAsia="Times New Roman" w:hAnsi="Arial" w:cs="Arial"/>
            <w:color w:val="000000" w:themeColor="text1"/>
            <w:sz w:val="24"/>
            <w:szCs w:val="24"/>
          </w:rPr>
          <w:delText xml:space="preserve"> to look at the Park and Rec list and update and make suggestions.</w:delText>
        </w:r>
      </w:del>
    </w:p>
    <w:p w14:paraId="454FFC46" w14:textId="3101BB28" w:rsidR="00AC79CF" w:rsidRPr="002B0318" w:rsidRDefault="00AC79CF" w:rsidP="00D417E2">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del w:id="432" w:author="Kathy Merrill" w:date="2022-03-18T13:10:00Z">
        <w:r w:rsidDel="000312AD">
          <w:rPr>
            <w:rFonts w:ascii="Arial" w:eastAsia="Times New Roman" w:hAnsi="Arial" w:cs="Arial"/>
            <w:color w:val="000000" w:themeColor="text1"/>
            <w:sz w:val="24"/>
            <w:szCs w:val="24"/>
          </w:rPr>
          <w:delText xml:space="preserve">Ms. </w:delText>
        </w:r>
        <w:r w:rsidR="006A406F" w:rsidDel="000312AD">
          <w:rPr>
            <w:rFonts w:ascii="Arial" w:eastAsia="Times New Roman" w:hAnsi="Arial" w:cs="Arial"/>
            <w:color w:val="000000" w:themeColor="text1"/>
            <w:sz w:val="24"/>
            <w:szCs w:val="24"/>
          </w:rPr>
          <w:delText>Fandrey</w:delText>
        </w:r>
        <w:r w:rsidDel="000312AD">
          <w:rPr>
            <w:rFonts w:ascii="Arial" w:eastAsia="Times New Roman" w:hAnsi="Arial" w:cs="Arial"/>
            <w:color w:val="000000" w:themeColor="text1"/>
            <w:sz w:val="24"/>
            <w:szCs w:val="24"/>
          </w:rPr>
          <w:delText xml:space="preserve"> stated she will be back with a list.</w:delText>
        </w:r>
      </w:del>
      <w:ins w:id="433" w:author="Kathy Merrill" w:date="2022-03-18T13:10:00Z">
        <w:r w:rsidR="000312AD">
          <w:rPr>
            <w:rFonts w:ascii="Arial" w:eastAsia="Times New Roman" w:hAnsi="Arial" w:cs="Arial"/>
            <w:color w:val="000000" w:themeColor="text1"/>
            <w:sz w:val="24"/>
            <w:szCs w:val="24"/>
          </w:rPr>
          <w:t xml:space="preserve">Ms. Alicia Ayars stated this agenda item should be removed and </w:t>
        </w:r>
      </w:ins>
      <w:ins w:id="434" w:author="Kathy Merrill" w:date="2022-03-18T13:11:00Z">
        <w:r w:rsidR="000312AD">
          <w:rPr>
            <w:rFonts w:ascii="Arial" w:eastAsia="Times New Roman" w:hAnsi="Arial" w:cs="Arial"/>
            <w:color w:val="000000" w:themeColor="text1"/>
            <w:sz w:val="24"/>
            <w:szCs w:val="24"/>
          </w:rPr>
          <w:t>items to be worked on will be discussed and assigned as they are addressed.</w:t>
        </w:r>
      </w:ins>
    </w:p>
    <w:p w14:paraId="006ED1C9" w14:textId="77777777" w:rsidR="0079082C" w:rsidRPr="007D566F" w:rsidRDefault="0079082C" w:rsidP="0079082C">
      <w:pPr>
        <w:shd w:val="clear" w:color="auto" w:fill="FFFFFF"/>
        <w:spacing w:after="90" w:line="240" w:lineRule="auto"/>
        <w:ind w:left="-360"/>
        <w:rPr>
          <w:rFonts w:ascii="Arial" w:eastAsia="Times New Roman" w:hAnsi="Arial" w:cs="Arial"/>
          <w:b/>
          <w:bCs/>
          <w:color w:val="000000" w:themeColor="text1"/>
          <w:sz w:val="24"/>
          <w:szCs w:val="24"/>
        </w:rPr>
      </w:pPr>
      <w:r w:rsidRPr="0016036A">
        <w:rPr>
          <w:rFonts w:ascii="Arial" w:eastAsia="Times New Roman" w:hAnsi="Arial" w:cs="Arial"/>
          <w:b/>
          <w:bCs/>
          <w:color w:val="000000" w:themeColor="text1"/>
          <w:sz w:val="24"/>
          <w:szCs w:val="24"/>
        </w:rPr>
        <w:t>PUBLIC COMMENT</w:t>
      </w:r>
    </w:p>
    <w:p w14:paraId="1F767387" w14:textId="2E15E7D1" w:rsidR="0059226D" w:rsidRDefault="000312AD" w:rsidP="00350FA0">
      <w:pPr>
        <w:shd w:val="clear" w:color="auto" w:fill="FFFFFF"/>
        <w:spacing w:before="100" w:beforeAutospacing="1" w:after="100" w:afterAutospacing="1" w:line="240" w:lineRule="auto"/>
        <w:ind w:left="-360"/>
        <w:rPr>
          <w:ins w:id="435" w:author="Kathy Merrill" w:date="2022-03-18T13:15:00Z"/>
          <w:rFonts w:ascii="Arial" w:eastAsia="Times New Roman" w:hAnsi="Arial" w:cs="Arial"/>
          <w:color w:val="000000" w:themeColor="text1"/>
          <w:sz w:val="24"/>
          <w:szCs w:val="24"/>
        </w:rPr>
      </w:pPr>
      <w:ins w:id="436" w:author="Kathy Merrill" w:date="2022-03-18T13:11:00Z">
        <w:r>
          <w:rPr>
            <w:rFonts w:ascii="Arial" w:eastAsia="Times New Roman" w:hAnsi="Arial" w:cs="Arial"/>
            <w:color w:val="000000" w:themeColor="text1"/>
            <w:sz w:val="24"/>
            <w:szCs w:val="24"/>
          </w:rPr>
          <w:t>Ms. Angie Monette stated the Chamber is working on a beautification project. She stated s</w:t>
        </w:r>
      </w:ins>
      <w:ins w:id="437" w:author="Kathy Merrill" w:date="2022-03-18T13:12:00Z">
        <w:r>
          <w:rPr>
            <w:rFonts w:ascii="Arial" w:eastAsia="Times New Roman" w:hAnsi="Arial" w:cs="Arial"/>
            <w:color w:val="000000" w:themeColor="text1"/>
            <w:sz w:val="24"/>
            <w:szCs w:val="24"/>
          </w:rPr>
          <w:t xml:space="preserve">he met with the Mayor and City Superintendent Dave Willey as well as Carrie Peach and Deb Steward. They are doing a </w:t>
        </w:r>
        <w:proofErr w:type="gramStart"/>
        <w:r>
          <w:rPr>
            <w:rFonts w:ascii="Arial" w:eastAsia="Times New Roman" w:hAnsi="Arial" w:cs="Arial"/>
            <w:color w:val="000000" w:themeColor="text1"/>
            <w:sz w:val="24"/>
            <w:szCs w:val="24"/>
          </w:rPr>
          <w:t>fact finding</w:t>
        </w:r>
        <w:proofErr w:type="gramEnd"/>
        <w:r>
          <w:rPr>
            <w:rFonts w:ascii="Arial" w:eastAsia="Times New Roman" w:hAnsi="Arial" w:cs="Arial"/>
            <w:color w:val="000000" w:themeColor="text1"/>
            <w:sz w:val="24"/>
            <w:szCs w:val="24"/>
          </w:rPr>
          <w:t xml:space="preserve"> project and have partnered with the Kettle Falls Scho</w:t>
        </w:r>
      </w:ins>
      <w:ins w:id="438" w:author="Kathy Merrill" w:date="2022-03-18T13:13:00Z">
        <w:r>
          <w:rPr>
            <w:rFonts w:ascii="Arial" w:eastAsia="Times New Roman" w:hAnsi="Arial" w:cs="Arial"/>
            <w:color w:val="000000" w:themeColor="text1"/>
            <w:sz w:val="24"/>
            <w:szCs w:val="24"/>
          </w:rPr>
          <w:t>ol District. They are look at Better World Day. Lady Lions have pledged $1500 for upgrades. Local food vendors have volunteered food for the volunteers</w:t>
        </w:r>
      </w:ins>
      <w:ins w:id="439" w:author="Kathy Merrill" w:date="2022-03-18T13:14:00Z">
        <w:r>
          <w:rPr>
            <w:rFonts w:ascii="Arial" w:eastAsia="Times New Roman" w:hAnsi="Arial" w:cs="Arial"/>
            <w:color w:val="000000" w:themeColor="text1"/>
            <w:sz w:val="24"/>
            <w:szCs w:val="24"/>
          </w:rPr>
          <w:t xml:space="preserve">. Angie inquired about the sidewalk and swells and is working with the </w:t>
        </w:r>
        <w:proofErr w:type="gramStart"/>
        <w:r>
          <w:rPr>
            <w:rFonts w:ascii="Arial" w:eastAsia="Times New Roman" w:hAnsi="Arial" w:cs="Arial"/>
            <w:color w:val="000000" w:themeColor="text1"/>
            <w:sz w:val="24"/>
            <w:szCs w:val="24"/>
          </w:rPr>
          <w:t>City</w:t>
        </w:r>
        <w:proofErr w:type="gramEnd"/>
        <w:r>
          <w:rPr>
            <w:rFonts w:ascii="Arial" w:eastAsia="Times New Roman" w:hAnsi="Arial" w:cs="Arial"/>
            <w:color w:val="000000" w:themeColor="text1"/>
            <w:sz w:val="24"/>
            <w:szCs w:val="24"/>
          </w:rPr>
          <w:t xml:space="preserve"> on a 5 year plan. Lighting, planters, watering. Flowers have been do</w:t>
        </w:r>
      </w:ins>
      <w:ins w:id="440" w:author="Kathy Merrill" w:date="2022-03-18T13:15:00Z">
        <w:r>
          <w:rPr>
            <w:rFonts w:ascii="Arial" w:eastAsia="Times New Roman" w:hAnsi="Arial" w:cs="Arial"/>
            <w:color w:val="000000" w:themeColor="text1"/>
            <w:sz w:val="24"/>
            <w:szCs w:val="24"/>
          </w:rPr>
          <w:t>nated.</w:t>
        </w:r>
      </w:ins>
      <w:del w:id="441" w:author="Kathy Merrill" w:date="2022-03-18T13:11:00Z">
        <w:r w:rsidR="00AC79CF" w:rsidDel="000312AD">
          <w:rPr>
            <w:rFonts w:ascii="Arial" w:eastAsia="Times New Roman" w:hAnsi="Arial" w:cs="Arial"/>
            <w:color w:val="000000" w:themeColor="text1"/>
            <w:sz w:val="24"/>
            <w:szCs w:val="24"/>
          </w:rPr>
          <w:delText>None</w:delText>
        </w:r>
      </w:del>
    </w:p>
    <w:p w14:paraId="196B0815" w14:textId="319A95FE" w:rsidR="000312AD" w:rsidRDefault="000312AD" w:rsidP="00350FA0">
      <w:pPr>
        <w:shd w:val="clear" w:color="auto" w:fill="FFFFFF"/>
        <w:spacing w:before="100" w:beforeAutospacing="1" w:after="100" w:afterAutospacing="1" w:line="240" w:lineRule="auto"/>
        <w:ind w:left="-360"/>
        <w:rPr>
          <w:ins w:id="442" w:author="Kathy Merrill" w:date="2022-03-18T13:15:00Z"/>
          <w:rFonts w:ascii="Arial" w:eastAsia="Times New Roman" w:hAnsi="Arial" w:cs="Arial"/>
          <w:color w:val="000000" w:themeColor="text1"/>
          <w:sz w:val="24"/>
          <w:szCs w:val="24"/>
        </w:rPr>
      </w:pPr>
      <w:ins w:id="443" w:author="Kathy Merrill" w:date="2022-03-18T13:15:00Z">
        <w:r>
          <w:rPr>
            <w:rFonts w:ascii="Arial" w:eastAsia="Times New Roman" w:hAnsi="Arial" w:cs="Arial"/>
            <w:color w:val="000000" w:themeColor="text1"/>
            <w:sz w:val="24"/>
            <w:szCs w:val="24"/>
          </w:rPr>
          <w:lastRenderedPageBreak/>
          <w:t>Ms. Nicole Fandr</w:t>
        </w:r>
      </w:ins>
      <w:ins w:id="444" w:author="Kathy Merrill" w:date="2022-03-18T13:23:00Z">
        <w:r w:rsidR="001940B8">
          <w:rPr>
            <w:rFonts w:ascii="Arial" w:eastAsia="Times New Roman" w:hAnsi="Arial" w:cs="Arial"/>
            <w:color w:val="000000" w:themeColor="text1"/>
            <w:sz w:val="24"/>
            <w:szCs w:val="24"/>
          </w:rPr>
          <w:t>e</w:t>
        </w:r>
      </w:ins>
      <w:ins w:id="445" w:author="Kathy Merrill" w:date="2022-03-18T13:15:00Z">
        <w:r>
          <w:rPr>
            <w:rFonts w:ascii="Arial" w:eastAsia="Times New Roman" w:hAnsi="Arial" w:cs="Arial"/>
            <w:color w:val="000000" w:themeColor="text1"/>
            <w:sz w:val="24"/>
            <w:szCs w:val="24"/>
          </w:rPr>
          <w:t>y stated they are focused on the business district on 395 and Meyers.</w:t>
        </w:r>
      </w:ins>
    </w:p>
    <w:p w14:paraId="1ABF421B" w14:textId="13F373B8" w:rsidR="00EC4271" w:rsidRDefault="00EC4271" w:rsidP="00350FA0">
      <w:pPr>
        <w:shd w:val="clear" w:color="auto" w:fill="FFFFFF"/>
        <w:spacing w:before="100" w:beforeAutospacing="1" w:after="100" w:afterAutospacing="1" w:line="240" w:lineRule="auto"/>
        <w:ind w:left="-360"/>
        <w:rPr>
          <w:ins w:id="446" w:author="Kathy Merrill" w:date="2022-03-18T13:15:00Z"/>
          <w:rFonts w:ascii="Arial" w:eastAsia="Times New Roman" w:hAnsi="Arial" w:cs="Arial"/>
          <w:color w:val="000000" w:themeColor="text1"/>
          <w:sz w:val="24"/>
          <w:szCs w:val="24"/>
        </w:rPr>
      </w:pPr>
      <w:ins w:id="447" w:author="Kathy Merrill" w:date="2022-03-18T13:15:00Z">
        <w:r>
          <w:rPr>
            <w:rFonts w:ascii="Arial" w:eastAsia="Times New Roman" w:hAnsi="Arial" w:cs="Arial"/>
            <w:color w:val="000000" w:themeColor="text1"/>
            <w:sz w:val="24"/>
            <w:szCs w:val="24"/>
          </w:rPr>
          <w:t>Planning Commission Chair Jody Emra told Nicole to speak to Robin Westergard.</w:t>
        </w:r>
      </w:ins>
    </w:p>
    <w:p w14:paraId="7DAB2020" w14:textId="4FE86AA1" w:rsidR="00EC4271" w:rsidRDefault="00EC4271" w:rsidP="00350FA0">
      <w:pPr>
        <w:shd w:val="clear" w:color="auto" w:fill="FFFFFF"/>
        <w:spacing w:before="100" w:beforeAutospacing="1" w:after="100" w:afterAutospacing="1" w:line="240" w:lineRule="auto"/>
        <w:ind w:left="-360"/>
        <w:rPr>
          <w:ins w:id="448" w:author="Kathy Merrill" w:date="2022-03-18T13:16:00Z"/>
          <w:rFonts w:ascii="Arial" w:eastAsia="Times New Roman" w:hAnsi="Arial" w:cs="Arial"/>
          <w:color w:val="000000" w:themeColor="text1"/>
          <w:sz w:val="24"/>
          <w:szCs w:val="24"/>
        </w:rPr>
      </w:pPr>
      <w:ins w:id="449" w:author="Kathy Merrill" w:date="2022-03-18T13:15:00Z">
        <w:r>
          <w:rPr>
            <w:rFonts w:ascii="Arial" w:eastAsia="Times New Roman" w:hAnsi="Arial" w:cs="Arial"/>
            <w:color w:val="000000" w:themeColor="text1"/>
            <w:sz w:val="24"/>
            <w:szCs w:val="24"/>
          </w:rPr>
          <w:t>Ms. A</w:t>
        </w:r>
      </w:ins>
      <w:ins w:id="450" w:author="Kathy Merrill" w:date="2022-03-18T13:16:00Z">
        <w:r>
          <w:rPr>
            <w:rFonts w:ascii="Arial" w:eastAsia="Times New Roman" w:hAnsi="Arial" w:cs="Arial"/>
            <w:color w:val="000000" w:themeColor="text1"/>
            <w:sz w:val="24"/>
            <w:szCs w:val="24"/>
          </w:rPr>
          <w:t>ngie Monette said she had spoken to her.</w:t>
        </w:r>
      </w:ins>
    </w:p>
    <w:p w14:paraId="224F7BA8" w14:textId="1BEBAC26" w:rsidR="00EC4271" w:rsidRDefault="00EC4271" w:rsidP="00350FA0">
      <w:pPr>
        <w:shd w:val="clear" w:color="auto" w:fill="FFFFFF"/>
        <w:spacing w:before="100" w:beforeAutospacing="1" w:after="100" w:afterAutospacing="1" w:line="240" w:lineRule="auto"/>
        <w:ind w:left="-360"/>
        <w:rPr>
          <w:ins w:id="451" w:author="Kathy Merrill" w:date="2022-03-18T13:17:00Z"/>
          <w:rFonts w:ascii="Arial" w:eastAsia="Times New Roman" w:hAnsi="Arial" w:cs="Arial"/>
          <w:color w:val="000000" w:themeColor="text1"/>
          <w:sz w:val="24"/>
          <w:szCs w:val="24"/>
        </w:rPr>
      </w:pPr>
      <w:ins w:id="452" w:author="Kathy Merrill" w:date="2022-03-18T13:16:00Z">
        <w:r>
          <w:rPr>
            <w:rFonts w:ascii="Arial" w:eastAsia="Times New Roman" w:hAnsi="Arial" w:cs="Arial"/>
            <w:color w:val="000000" w:themeColor="text1"/>
            <w:sz w:val="24"/>
            <w:szCs w:val="24"/>
          </w:rPr>
          <w:t>Mayor Jessie Garrett stated that project would not fall under the Planning Commission</w:t>
        </w:r>
      </w:ins>
      <w:ins w:id="453" w:author="Kathy Merrill" w:date="2022-03-18T13:17:00Z">
        <w:r>
          <w:rPr>
            <w:rFonts w:ascii="Arial" w:eastAsia="Times New Roman" w:hAnsi="Arial" w:cs="Arial"/>
            <w:color w:val="000000" w:themeColor="text1"/>
            <w:sz w:val="24"/>
            <w:szCs w:val="24"/>
          </w:rPr>
          <w:t xml:space="preserve"> but would get the word out and thank everyone.</w:t>
        </w:r>
      </w:ins>
    </w:p>
    <w:p w14:paraId="3B37EF11" w14:textId="79E24BDB" w:rsidR="00EC4271" w:rsidRDefault="00EC4271" w:rsidP="00350FA0">
      <w:pPr>
        <w:shd w:val="clear" w:color="auto" w:fill="FFFFFF"/>
        <w:spacing w:before="100" w:beforeAutospacing="1" w:after="100" w:afterAutospacing="1" w:line="240" w:lineRule="auto"/>
        <w:ind w:left="-360"/>
        <w:rPr>
          <w:ins w:id="454" w:author="Kathy Merrill" w:date="2022-03-18T13:19:00Z"/>
          <w:rFonts w:ascii="Arial" w:eastAsia="Times New Roman" w:hAnsi="Arial" w:cs="Arial"/>
          <w:color w:val="000000" w:themeColor="text1"/>
          <w:sz w:val="24"/>
          <w:szCs w:val="24"/>
        </w:rPr>
      </w:pPr>
      <w:ins w:id="455" w:author="Kathy Merrill" w:date="2022-03-18T13:17:00Z">
        <w:r>
          <w:rPr>
            <w:rFonts w:ascii="Arial" w:eastAsia="Times New Roman" w:hAnsi="Arial" w:cs="Arial"/>
            <w:color w:val="000000" w:themeColor="text1"/>
            <w:sz w:val="24"/>
            <w:szCs w:val="24"/>
          </w:rPr>
          <w:t>Planning Commission Member Nick Gourlie stated</w:t>
        </w:r>
      </w:ins>
      <w:ins w:id="456" w:author="Kathy Merrill" w:date="2022-03-18T13:18:00Z">
        <w:r>
          <w:rPr>
            <w:rFonts w:ascii="Arial" w:eastAsia="Times New Roman" w:hAnsi="Arial" w:cs="Arial"/>
            <w:color w:val="000000" w:themeColor="text1"/>
            <w:sz w:val="24"/>
            <w:szCs w:val="24"/>
          </w:rPr>
          <w:t xml:space="preserve"> the Planning Commission would like to collaborate</w:t>
        </w:r>
      </w:ins>
      <w:ins w:id="457" w:author="Kathy Merrill" w:date="2022-03-18T13:19:00Z">
        <w:r>
          <w:rPr>
            <w:rFonts w:ascii="Arial" w:eastAsia="Times New Roman" w:hAnsi="Arial" w:cs="Arial"/>
            <w:color w:val="000000" w:themeColor="text1"/>
            <w:sz w:val="24"/>
            <w:szCs w:val="24"/>
          </w:rPr>
          <w:t xml:space="preserve"> and possibly work together as there are funds available for some things.</w:t>
        </w:r>
      </w:ins>
    </w:p>
    <w:p w14:paraId="29F46F5E" w14:textId="2A39B8FF" w:rsidR="008D0600" w:rsidRDefault="00EC4271">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ins w:id="458" w:author="Kathy Merrill" w:date="2022-03-18T13:20:00Z">
        <w:r>
          <w:rPr>
            <w:rFonts w:ascii="Arial" w:eastAsia="Times New Roman" w:hAnsi="Arial" w:cs="Arial"/>
            <w:color w:val="000000" w:themeColor="text1"/>
            <w:sz w:val="24"/>
            <w:szCs w:val="24"/>
          </w:rPr>
          <w:t>Ms. Angie Monette stated they have volunteers and kids helping and working together.</w:t>
        </w:r>
        <w:r w:rsidR="008D0600">
          <w:rPr>
            <w:rFonts w:ascii="Arial" w:eastAsia="Times New Roman" w:hAnsi="Arial" w:cs="Arial"/>
            <w:color w:val="000000" w:themeColor="text1"/>
            <w:sz w:val="24"/>
            <w:szCs w:val="24"/>
          </w:rPr>
          <w:t xml:space="preserve"> She is working on different revenue streams.</w:t>
        </w:r>
      </w:ins>
    </w:p>
    <w:p w14:paraId="6D0F06F4" w14:textId="06079E38" w:rsidR="0079082C" w:rsidRPr="00350FA0" w:rsidRDefault="0079082C" w:rsidP="00350FA0">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r w:rsidRPr="0016036A">
        <w:rPr>
          <w:rFonts w:ascii="Arial" w:eastAsia="Times New Roman" w:hAnsi="Arial" w:cs="Arial"/>
          <w:b/>
          <w:bCs/>
          <w:color w:val="000000" w:themeColor="text1"/>
          <w:sz w:val="24"/>
          <w:szCs w:val="24"/>
        </w:rPr>
        <w:t>ADJOURNMENT</w:t>
      </w:r>
    </w:p>
    <w:p w14:paraId="73FA6BAC" w14:textId="10EECE06" w:rsidR="0059226D" w:rsidRDefault="0079082C" w:rsidP="0079082C">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r w:rsidRPr="0016036A">
        <w:rPr>
          <w:rFonts w:ascii="Arial" w:eastAsia="Times New Roman" w:hAnsi="Arial" w:cs="Arial"/>
          <w:color w:val="000000" w:themeColor="text1"/>
          <w:sz w:val="24"/>
          <w:szCs w:val="24"/>
        </w:rPr>
        <w:t xml:space="preserve">Planning Commission </w:t>
      </w:r>
      <w:r w:rsidR="0059226D">
        <w:rPr>
          <w:rFonts w:ascii="Arial" w:eastAsia="Times New Roman" w:hAnsi="Arial" w:cs="Arial"/>
          <w:color w:val="000000" w:themeColor="text1"/>
          <w:sz w:val="24"/>
          <w:szCs w:val="24"/>
        </w:rPr>
        <w:t>Member Nick Gourlie motioned to adjourn the meeting.  Planning Commission Member Larry Kulesza seconded the motion.  All in favor. Motion passed.</w:t>
      </w:r>
    </w:p>
    <w:p w14:paraId="748A9D92" w14:textId="206D98C0" w:rsidR="0079082C" w:rsidRDefault="0059226D" w:rsidP="0079082C">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Planning Commission </w:t>
      </w:r>
      <w:r w:rsidR="0079082C">
        <w:rPr>
          <w:rFonts w:ascii="Arial" w:eastAsia="Times New Roman" w:hAnsi="Arial" w:cs="Arial"/>
          <w:color w:val="000000" w:themeColor="text1"/>
          <w:sz w:val="24"/>
          <w:szCs w:val="24"/>
        </w:rPr>
        <w:t>Chair</w:t>
      </w:r>
      <w:r w:rsidR="00937F6F">
        <w:rPr>
          <w:rFonts w:ascii="Arial" w:eastAsia="Times New Roman" w:hAnsi="Arial" w:cs="Arial"/>
          <w:color w:val="000000" w:themeColor="text1"/>
          <w:sz w:val="24"/>
          <w:szCs w:val="24"/>
        </w:rPr>
        <w:t>person Jody Emra</w:t>
      </w:r>
      <w:r w:rsidR="0079082C">
        <w:rPr>
          <w:rFonts w:ascii="Arial" w:eastAsia="Times New Roman" w:hAnsi="Arial" w:cs="Arial"/>
          <w:color w:val="000000" w:themeColor="text1"/>
          <w:sz w:val="24"/>
          <w:szCs w:val="24"/>
        </w:rPr>
        <w:t xml:space="preserve"> adjourned the meeting at </w:t>
      </w:r>
      <w:ins w:id="459" w:author="Kathy Merrill" w:date="2022-03-18T13:21:00Z">
        <w:r w:rsidR="008D0600">
          <w:rPr>
            <w:rFonts w:ascii="Arial" w:eastAsia="Times New Roman" w:hAnsi="Arial" w:cs="Arial"/>
            <w:color w:val="000000" w:themeColor="text1"/>
            <w:sz w:val="24"/>
            <w:szCs w:val="24"/>
          </w:rPr>
          <w:t>7</w:t>
        </w:r>
      </w:ins>
      <w:del w:id="460" w:author="Kathy Merrill" w:date="2022-03-18T13:21:00Z">
        <w:r w:rsidR="00AC79CF" w:rsidDel="008D0600">
          <w:rPr>
            <w:rFonts w:ascii="Arial" w:eastAsia="Times New Roman" w:hAnsi="Arial" w:cs="Arial"/>
            <w:color w:val="000000" w:themeColor="text1"/>
            <w:sz w:val="24"/>
            <w:szCs w:val="24"/>
          </w:rPr>
          <w:delText>9</w:delText>
        </w:r>
      </w:del>
      <w:r w:rsidR="0079082C">
        <w:rPr>
          <w:rFonts w:ascii="Arial" w:eastAsia="Times New Roman" w:hAnsi="Arial" w:cs="Arial"/>
          <w:color w:val="000000" w:themeColor="text1"/>
          <w:sz w:val="24"/>
          <w:szCs w:val="24"/>
        </w:rPr>
        <w:t>:</w:t>
      </w:r>
      <w:ins w:id="461" w:author="Kathy Merrill" w:date="2022-03-18T13:20:00Z">
        <w:r w:rsidR="008D0600">
          <w:rPr>
            <w:rFonts w:ascii="Arial" w:eastAsia="Times New Roman" w:hAnsi="Arial" w:cs="Arial"/>
            <w:color w:val="000000" w:themeColor="text1"/>
            <w:sz w:val="24"/>
            <w:szCs w:val="24"/>
          </w:rPr>
          <w:t>51</w:t>
        </w:r>
      </w:ins>
      <w:del w:id="462" w:author="Kathy Merrill" w:date="2022-03-18T13:20:00Z">
        <w:r w:rsidR="008E26B6" w:rsidDel="008D0600">
          <w:rPr>
            <w:rFonts w:ascii="Arial" w:eastAsia="Times New Roman" w:hAnsi="Arial" w:cs="Arial"/>
            <w:color w:val="000000" w:themeColor="text1"/>
            <w:sz w:val="24"/>
            <w:szCs w:val="24"/>
          </w:rPr>
          <w:delText>2</w:delText>
        </w:r>
        <w:r w:rsidR="00AC79CF" w:rsidDel="008D0600">
          <w:rPr>
            <w:rFonts w:ascii="Arial" w:eastAsia="Times New Roman" w:hAnsi="Arial" w:cs="Arial"/>
            <w:color w:val="000000" w:themeColor="text1"/>
            <w:sz w:val="24"/>
            <w:szCs w:val="24"/>
          </w:rPr>
          <w:delText>8</w:delText>
        </w:r>
      </w:del>
      <w:r w:rsidR="0079082C">
        <w:rPr>
          <w:rFonts w:ascii="Arial" w:eastAsia="Times New Roman" w:hAnsi="Arial" w:cs="Arial"/>
          <w:color w:val="000000" w:themeColor="text1"/>
          <w:sz w:val="24"/>
          <w:szCs w:val="24"/>
        </w:rPr>
        <w:t xml:space="preserve"> p.m.</w:t>
      </w:r>
    </w:p>
    <w:p w14:paraId="1EB514F6" w14:textId="51F7866A" w:rsidR="0079082C" w:rsidRDefault="0079082C" w:rsidP="00462E36">
      <w:pPr>
        <w:spacing w:line="240" w:lineRule="auto"/>
        <w:jc w:val="center"/>
        <w:rPr>
          <w:rFonts w:ascii="Arial" w:eastAsia="Times New Roman" w:hAnsi="Arial" w:cs="Arial"/>
          <w:color w:val="4A4A4A"/>
          <w:sz w:val="24"/>
          <w:szCs w:val="24"/>
        </w:rPr>
      </w:pPr>
      <w:r w:rsidRPr="0016036A">
        <w:rPr>
          <w:rFonts w:ascii="Arial" w:eastAsia="Times New Roman" w:hAnsi="Arial" w:cs="Arial"/>
          <w:color w:val="4A4A4A"/>
          <w:sz w:val="24"/>
          <w:szCs w:val="24"/>
        </w:rPr>
        <w:t>Approved:</w:t>
      </w:r>
    </w:p>
    <w:p w14:paraId="23F1E58E" w14:textId="77777777" w:rsidR="0079082C" w:rsidRDefault="0079082C" w:rsidP="0079082C">
      <w:pPr>
        <w:spacing w:line="240" w:lineRule="auto"/>
        <w:ind w:left="4320"/>
        <w:rPr>
          <w:rFonts w:ascii="Arial" w:eastAsia="Times New Roman" w:hAnsi="Arial" w:cs="Arial"/>
          <w:color w:val="4A4A4A"/>
          <w:sz w:val="24"/>
          <w:szCs w:val="24"/>
        </w:rPr>
      </w:pPr>
    </w:p>
    <w:p w14:paraId="2D566016" w14:textId="4ED94851" w:rsidR="0079082C" w:rsidRPr="0016036A" w:rsidRDefault="00462E36" w:rsidP="00462E36">
      <w:pPr>
        <w:spacing w:line="240" w:lineRule="auto"/>
        <w:jc w:val="center"/>
        <w:rPr>
          <w:rFonts w:ascii="Arial" w:eastAsia="Times New Roman" w:hAnsi="Arial" w:cs="Arial"/>
          <w:color w:val="4A4A4A"/>
          <w:sz w:val="24"/>
          <w:szCs w:val="24"/>
        </w:rPr>
      </w:pPr>
      <w:r>
        <w:rPr>
          <w:rFonts w:ascii="Arial" w:eastAsia="Times New Roman" w:hAnsi="Arial" w:cs="Arial"/>
          <w:color w:val="4A4A4A"/>
          <w:sz w:val="24"/>
          <w:szCs w:val="24"/>
        </w:rPr>
        <w:t xml:space="preserve">                                                          </w:t>
      </w:r>
      <w:r w:rsidR="0079082C" w:rsidRPr="0016036A">
        <w:rPr>
          <w:rFonts w:ascii="Arial" w:eastAsia="Times New Roman" w:hAnsi="Arial" w:cs="Arial"/>
          <w:color w:val="4A4A4A"/>
          <w:sz w:val="24"/>
          <w:szCs w:val="24"/>
        </w:rPr>
        <w:t>____________________________________</w:t>
      </w:r>
    </w:p>
    <w:p w14:paraId="65B10109" w14:textId="7A985C1E" w:rsidR="0079082C" w:rsidRPr="0016036A" w:rsidRDefault="00462E36" w:rsidP="00462E36">
      <w:pPr>
        <w:spacing w:line="240" w:lineRule="auto"/>
        <w:rPr>
          <w:rFonts w:ascii="Arial" w:hAnsi="Arial" w:cs="Arial"/>
          <w:sz w:val="24"/>
          <w:szCs w:val="24"/>
        </w:rPr>
      </w:pPr>
      <w:r>
        <w:rPr>
          <w:rFonts w:ascii="Arial" w:hAnsi="Arial" w:cs="Arial"/>
          <w:sz w:val="24"/>
          <w:szCs w:val="24"/>
        </w:rPr>
        <w:t xml:space="preserve">                                                               </w:t>
      </w:r>
      <w:r w:rsidR="0079082C">
        <w:rPr>
          <w:rFonts w:ascii="Arial" w:hAnsi="Arial" w:cs="Arial"/>
          <w:sz w:val="24"/>
          <w:szCs w:val="24"/>
        </w:rPr>
        <w:t>Jody Emra</w:t>
      </w:r>
      <w:r w:rsidR="0079082C" w:rsidRPr="0016036A">
        <w:rPr>
          <w:rFonts w:ascii="Arial" w:hAnsi="Arial" w:cs="Arial"/>
          <w:sz w:val="24"/>
          <w:szCs w:val="24"/>
        </w:rPr>
        <w:t>, Chairperson</w:t>
      </w:r>
    </w:p>
    <w:p w14:paraId="52819654" w14:textId="77777777" w:rsidR="0079082C" w:rsidRDefault="0079082C" w:rsidP="0079082C">
      <w:pPr>
        <w:spacing w:line="240" w:lineRule="auto"/>
        <w:rPr>
          <w:rFonts w:ascii="Arial" w:hAnsi="Arial" w:cs="Arial"/>
          <w:sz w:val="24"/>
          <w:szCs w:val="24"/>
        </w:rPr>
      </w:pPr>
      <w:r w:rsidRPr="0016036A">
        <w:rPr>
          <w:rFonts w:ascii="Arial" w:hAnsi="Arial" w:cs="Arial"/>
          <w:sz w:val="24"/>
          <w:szCs w:val="24"/>
        </w:rPr>
        <w:t>Attest:</w:t>
      </w:r>
    </w:p>
    <w:p w14:paraId="5070E91C" w14:textId="77777777" w:rsidR="0079082C" w:rsidRDefault="0079082C" w:rsidP="0079082C">
      <w:pPr>
        <w:spacing w:line="240" w:lineRule="auto"/>
        <w:rPr>
          <w:rFonts w:ascii="Arial" w:hAnsi="Arial" w:cs="Arial"/>
          <w:sz w:val="24"/>
          <w:szCs w:val="24"/>
        </w:rPr>
      </w:pPr>
    </w:p>
    <w:p w14:paraId="541CECFA" w14:textId="77777777" w:rsidR="0079082C" w:rsidRPr="0016036A" w:rsidRDefault="0079082C" w:rsidP="0079082C">
      <w:pPr>
        <w:spacing w:line="240" w:lineRule="auto"/>
        <w:rPr>
          <w:rFonts w:ascii="Arial" w:hAnsi="Arial" w:cs="Arial"/>
          <w:sz w:val="24"/>
          <w:szCs w:val="24"/>
        </w:rPr>
      </w:pPr>
      <w:r w:rsidRPr="0016036A">
        <w:rPr>
          <w:rFonts w:ascii="Arial" w:hAnsi="Arial" w:cs="Arial"/>
          <w:sz w:val="24"/>
          <w:szCs w:val="24"/>
        </w:rPr>
        <w:t>_______________________________</w:t>
      </w:r>
    </w:p>
    <w:p w14:paraId="74BC0D2E" w14:textId="210D291C" w:rsidR="0079082C" w:rsidRPr="0016036A" w:rsidRDefault="0059226D" w:rsidP="0079082C">
      <w:pPr>
        <w:spacing w:line="240" w:lineRule="auto"/>
        <w:rPr>
          <w:rFonts w:ascii="Arial" w:hAnsi="Arial" w:cs="Arial"/>
          <w:sz w:val="24"/>
          <w:szCs w:val="24"/>
        </w:rPr>
      </w:pPr>
      <w:r>
        <w:rPr>
          <w:rFonts w:ascii="Arial" w:hAnsi="Arial" w:cs="Arial"/>
          <w:sz w:val="24"/>
          <w:szCs w:val="24"/>
        </w:rPr>
        <w:t>Kathi Merrill</w:t>
      </w:r>
      <w:r w:rsidR="0079082C">
        <w:rPr>
          <w:rFonts w:ascii="Arial" w:hAnsi="Arial" w:cs="Arial"/>
          <w:sz w:val="24"/>
          <w:szCs w:val="24"/>
        </w:rPr>
        <w:t>, Secretary/Clerk</w:t>
      </w:r>
    </w:p>
    <w:p w14:paraId="29FA104A" w14:textId="77777777" w:rsidR="00D76E27" w:rsidRDefault="0061200E"/>
    <w:sectPr w:rsidR="00D76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210F1"/>
    <w:multiLevelType w:val="hybridMultilevel"/>
    <w:tmpl w:val="2AAEAA10"/>
    <w:lvl w:ilvl="0" w:tplc="96802BB6">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27028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y Merrill">
    <w15:presenceInfo w15:providerId="AD" w15:userId="S::KMerrill@cityofkettlefalls.onmicrosoft.com::e9ebc08c-049a-4152-9715-0400ddb6b698"/>
  </w15:person>
  <w15:person w15:author="Alicia Ayars">
    <w15:presenceInfo w15:providerId="AD" w15:userId="S::alicia.ayars@scjalliance.com::9363632b-77c5-4e74-80f1-37766c8669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revisionView w:markup="0" w:insDel="0" w:formatting="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MjY1sjQxNDI1NTNX0lEKTi0uzszPAykwrAUAz9fzrywAAAA="/>
  </w:docVars>
  <w:rsids>
    <w:rsidRoot w:val="0079082C"/>
    <w:rsid w:val="00013945"/>
    <w:rsid w:val="0001476F"/>
    <w:rsid w:val="000312AD"/>
    <w:rsid w:val="00032E6F"/>
    <w:rsid w:val="00057ECF"/>
    <w:rsid w:val="00096631"/>
    <w:rsid w:val="000B3553"/>
    <w:rsid w:val="000B3B26"/>
    <w:rsid w:val="000C1926"/>
    <w:rsid w:val="000E4083"/>
    <w:rsid w:val="000F2187"/>
    <w:rsid w:val="000F4EB7"/>
    <w:rsid w:val="0010704E"/>
    <w:rsid w:val="00131FB2"/>
    <w:rsid w:val="00142B79"/>
    <w:rsid w:val="00145896"/>
    <w:rsid w:val="00151D57"/>
    <w:rsid w:val="001679F4"/>
    <w:rsid w:val="00181C5B"/>
    <w:rsid w:val="001940B8"/>
    <w:rsid w:val="001A530D"/>
    <w:rsid w:val="001A7AE8"/>
    <w:rsid w:val="001C0759"/>
    <w:rsid w:val="001E2AB7"/>
    <w:rsid w:val="001F6E9C"/>
    <w:rsid w:val="0021198D"/>
    <w:rsid w:val="00223950"/>
    <w:rsid w:val="0022455D"/>
    <w:rsid w:val="00225EAD"/>
    <w:rsid w:val="00243B36"/>
    <w:rsid w:val="00260FF0"/>
    <w:rsid w:val="002B0318"/>
    <w:rsid w:val="002D262C"/>
    <w:rsid w:val="002F4B8D"/>
    <w:rsid w:val="002F771B"/>
    <w:rsid w:val="00350FA0"/>
    <w:rsid w:val="003536F9"/>
    <w:rsid w:val="00396CB6"/>
    <w:rsid w:val="003A6B1D"/>
    <w:rsid w:val="003B56D6"/>
    <w:rsid w:val="003D20C1"/>
    <w:rsid w:val="003D6367"/>
    <w:rsid w:val="003E0A1C"/>
    <w:rsid w:val="00402C4B"/>
    <w:rsid w:val="0040503E"/>
    <w:rsid w:val="00407CC3"/>
    <w:rsid w:val="00426EE5"/>
    <w:rsid w:val="004422B5"/>
    <w:rsid w:val="0045173D"/>
    <w:rsid w:val="00462E36"/>
    <w:rsid w:val="00465D3E"/>
    <w:rsid w:val="004B08D4"/>
    <w:rsid w:val="004C462E"/>
    <w:rsid w:val="004D2C85"/>
    <w:rsid w:val="004F0FFE"/>
    <w:rsid w:val="005121D4"/>
    <w:rsid w:val="00513CD9"/>
    <w:rsid w:val="00533E70"/>
    <w:rsid w:val="0053411A"/>
    <w:rsid w:val="005506F4"/>
    <w:rsid w:val="00553406"/>
    <w:rsid w:val="00560895"/>
    <w:rsid w:val="00560CDB"/>
    <w:rsid w:val="0059226D"/>
    <w:rsid w:val="00597A0F"/>
    <w:rsid w:val="005C7B26"/>
    <w:rsid w:val="00600273"/>
    <w:rsid w:val="006002DB"/>
    <w:rsid w:val="0061200E"/>
    <w:rsid w:val="00637E96"/>
    <w:rsid w:val="006414B8"/>
    <w:rsid w:val="006468D5"/>
    <w:rsid w:val="006A2839"/>
    <w:rsid w:val="006A406F"/>
    <w:rsid w:val="006C7EFB"/>
    <w:rsid w:val="006D0357"/>
    <w:rsid w:val="006D629F"/>
    <w:rsid w:val="006D71AD"/>
    <w:rsid w:val="006E71C3"/>
    <w:rsid w:val="00720FF6"/>
    <w:rsid w:val="007427F8"/>
    <w:rsid w:val="00746461"/>
    <w:rsid w:val="0076241A"/>
    <w:rsid w:val="00763E5E"/>
    <w:rsid w:val="00767021"/>
    <w:rsid w:val="0079082C"/>
    <w:rsid w:val="007A0B64"/>
    <w:rsid w:val="007A4F11"/>
    <w:rsid w:val="007B1A29"/>
    <w:rsid w:val="007C5DA7"/>
    <w:rsid w:val="00823A5F"/>
    <w:rsid w:val="00826E68"/>
    <w:rsid w:val="008274A5"/>
    <w:rsid w:val="00827F2B"/>
    <w:rsid w:val="00847E28"/>
    <w:rsid w:val="00876473"/>
    <w:rsid w:val="008D0600"/>
    <w:rsid w:val="008E26B6"/>
    <w:rsid w:val="008F6C1D"/>
    <w:rsid w:val="00937F6F"/>
    <w:rsid w:val="00992E73"/>
    <w:rsid w:val="009A667F"/>
    <w:rsid w:val="009B40DD"/>
    <w:rsid w:val="009B6DE2"/>
    <w:rsid w:val="009C75DE"/>
    <w:rsid w:val="009D08CD"/>
    <w:rsid w:val="009E4C37"/>
    <w:rsid w:val="00A047F5"/>
    <w:rsid w:val="00A25422"/>
    <w:rsid w:val="00A25496"/>
    <w:rsid w:val="00A42AE6"/>
    <w:rsid w:val="00A51138"/>
    <w:rsid w:val="00A75112"/>
    <w:rsid w:val="00A7611E"/>
    <w:rsid w:val="00AC447B"/>
    <w:rsid w:val="00AC79CF"/>
    <w:rsid w:val="00AF769F"/>
    <w:rsid w:val="00B044AF"/>
    <w:rsid w:val="00B1298F"/>
    <w:rsid w:val="00B1460E"/>
    <w:rsid w:val="00B1596E"/>
    <w:rsid w:val="00B32D5D"/>
    <w:rsid w:val="00B46BFB"/>
    <w:rsid w:val="00B615D1"/>
    <w:rsid w:val="00B7274F"/>
    <w:rsid w:val="00BC522D"/>
    <w:rsid w:val="00BE2754"/>
    <w:rsid w:val="00BE4DAD"/>
    <w:rsid w:val="00BE515D"/>
    <w:rsid w:val="00BF572E"/>
    <w:rsid w:val="00C0558C"/>
    <w:rsid w:val="00C064E1"/>
    <w:rsid w:val="00C10D6D"/>
    <w:rsid w:val="00C12FA6"/>
    <w:rsid w:val="00C15B1C"/>
    <w:rsid w:val="00C33D33"/>
    <w:rsid w:val="00C66C4F"/>
    <w:rsid w:val="00CC0469"/>
    <w:rsid w:val="00CE4E8A"/>
    <w:rsid w:val="00D107CD"/>
    <w:rsid w:val="00D15BC4"/>
    <w:rsid w:val="00D32B5C"/>
    <w:rsid w:val="00D417E2"/>
    <w:rsid w:val="00D66B7C"/>
    <w:rsid w:val="00D728CB"/>
    <w:rsid w:val="00D84739"/>
    <w:rsid w:val="00D92593"/>
    <w:rsid w:val="00D962E1"/>
    <w:rsid w:val="00DB6A1E"/>
    <w:rsid w:val="00DB6DCE"/>
    <w:rsid w:val="00DF064E"/>
    <w:rsid w:val="00E029EB"/>
    <w:rsid w:val="00E2460C"/>
    <w:rsid w:val="00E252F2"/>
    <w:rsid w:val="00E53E85"/>
    <w:rsid w:val="00E57C95"/>
    <w:rsid w:val="00E907FE"/>
    <w:rsid w:val="00E92F2F"/>
    <w:rsid w:val="00EB1AB6"/>
    <w:rsid w:val="00EB5237"/>
    <w:rsid w:val="00EC4271"/>
    <w:rsid w:val="00EC7E54"/>
    <w:rsid w:val="00ED16E7"/>
    <w:rsid w:val="00EE59E0"/>
    <w:rsid w:val="00F03E4E"/>
    <w:rsid w:val="00F33A93"/>
    <w:rsid w:val="00F52A6A"/>
    <w:rsid w:val="00F55A17"/>
    <w:rsid w:val="00F85B3C"/>
    <w:rsid w:val="00FB0336"/>
    <w:rsid w:val="00FB39D9"/>
    <w:rsid w:val="00FB5305"/>
    <w:rsid w:val="00FD44A5"/>
    <w:rsid w:val="00FE0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3A3F9"/>
  <w15:chartTrackingRefBased/>
  <w15:docId w15:val="{435ADF72-EC01-4D55-80CF-967371B3B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8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08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81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5</Pages>
  <Words>3378</Words>
  <Characters>1925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Schultz</dc:creator>
  <cp:keywords/>
  <dc:description/>
  <cp:lastModifiedBy>Kathy Merrill</cp:lastModifiedBy>
  <cp:revision>9</cp:revision>
  <cp:lastPrinted>2021-12-29T21:39:00Z</cp:lastPrinted>
  <dcterms:created xsi:type="dcterms:W3CDTF">2022-03-18T19:14:00Z</dcterms:created>
  <dcterms:modified xsi:type="dcterms:W3CDTF">2022-05-06T19:50:00Z</dcterms:modified>
</cp:coreProperties>
</file>